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4FF906" w14:textId="77777777" w:rsidR="00347E6F" w:rsidRPr="00B67A1D" w:rsidRDefault="00347E6F">
      <w:pPr>
        <w:pStyle w:val="Aaoeeu"/>
        <w:widowControl/>
        <w:rPr>
          <w:rFonts w:ascii="Verdana" w:hAnsi="Verdana"/>
          <w:b/>
          <w:color w:val="333333"/>
          <w:sz w:val="32"/>
          <w:szCs w:val="32"/>
          <w:lang w:val="hr-HR"/>
        </w:rPr>
      </w:pPr>
      <w:r w:rsidRPr="00B67A1D">
        <w:rPr>
          <w:rFonts w:ascii="Verdana" w:hAnsi="Verdana"/>
          <w:b/>
          <w:color w:val="333333"/>
          <w:sz w:val="32"/>
          <w:szCs w:val="32"/>
          <w:lang w:val="hr-HR"/>
        </w:rPr>
        <w:t>Životopis</w:t>
      </w:r>
    </w:p>
    <w:p w14:paraId="1A113FA9" w14:textId="77777777" w:rsidR="00347E6F" w:rsidRPr="00B67A1D" w:rsidRDefault="00347E6F">
      <w:pPr>
        <w:rPr>
          <w:rFonts w:ascii="Verdana" w:hAnsi="Verdana"/>
        </w:rPr>
      </w:pPr>
    </w:p>
    <w:tbl>
      <w:tblPr>
        <w:tblW w:w="10173" w:type="dxa"/>
        <w:tblLayout w:type="fixed"/>
        <w:tblLook w:val="0000" w:firstRow="0" w:lastRow="0" w:firstColumn="0" w:lastColumn="0" w:noHBand="0" w:noVBand="0"/>
      </w:tblPr>
      <w:tblGrid>
        <w:gridCol w:w="2944"/>
        <w:gridCol w:w="7229"/>
      </w:tblGrid>
      <w:tr w:rsidR="00F72004" w:rsidRPr="00A13F5F" w14:paraId="54459B46" w14:textId="77777777" w:rsidTr="00643606">
        <w:trPr>
          <w:trHeight w:val="299"/>
        </w:trPr>
        <w:tc>
          <w:tcPr>
            <w:tcW w:w="10173" w:type="dxa"/>
            <w:gridSpan w:val="2"/>
            <w:shd w:val="clear" w:color="auto" w:fill="F3F3F3"/>
          </w:tcPr>
          <w:p w14:paraId="22C40020" w14:textId="77777777" w:rsidR="00F72004" w:rsidRPr="00A13F5F" w:rsidRDefault="00F72004" w:rsidP="00643606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Osobni podatci</w:t>
            </w:r>
          </w:p>
        </w:tc>
      </w:tr>
      <w:tr w:rsidR="00DA42A7" w:rsidRPr="00B67A1D" w14:paraId="1958D35A" w14:textId="77777777" w:rsidTr="00F72004">
        <w:tc>
          <w:tcPr>
            <w:tcW w:w="2944" w:type="dxa"/>
          </w:tcPr>
          <w:p w14:paraId="0D62A97E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sz w:val="22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Ime i prezime</w:t>
            </w:r>
          </w:p>
        </w:tc>
        <w:tc>
          <w:tcPr>
            <w:tcW w:w="7229" w:type="dxa"/>
          </w:tcPr>
          <w:p w14:paraId="1D0D112E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/>
                <w:bCs/>
                <w:sz w:val="24"/>
                <w:lang w:val="hr-HR"/>
              </w:rPr>
            </w:pPr>
            <w:r>
              <w:rPr>
                <w:rFonts w:ascii="Verdana" w:hAnsi="Verdana"/>
                <w:b/>
                <w:bCs/>
                <w:sz w:val="24"/>
                <w:lang w:val="hr-HR"/>
              </w:rPr>
              <w:t>Ivo Piantanida</w:t>
            </w:r>
          </w:p>
        </w:tc>
      </w:tr>
      <w:tr w:rsidR="00DA42A7" w:rsidRPr="00B67A1D" w14:paraId="64DDCC02" w14:textId="77777777" w:rsidTr="00F72004">
        <w:tc>
          <w:tcPr>
            <w:tcW w:w="2944" w:type="dxa"/>
          </w:tcPr>
          <w:p w14:paraId="7FB0DBAA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 xml:space="preserve">Titula </w:t>
            </w:r>
          </w:p>
        </w:tc>
        <w:tc>
          <w:tcPr>
            <w:tcW w:w="7229" w:type="dxa"/>
          </w:tcPr>
          <w:p w14:paraId="3EE7FCE6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Dr. sc.</w:t>
            </w:r>
          </w:p>
        </w:tc>
      </w:tr>
      <w:tr w:rsidR="00DA42A7" w:rsidRPr="00B67A1D" w14:paraId="5C8FC788" w14:textId="77777777" w:rsidTr="00F72004">
        <w:tc>
          <w:tcPr>
            <w:tcW w:w="2944" w:type="dxa"/>
          </w:tcPr>
          <w:p w14:paraId="2BE85B5E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Godina i ustanova stjecanja doktorata</w:t>
            </w:r>
          </w:p>
        </w:tc>
        <w:tc>
          <w:tcPr>
            <w:tcW w:w="7229" w:type="dxa"/>
          </w:tcPr>
          <w:p w14:paraId="0C05FB8B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 xml:space="preserve">2001, </w:t>
            </w:r>
            <w:r w:rsidRPr="00FB706B">
              <w:rPr>
                <w:rFonts w:ascii="Verdana" w:hAnsi="Verdana"/>
                <w:lang w:val="hr-HR"/>
              </w:rPr>
              <w:t>Institut Ruđer Bošković</w:t>
            </w:r>
          </w:p>
        </w:tc>
      </w:tr>
      <w:tr w:rsidR="00DA42A7" w:rsidRPr="00B67A1D" w14:paraId="400A9346" w14:textId="77777777" w:rsidTr="00F72004">
        <w:tc>
          <w:tcPr>
            <w:tcW w:w="2944" w:type="dxa"/>
          </w:tcPr>
          <w:p w14:paraId="12E6838D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Adresa</w:t>
            </w:r>
          </w:p>
        </w:tc>
        <w:tc>
          <w:tcPr>
            <w:tcW w:w="7229" w:type="dxa"/>
          </w:tcPr>
          <w:p w14:paraId="30517537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Bijenička 54, Zagreb</w:t>
            </w:r>
          </w:p>
        </w:tc>
      </w:tr>
      <w:tr w:rsidR="00DA42A7" w:rsidRPr="00B67A1D" w14:paraId="36CD18C6" w14:textId="77777777" w:rsidTr="00F72004">
        <w:tc>
          <w:tcPr>
            <w:tcW w:w="2944" w:type="dxa"/>
          </w:tcPr>
          <w:p w14:paraId="70C0CB87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Telefon</w:t>
            </w:r>
          </w:p>
        </w:tc>
        <w:tc>
          <w:tcPr>
            <w:tcW w:w="7229" w:type="dxa"/>
          </w:tcPr>
          <w:p w14:paraId="2F4CF7D9" w14:textId="77777777" w:rsidR="00DA42A7" w:rsidRPr="00B67A1D" w:rsidRDefault="00FB706B" w:rsidP="004258CE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Cs/>
                <w:lang w:val="hr-HR"/>
              </w:rPr>
            </w:pPr>
            <w:r>
              <w:rPr>
                <w:rFonts w:ascii="Verdana" w:hAnsi="Verdana"/>
                <w:bCs/>
                <w:lang w:val="hr-HR"/>
              </w:rPr>
              <w:t xml:space="preserve">01 45 71 </w:t>
            </w:r>
            <w:r w:rsidR="004258CE">
              <w:rPr>
                <w:rFonts w:ascii="Verdana" w:hAnsi="Verdana"/>
                <w:bCs/>
                <w:lang w:val="hr-HR"/>
              </w:rPr>
              <w:t>326</w:t>
            </w:r>
          </w:p>
        </w:tc>
      </w:tr>
      <w:tr w:rsidR="00DA42A7" w:rsidRPr="00B67A1D" w14:paraId="356D599A" w14:textId="77777777" w:rsidTr="00F72004">
        <w:tc>
          <w:tcPr>
            <w:tcW w:w="2944" w:type="dxa"/>
          </w:tcPr>
          <w:p w14:paraId="753C2EB5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Telefaks</w:t>
            </w:r>
          </w:p>
        </w:tc>
        <w:tc>
          <w:tcPr>
            <w:tcW w:w="7229" w:type="dxa"/>
          </w:tcPr>
          <w:p w14:paraId="20D8BA3C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Cs/>
                <w:lang w:val="hr-HR"/>
              </w:rPr>
            </w:pPr>
            <w:r>
              <w:rPr>
                <w:rFonts w:ascii="Verdana" w:hAnsi="Verdana"/>
                <w:bCs/>
                <w:lang w:val="hr-HR"/>
              </w:rPr>
              <w:t>01 46 80 195</w:t>
            </w:r>
          </w:p>
        </w:tc>
      </w:tr>
      <w:tr w:rsidR="00DA42A7" w:rsidRPr="00B67A1D" w14:paraId="4F659864" w14:textId="77777777" w:rsidTr="00F72004">
        <w:tc>
          <w:tcPr>
            <w:tcW w:w="2944" w:type="dxa"/>
          </w:tcPr>
          <w:p w14:paraId="3F133F90" w14:textId="77777777" w:rsidR="00DA42A7" w:rsidRPr="00B67A1D" w:rsidRDefault="00DA42A7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E</w:t>
            </w:r>
            <w:r w:rsidR="00B07A6F" w:rsidRPr="00B67A1D">
              <w:rPr>
                <w:rFonts w:ascii="Verdana" w:hAnsi="Verdana"/>
                <w:b w:val="0"/>
                <w:lang w:val="hr-HR"/>
              </w:rPr>
              <w:t>-adresa</w:t>
            </w:r>
          </w:p>
        </w:tc>
        <w:tc>
          <w:tcPr>
            <w:tcW w:w="7229" w:type="dxa"/>
          </w:tcPr>
          <w:p w14:paraId="607A5040" w14:textId="77777777" w:rsidR="00DA42A7" w:rsidRPr="00B67A1D" w:rsidRDefault="00FB706B" w:rsidP="006B2EDC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Cs/>
                <w:lang w:val="hr-HR"/>
              </w:rPr>
            </w:pPr>
            <w:r>
              <w:rPr>
                <w:rFonts w:ascii="Verdana" w:hAnsi="Verdana"/>
                <w:bCs/>
                <w:lang w:val="hr-HR"/>
              </w:rPr>
              <w:t>pianta@irb.hr</w:t>
            </w:r>
          </w:p>
        </w:tc>
      </w:tr>
      <w:tr w:rsidR="00DA42A7" w:rsidRPr="006B3FA0" w14:paraId="2BAD281C" w14:textId="77777777" w:rsidTr="00F72004">
        <w:tc>
          <w:tcPr>
            <w:tcW w:w="2944" w:type="dxa"/>
          </w:tcPr>
          <w:p w14:paraId="079418D0" w14:textId="77777777" w:rsidR="00DA42A7" w:rsidRPr="00B67A1D" w:rsidRDefault="00DA42A7" w:rsidP="00520376">
            <w:pPr>
              <w:pStyle w:val="Aeeaoaeaa1"/>
              <w:widowControl/>
              <w:spacing w:before="40" w:after="4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Osobna mrežna stranica</w:t>
            </w:r>
          </w:p>
        </w:tc>
        <w:tc>
          <w:tcPr>
            <w:tcW w:w="7229" w:type="dxa"/>
          </w:tcPr>
          <w:p w14:paraId="578886ED" w14:textId="0EEEB7F9" w:rsidR="00DA42A7" w:rsidRPr="00FB706B" w:rsidRDefault="000819C2" w:rsidP="00520376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40" w:after="40"/>
              <w:rPr>
                <w:rFonts w:ascii="Verdana" w:hAnsi="Verdana"/>
                <w:bCs/>
                <w:lang w:val="hr-HR"/>
              </w:rPr>
            </w:pPr>
            <w:r w:rsidRPr="000819C2">
              <w:rPr>
                <w:rFonts w:ascii="Verdana" w:hAnsi="Verdana"/>
                <w:bCs/>
                <w:lang w:val="hr-HR"/>
              </w:rPr>
              <w:t>https://www.irb.hr/O-IRB-u/Ljudi/Ivo-Piantanida</w:t>
            </w:r>
          </w:p>
        </w:tc>
      </w:tr>
      <w:tr w:rsidR="00DA42A7" w:rsidRPr="00B67A1D" w14:paraId="50C7C387" w14:textId="77777777" w:rsidTr="00F72004">
        <w:tc>
          <w:tcPr>
            <w:tcW w:w="2944" w:type="dxa"/>
          </w:tcPr>
          <w:p w14:paraId="2CE8973C" w14:textId="77777777" w:rsidR="00DA42A7" w:rsidRPr="00B67A1D" w:rsidRDefault="00DA42A7">
            <w:pPr>
              <w:pStyle w:val="Aeeaoaeaa1"/>
              <w:widowControl/>
              <w:spacing w:before="20" w:after="20"/>
              <w:rPr>
                <w:rFonts w:ascii="Verdana" w:hAnsi="Verdana"/>
                <w:b w:val="0"/>
                <w:lang w:val="hr-HR"/>
              </w:rPr>
            </w:pPr>
            <w:r w:rsidRPr="00B67A1D">
              <w:rPr>
                <w:rFonts w:ascii="Verdana" w:hAnsi="Verdana"/>
                <w:b w:val="0"/>
                <w:lang w:val="hr-HR"/>
              </w:rPr>
              <w:t>Državljanstvo</w:t>
            </w:r>
          </w:p>
        </w:tc>
        <w:tc>
          <w:tcPr>
            <w:tcW w:w="7229" w:type="dxa"/>
          </w:tcPr>
          <w:p w14:paraId="71FEA333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HR</w:t>
            </w:r>
          </w:p>
        </w:tc>
      </w:tr>
      <w:tr w:rsidR="00DA42A7" w:rsidRPr="00B67A1D" w14:paraId="43966CC2" w14:textId="77777777" w:rsidTr="00F72004">
        <w:tc>
          <w:tcPr>
            <w:tcW w:w="2944" w:type="dxa"/>
          </w:tcPr>
          <w:p w14:paraId="1AA4F061" w14:textId="77777777" w:rsidR="00DA42A7" w:rsidRPr="00B67A1D" w:rsidRDefault="00DA42A7">
            <w:pPr>
              <w:pStyle w:val="Aaoeeu"/>
              <w:widowControl/>
              <w:spacing w:before="20" w:after="20"/>
              <w:jc w:val="right"/>
              <w:rPr>
                <w:rFonts w:ascii="Verdana" w:hAnsi="Verdana"/>
                <w:lang w:val="hr-HR"/>
              </w:rPr>
            </w:pPr>
            <w:r w:rsidRPr="00B67A1D">
              <w:rPr>
                <w:rFonts w:ascii="Verdana" w:hAnsi="Verdana"/>
                <w:lang w:val="hr-HR"/>
              </w:rPr>
              <w:t>Datum i mjesto rođenja</w:t>
            </w:r>
          </w:p>
        </w:tc>
        <w:tc>
          <w:tcPr>
            <w:tcW w:w="7229" w:type="dxa"/>
          </w:tcPr>
          <w:p w14:paraId="44A68704" w14:textId="77777777" w:rsidR="00DA42A7" w:rsidRPr="00B67A1D" w:rsidRDefault="00FB706B">
            <w:pPr>
              <w:pStyle w:val="Eaoaeaa"/>
              <w:widowControl/>
              <w:tabs>
                <w:tab w:val="clear" w:pos="4153"/>
                <w:tab w:val="clear" w:pos="8306"/>
              </w:tabs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05.09.1967.</w:t>
            </w:r>
            <w:r w:rsidR="00CB5AA7">
              <w:rPr>
                <w:rFonts w:ascii="Verdana" w:hAnsi="Verdana"/>
                <w:lang w:val="hr-HR"/>
              </w:rPr>
              <w:t>, Zagreb, HR</w:t>
            </w:r>
          </w:p>
        </w:tc>
      </w:tr>
    </w:tbl>
    <w:p w14:paraId="7CD7332D" w14:textId="77777777" w:rsidR="001815D2" w:rsidRPr="00B67A1D" w:rsidRDefault="001815D2">
      <w:pPr>
        <w:pStyle w:val="Aaoeeu"/>
        <w:widowControl/>
        <w:rPr>
          <w:rFonts w:ascii="Verdana" w:hAnsi="Verdana"/>
          <w:lang w:val="hr-HR"/>
        </w:rPr>
      </w:pPr>
    </w:p>
    <w:tbl>
      <w:tblPr>
        <w:tblW w:w="10173" w:type="dxa"/>
        <w:shd w:val="clear" w:color="auto" w:fill="CDDEFF"/>
        <w:tblLayout w:type="fixed"/>
        <w:tblLook w:val="0000" w:firstRow="0" w:lastRow="0" w:firstColumn="0" w:lastColumn="0" w:noHBand="0" w:noVBand="0"/>
      </w:tblPr>
      <w:tblGrid>
        <w:gridCol w:w="2943"/>
        <w:gridCol w:w="7230"/>
      </w:tblGrid>
      <w:tr w:rsidR="00F72004" w:rsidRPr="00A13F5F" w14:paraId="42DF9A74" w14:textId="77777777" w:rsidTr="00643606">
        <w:tc>
          <w:tcPr>
            <w:tcW w:w="10173" w:type="dxa"/>
            <w:gridSpan w:val="2"/>
            <w:shd w:val="clear" w:color="auto" w:fill="F3F3F3"/>
          </w:tcPr>
          <w:p w14:paraId="52D7FBB1" w14:textId="2953B0C4" w:rsidR="00F72004" w:rsidRPr="003F20DE" w:rsidRDefault="00F72004" w:rsidP="003F20DE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 xml:space="preserve">Radno iskustvo </w:t>
            </w:r>
          </w:p>
        </w:tc>
      </w:tr>
      <w:tr w:rsidR="00284CB0" w:rsidRPr="00B67A1D" w14:paraId="690E75EB" w14:textId="77777777">
        <w:tblPrEx>
          <w:shd w:val="clear" w:color="auto" w:fill="auto"/>
        </w:tblPrEx>
        <w:tc>
          <w:tcPr>
            <w:tcW w:w="2943" w:type="dxa"/>
          </w:tcPr>
          <w:p w14:paraId="17353639" w14:textId="77777777" w:rsidR="00284CB0" w:rsidRPr="00B67A1D" w:rsidRDefault="00284CB0" w:rsidP="00284CB0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6F6DF9A1" w14:textId="77777777" w:rsidR="00284CB0" w:rsidRPr="00B67A1D" w:rsidRDefault="00284CB0" w:rsidP="00284CB0">
            <w:pPr>
              <w:pStyle w:val="OiaeaeiYiio2"/>
              <w:widowControl/>
              <w:tabs>
                <w:tab w:val="left" w:pos="3048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>2017- danas</w:t>
            </w:r>
          </w:p>
        </w:tc>
      </w:tr>
      <w:tr w:rsidR="00284CB0" w:rsidRPr="00B67A1D" w14:paraId="6D2D041F" w14:textId="77777777">
        <w:tblPrEx>
          <w:shd w:val="clear" w:color="auto" w:fill="auto"/>
        </w:tblPrEx>
        <w:tc>
          <w:tcPr>
            <w:tcW w:w="2943" w:type="dxa"/>
          </w:tcPr>
          <w:p w14:paraId="6ACEAFE1" w14:textId="77777777" w:rsidR="00284CB0" w:rsidRPr="00B67A1D" w:rsidRDefault="00284CB0" w:rsidP="00284CB0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163E4014" w14:textId="77777777" w:rsidR="00284CB0" w:rsidRPr="00B67A1D" w:rsidRDefault="00284CB0" w:rsidP="00284CB0">
            <w:pPr>
              <w:pStyle w:val="OiaeaeiYiio2"/>
              <w:widowControl/>
              <w:tabs>
                <w:tab w:val="left" w:pos="3036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 w:rsidRPr="00FB706B">
              <w:rPr>
                <w:rFonts w:ascii="Verdana" w:hAnsi="Verdana"/>
                <w:i w:val="0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284CB0" w:rsidRPr="006B3FA0" w14:paraId="0D7AD82C" w14:textId="77777777">
        <w:tblPrEx>
          <w:shd w:val="clear" w:color="auto" w:fill="auto"/>
        </w:tblPrEx>
        <w:tc>
          <w:tcPr>
            <w:tcW w:w="2943" w:type="dxa"/>
          </w:tcPr>
          <w:p w14:paraId="730416B0" w14:textId="77777777" w:rsidR="00284CB0" w:rsidRPr="00B67A1D" w:rsidRDefault="00284CB0" w:rsidP="00284CB0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7EE760D5" w14:textId="77777777" w:rsidR="00284CB0" w:rsidRPr="00B67A1D" w:rsidRDefault="00284CB0" w:rsidP="00284CB0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Znanstveni savjetnik u trajnom zvanju, Voditelj Laboratorija za </w:t>
            </w:r>
            <w:r w:rsidRPr="004D617D">
              <w:rPr>
                <w:rFonts w:ascii="Verdana" w:hAnsi="Verdana"/>
                <w:i w:val="0"/>
                <w:sz w:val="18"/>
                <w:szCs w:val="18"/>
                <w:lang w:val="hr-HR"/>
              </w:rPr>
              <w:t>biomolekularne interakcije i spektroskopiju</w:t>
            </w:r>
          </w:p>
        </w:tc>
      </w:tr>
      <w:tr w:rsidR="00284CB0" w:rsidRPr="00B67A1D" w14:paraId="68C9A977" w14:textId="77777777">
        <w:tblPrEx>
          <w:shd w:val="clear" w:color="auto" w:fill="auto"/>
        </w:tblPrEx>
        <w:tc>
          <w:tcPr>
            <w:tcW w:w="2943" w:type="dxa"/>
          </w:tcPr>
          <w:p w14:paraId="3CC3CF26" w14:textId="77777777" w:rsidR="00284CB0" w:rsidRPr="00B67A1D" w:rsidRDefault="00284CB0" w:rsidP="00284CB0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3EEEC35D" w14:textId="77777777" w:rsidR="00284CB0" w:rsidRPr="00B67A1D" w:rsidRDefault="00284CB0" w:rsidP="00284CB0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, medicinska kemija</w:t>
            </w:r>
          </w:p>
        </w:tc>
      </w:tr>
      <w:tr w:rsidR="00DA42A7" w:rsidRPr="00B67A1D" w14:paraId="50A756A7" w14:textId="77777777">
        <w:tblPrEx>
          <w:shd w:val="clear" w:color="auto" w:fill="auto"/>
        </w:tblPrEx>
        <w:tc>
          <w:tcPr>
            <w:tcW w:w="2943" w:type="dxa"/>
          </w:tcPr>
          <w:p w14:paraId="1B771C8A" w14:textId="77777777" w:rsidR="00DA42A7" w:rsidRPr="00B67A1D" w:rsidRDefault="00DA42A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438E9999" w14:textId="77777777" w:rsidR="00DA42A7" w:rsidRPr="00B67A1D" w:rsidRDefault="00840CAD" w:rsidP="00284CB0">
            <w:pPr>
              <w:pStyle w:val="OiaeaeiYiio2"/>
              <w:widowControl/>
              <w:tabs>
                <w:tab w:val="left" w:pos="3048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>2011</w:t>
            </w:r>
            <w:r w:rsidR="00FB706B">
              <w:rPr>
                <w:rFonts w:ascii="Verdana" w:hAnsi="Verdana"/>
                <w:i w:val="0"/>
                <w:sz w:val="18"/>
                <w:szCs w:val="18"/>
                <w:lang w:val="hr-HR"/>
              </w:rPr>
              <w:t>-</w:t>
            </w: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 </w:t>
            </w:r>
            <w:r w:rsidR="00284CB0">
              <w:rPr>
                <w:rFonts w:ascii="Verdana" w:hAnsi="Verdana"/>
                <w:i w:val="0"/>
                <w:sz w:val="18"/>
                <w:szCs w:val="18"/>
                <w:lang w:val="hr-HR"/>
              </w:rPr>
              <w:t>2017</w:t>
            </w:r>
          </w:p>
        </w:tc>
      </w:tr>
      <w:tr w:rsidR="00DA42A7" w:rsidRPr="00B67A1D" w14:paraId="68B64A18" w14:textId="77777777">
        <w:tblPrEx>
          <w:shd w:val="clear" w:color="auto" w:fill="auto"/>
        </w:tblPrEx>
        <w:tc>
          <w:tcPr>
            <w:tcW w:w="2943" w:type="dxa"/>
          </w:tcPr>
          <w:p w14:paraId="3EB416DD" w14:textId="77777777" w:rsidR="00DA42A7" w:rsidRPr="00B67A1D" w:rsidRDefault="00DA42A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1DDE0018" w14:textId="77777777" w:rsidR="00DA42A7" w:rsidRPr="00B67A1D" w:rsidRDefault="00FB706B" w:rsidP="001A18FA">
            <w:pPr>
              <w:pStyle w:val="OiaeaeiYiio2"/>
              <w:widowControl/>
              <w:tabs>
                <w:tab w:val="left" w:pos="3036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 w:rsidRPr="00FB706B">
              <w:rPr>
                <w:rFonts w:ascii="Verdana" w:hAnsi="Verdana"/>
                <w:i w:val="0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DA42A7" w:rsidRPr="006B3FA0" w14:paraId="162102E7" w14:textId="77777777">
        <w:tblPrEx>
          <w:shd w:val="clear" w:color="auto" w:fill="auto"/>
        </w:tblPrEx>
        <w:tc>
          <w:tcPr>
            <w:tcW w:w="2943" w:type="dxa"/>
          </w:tcPr>
          <w:p w14:paraId="34456F75" w14:textId="77777777" w:rsidR="00DA42A7" w:rsidRPr="00B67A1D" w:rsidRDefault="00DA42A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66D1B531" w14:textId="77777777" w:rsidR="00DA42A7" w:rsidRPr="00B67A1D" w:rsidRDefault="00FB706B" w:rsidP="00284CB0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i w:val="0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Znanstveni </w:t>
            </w:r>
            <w:r w:rsidR="004258CE">
              <w:rPr>
                <w:rFonts w:ascii="Verdana" w:hAnsi="Verdana"/>
                <w:i w:val="0"/>
                <w:sz w:val="18"/>
                <w:szCs w:val="18"/>
                <w:lang w:val="hr-HR"/>
              </w:rPr>
              <w:t>savjetnik</w:t>
            </w:r>
            <w:r w:rsidR="00840CAD"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, Voditelj Laboratorija za </w:t>
            </w:r>
            <w:r w:rsidR="004D617D" w:rsidRPr="004D617D">
              <w:rPr>
                <w:rFonts w:ascii="Verdana" w:hAnsi="Verdana"/>
                <w:i w:val="0"/>
                <w:sz w:val="18"/>
                <w:szCs w:val="18"/>
                <w:lang w:val="hr-HR"/>
              </w:rPr>
              <w:t>biomolekularne interakcije i spektroskopiju</w:t>
            </w:r>
          </w:p>
        </w:tc>
      </w:tr>
      <w:tr w:rsidR="00DA42A7" w:rsidRPr="00B67A1D" w14:paraId="7B3E14CD" w14:textId="77777777">
        <w:tblPrEx>
          <w:shd w:val="clear" w:color="auto" w:fill="auto"/>
        </w:tblPrEx>
        <w:tc>
          <w:tcPr>
            <w:tcW w:w="2943" w:type="dxa"/>
          </w:tcPr>
          <w:p w14:paraId="0B791331" w14:textId="77777777" w:rsidR="00DA42A7" w:rsidRPr="00B67A1D" w:rsidRDefault="00DA42A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3EE1E5EA" w14:textId="77777777" w:rsidR="009F39C5" w:rsidRPr="00B67A1D" w:rsidRDefault="00FB706B" w:rsidP="000D1BE3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Organska kemija, </w:t>
            </w:r>
            <w:r w:rsidR="000D1BE3">
              <w:rPr>
                <w:rFonts w:ascii="Verdana" w:hAnsi="Verdana"/>
                <w:sz w:val="18"/>
                <w:szCs w:val="18"/>
                <w:lang w:val="hr-HR"/>
              </w:rPr>
              <w:t>medicinska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 kemija</w:t>
            </w:r>
          </w:p>
        </w:tc>
      </w:tr>
      <w:tr w:rsidR="00840CAD" w:rsidRPr="00B67A1D" w14:paraId="2DFADBC8" w14:textId="77777777" w:rsidTr="00840CAD">
        <w:tblPrEx>
          <w:shd w:val="clear" w:color="auto" w:fill="auto"/>
        </w:tblPrEx>
        <w:tc>
          <w:tcPr>
            <w:tcW w:w="2943" w:type="dxa"/>
          </w:tcPr>
          <w:p w14:paraId="17B0F1AA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7A33BD87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2009</w:t>
            </w: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 xml:space="preserve">- 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>2011</w:t>
            </w:r>
          </w:p>
        </w:tc>
      </w:tr>
      <w:tr w:rsidR="00840CAD" w:rsidRPr="00B67A1D" w14:paraId="3A2F55B3" w14:textId="77777777" w:rsidTr="00840CAD">
        <w:tblPrEx>
          <w:shd w:val="clear" w:color="auto" w:fill="auto"/>
        </w:tblPrEx>
        <w:tc>
          <w:tcPr>
            <w:tcW w:w="2943" w:type="dxa"/>
          </w:tcPr>
          <w:p w14:paraId="0BCE4553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03464770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840CAD" w:rsidRPr="006B3FA0" w14:paraId="0B97AF0F" w14:textId="77777777" w:rsidTr="00840CAD">
        <w:tblPrEx>
          <w:shd w:val="clear" w:color="auto" w:fill="auto"/>
        </w:tblPrEx>
        <w:tc>
          <w:tcPr>
            <w:tcW w:w="2943" w:type="dxa"/>
          </w:tcPr>
          <w:p w14:paraId="44F78ED8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682FC4A4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Viši znanstveni suradnik,</w:t>
            </w:r>
            <w:r>
              <w:rPr>
                <w:rFonts w:ascii="Verdana" w:hAnsi="Verdana"/>
                <w:i w:val="0"/>
                <w:sz w:val="18"/>
                <w:szCs w:val="18"/>
                <w:lang w:val="hr-HR"/>
              </w:rPr>
              <w:t xml:space="preserve"> Voditelj Laboratorija za studij interakcija biomakromolekula</w:t>
            </w:r>
          </w:p>
        </w:tc>
      </w:tr>
      <w:tr w:rsidR="00840CAD" w:rsidRPr="00B67A1D" w14:paraId="6DB0FF97" w14:textId="77777777" w:rsidTr="00840CAD">
        <w:tblPrEx>
          <w:shd w:val="clear" w:color="auto" w:fill="auto"/>
        </w:tblPrEx>
        <w:tc>
          <w:tcPr>
            <w:tcW w:w="2943" w:type="dxa"/>
          </w:tcPr>
          <w:p w14:paraId="55238001" w14:textId="77777777" w:rsidR="00840CAD" w:rsidRPr="00B67A1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4DF290FC" w14:textId="77777777" w:rsidR="00840CAD" w:rsidRPr="00B67A1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, medicinska kemija</w:t>
            </w:r>
          </w:p>
        </w:tc>
      </w:tr>
      <w:tr w:rsidR="00840CAD" w:rsidRPr="00B67A1D" w14:paraId="222337AE" w14:textId="77777777" w:rsidTr="00840CAD">
        <w:tblPrEx>
          <w:shd w:val="clear" w:color="auto" w:fill="auto"/>
        </w:tblPrEx>
        <w:tc>
          <w:tcPr>
            <w:tcW w:w="2943" w:type="dxa"/>
          </w:tcPr>
          <w:p w14:paraId="3A4A4136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4DB48A1C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2007. – 2008.</w:t>
            </w:r>
          </w:p>
        </w:tc>
      </w:tr>
      <w:tr w:rsidR="00840CAD" w:rsidRPr="00B67A1D" w14:paraId="36BCE3D1" w14:textId="77777777" w:rsidTr="00840CAD">
        <w:tblPrEx>
          <w:shd w:val="clear" w:color="auto" w:fill="auto"/>
        </w:tblPrEx>
        <w:tc>
          <w:tcPr>
            <w:tcW w:w="2943" w:type="dxa"/>
          </w:tcPr>
          <w:p w14:paraId="3C1BCA14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11244021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840CAD" w:rsidRPr="006B3FA0" w14:paraId="67A8CA76" w14:textId="77777777" w:rsidTr="00840CAD">
        <w:tblPrEx>
          <w:shd w:val="clear" w:color="auto" w:fill="auto"/>
        </w:tblPrEx>
        <w:tc>
          <w:tcPr>
            <w:tcW w:w="2943" w:type="dxa"/>
          </w:tcPr>
          <w:p w14:paraId="077C9AC0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524978B6" w14:textId="77777777" w:rsidR="00840CAD" w:rsidRPr="00840CAD" w:rsidRDefault="00840CAD" w:rsidP="0036483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Viši znanstveni suradnik Laboratorij</w:t>
            </w:r>
            <w:r w:rsidR="0036483D">
              <w:rPr>
                <w:rFonts w:ascii="Verdana" w:hAnsi="Verdana"/>
                <w:sz w:val="18"/>
                <w:szCs w:val="18"/>
                <w:lang w:val="hr-HR"/>
              </w:rPr>
              <w:t>a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 za supramolekularnu i nukleozidnu kemiju</w:t>
            </w:r>
          </w:p>
        </w:tc>
      </w:tr>
      <w:tr w:rsidR="00840CAD" w:rsidRPr="00B67A1D" w14:paraId="75C09D77" w14:textId="77777777" w:rsidTr="00840CAD">
        <w:tblPrEx>
          <w:shd w:val="clear" w:color="auto" w:fill="auto"/>
        </w:tblPrEx>
        <w:tc>
          <w:tcPr>
            <w:tcW w:w="2943" w:type="dxa"/>
          </w:tcPr>
          <w:p w14:paraId="516C03BB" w14:textId="77777777" w:rsidR="00840CAD" w:rsidRPr="00B67A1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37D8083B" w14:textId="77777777" w:rsidR="00840CAD" w:rsidRPr="00B67A1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, medicinska kemija</w:t>
            </w:r>
          </w:p>
        </w:tc>
      </w:tr>
      <w:tr w:rsidR="00840CAD" w:rsidRPr="00B67A1D" w14:paraId="70183523" w14:textId="77777777" w:rsidTr="00840CAD">
        <w:tblPrEx>
          <w:shd w:val="clear" w:color="auto" w:fill="auto"/>
        </w:tblPrEx>
        <w:tc>
          <w:tcPr>
            <w:tcW w:w="2943" w:type="dxa"/>
          </w:tcPr>
          <w:p w14:paraId="7965DCDB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53D6BCDC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2003. – 2007.</w:t>
            </w:r>
          </w:p>
        </w:tc>
      </w:tr>
      <w:tr w:rsidR="00840CAD" w:rsidRPr="00B67A1D" w14:paraId="0EA6A77E" w14:textId="77777777" w:rsidTr="00840CAD">
        <w:tblPrEx>
          <w:shd w:val="clear" w:color="auto" w:fill="auto"/>
        </w:tblPrEx>
        <w:tc>
          <w:tcPr>
            <w:tcW w:w="2943" w:type="dxa"/>
          </w:tcPr>
          <w:p w14:paraId="6BBB6B29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100AF005" w14:textId="77777777" w:rsidR="00840CAD" w:rsidRPr="00840CAD" w:rsidRDefault="00840CAD" w:rsidP="00840CA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840CAD" w:rsidRPr="006B3FA0" w14:paraId="22838F6C" w14:textId="77777777" w:rsidTr="00840CAD">
        <w:tblPrEx>
          <w:shd w:val="clear" w:color="auto" w:fill="auto"/>
        </w:tblPrEx>
        <w:tc>
          <w:tcPr>
            <w:tcW w:w="2943" w:type="dxa"/>
          </w:tcPr>
          <w:p w14:paraId="2A743EAD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48954BA3" w14:textId="77777777" w:rsidR="00840CAD" w:rsidRPr="00840CAD" w:rsidRDefault="00840CAD" w:rsidP="0036483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Znanstveni suradnik Laboratorij</w:t>
            </w:r>
            <w:r w:rsidR="0036483D">
              <w:rPr>
                <w:rFonts w:ascii="Verdana" w:hAnsi="Verdana"/>
                <w:sz w:val="18"/>
                <w:szCs w:val="18"/>
                <w:lang w:val="hr-HR"/>
              </w:rPr>
              <w:t>a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 za supramolekularnu i nukleozidnu kemiju</w:t>
            </w:r>
          </w:p>
        </w:tc>
      </w:tr>
      <w:tr w:rsidR="00840CAD" w:rsidRPr="00B67A1D" w14:paraId="0546F339" w14:textId="77777777" w:rsidTr="00840CAD">
        <w:tblPrEx>
          <w:shd w:val="clear" w:color="auto" w:fill="auto"/>
        </w:tblPrEx>
        <w:tc>
          <w:tcPr>
            <w:tcW w:w="2943" w:type="dxa"/>
          </w:tcPr>
          <w:p w14:paraId="2C21E898" w14:textId="77777777" w:rsidR="00840CAD" w:rsidRPr="00B67A1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2BE4D833" w14:textId="77777777" w:rsidR="00840CAD" w:rsidRPr="00B67A1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, medicinska kemija</w:t>
            </w:r>
          </w:p>
        </w:tc>
      </w:tr>
      <w:tr w:rsidR="00840CAD" w:rsidRPr="00840CAD" w14:paraId="4DFE52EB" w14:textId="77777777" w:rsidTr="00840CAD">
        <w:tblPrEx>
          <w:shd w:val="clear" w:color="auto" w:fill="auto"/>
        </w:tblPrEx>
        <w:tc>
          <w:tcPr>
            <w:tcW w:w="2943" w:type="dxa"/>
          </w:tcPr>
          <w:p w14:paraId="0DED8B41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Datumi (od – do)</w:t>
            </w:r>
          </w:p>
        </w:tc>
        <w:tc>
          <w:tcPr>
            <w:tcW w:w="7230" w:type="dxa"/>
          </w:tcPr>
          <w:p w14:paraId="6D040345" w14:textId="77777777" w:rsidR="00840CAD" w:rsidRPr="00840CAD" w:rsidRDefault="0036483D" w:rsidP="0036483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1993.</w:t>
            </w:r>
            <w:r w:rsidR="00840CAD">
              <w:rPr>
                <w:rFonts w:ascii="Verdana" w:hAnsi="Verdana"/>
                <w:sz w:val="18"/>
                <w:szCs w:val="18"/>
                <w:lang w:val="hr-HR"/>
              </w:rPr>
              <w:t xml:space="preserve"> – 2003.</w:t>
            </w:r>
          </w:p>
        </w:tc>
      </w:tr>
      <w:tr w:rsidR="00840CAD" w:rsidRPr="00840CAD" w14:paraId="69E8C4B8" w14:textId="77777777" w:rsidTr="00840CAD">
        <w:tblPrEx>
          <w:shd w:val="clear" w:color="auto" w:fill="auto"/>
        </w:tblPrEx>
        <w:tc>
          <w:tcPr>
            <w:tcW w:w="2943" w:type="dxa"/>
          </w:tcPr>
          <w:p w14:paraId="30BFEE18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Ustanova zaposlenja </w:t>
            </w:r>
          </w:p>
        </w:tc>
        <w:tc>
          <w:tcPr>
            <w:tcW w:w="7230" w:type="dxa"/>
          </w:tcPr>
          <w:p w14:paraId="4E1DD7B3" w14:textId="77777777" w:rsidR="00840CAD" w:rsidRPr="00840CA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840CAD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840CAD" w:rsidRPr="00840CAD" w14:paraId="5D536A6B" w14:textId="77777777" w:rsidTr="00840CAD">
        <w:tblPrEx>
          <w:shd w:val="clear" w:color="auto" w:fill="auto"/>
        </w:tblPrEx>
        <w:tc>
          <w:tcPr>
            <w:tcW w:w="2943" w:type="dxa"/>
          </w:tcPr>
          <w:p w14:paraId="21CFA6C1" w14:textId="77777777" w:rsidR="00840CAD" w:rsidRPr="00840CA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840CA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 xml:space="preserve">Naziv radnog mjesta </w:t>
            </w:r>
          </w:p>
        </w:tc>
        <w:tc>
          <w:tcPr>
            <w:tcW w:w="7230" w:type="dxa"/>
          </w:tcPr>
          <w:p w14:paraId="363D00C6" w14:textId="77777777" w:rsidR="00840CAD" w:rsidRPr="00840CAD" w:rsidRDefault="00840CAD" w:rsidP="0036483D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Znanstveni asistent Laboratorij</w:t>
            </w:r>
            <w:r w:rsidR="0036483D">
              <w:rPr>
                <w:rFonts w:ascii="Verdana" w:hAnsi="Verdana"/>
                <w:sz w:val="18"/>
                <w:szCs w:val="18"/>
                <w:lang w:val="hr-HR"/>
              </w:rPr>
              <w:t>a</w:t>
            </w:r>
            <w:r>
              <w:rPr>
                <w:rFonts w:ascii="Verdana" w:hAnsi="Verdana"/>
                <w:sz w:val="18"/>
                <w:szCs w:val="18"/>
                <w:lang w:val="hr-HR"/>
              </w:rPr>
              <w:t xml:space="preserve"> za supramolekularnu i nukleozidnu kemiju</w:t>
            </w:r>
          </w:p>
        </w:tc>
      </w:tr>
      <w:tr w:rsidR="00840CAD" w:rsidRPr="00B67A1D" w14:paraId="32E16670" w14:textId="77777777" w:rsidTr="00840CAD">
        <w:tblPrEx>
          <w:shd w:val="clear" w:color="auto" w:fill="auto"/>
        </w:tblPrEx>
        <w:tc>
          <w:tcPr>
            <w:tcW w:w="2943" w:type="dxa"/>
          </w:tcPr>
          <w:p w14:paraId="64267771" w14:textId="77777777" w:rsidR="00840CAD" w:rsidRPr="00B67A1D" w:rsidRDefault="00840CAD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bCs/>
                <w:i w:val="0"/>
                <w:sz w:val="20"/>
                <w:szCs w:val="20"/>
                <w:lang w:val="hr-HR"/>
              </w:rPr>
              <w:t>Područje rada</w:t>
            </w:r>
          </w:p>
        </w:tc>
        <w:tc>
          <w:tcPr>
            <w:tcW w:w="7230" w:type="dxa"/>
          </w:tcPr>
          <w:p w14:paraId="0AB129A5" w14:textId="77777777" w:rsidR="00840CAD" w:rsidRDefault="00840CAD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Organska kemija</w:t>
            </w:r>
          </w:p>
          <w:p w14:paraId="32C10B75" w14:textId="77777777" w:rsidR="003F20DE" w:rsidRPr="00B67A1D" w:rsidRDefault="003F20DE" w:rsidP="00AA4087">
            <w:pPr>
              <w:pStyle w:val="OiaeaeiYiio2"/>
              <w:widowControl/>
              <w:tabs>
                <w:tab w:val="left" w:pos="3010"/>
              </w:tabs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</w:p>
        </w:tc>
      </w:tr>
    </w:tbl>
    <w:p w14:paraId="0C23B5DA" w14:textId="1A9B9A3D" w:rsidR="003F20DE" w:rsidRDefault="003F20DE">
      <w:pPr>
        <w:pStyle w:val="Aaoeeu"/>
        <w:widowControl/>
        <w:rPr>
          <w:rFonts w:ascii="Verdana" w:hAnsi="Verdana"/>
          <w:lang w:val="hr-HR"/>
        </w:rPr>
      </w:pPr>
    </w:p>
    <w:p w14:paraId="747DD685" w14:textId="77777777" w:rsidR="001815D2" w:rsidRPr="00B67A1D" w:rsidRDefault="003F20DE">
      <w:pPr>
        <w:pStyle w:val="Aaoeeu"/>
        <w:widowControl/>
        <w:rPr>
          <w:rFonts w:ascii="Verdana" w:hAnsi="Verdana"/>
          <w:lang w:val="hr-HR"/>
        </w:rPr>
      </w:pPr>
      <w:r>
        <w:rPr>
          <w:rFonts w:ascii="Verdana" w:hAnsi="Verdana"/>
          <w:lang w:val="hr-HR"/>
        </w:rPr>
        <w:br w:type="column"/>
      </w:r>
    </w:p>
    <w:tbl>
      <w:tblPr>
        <w:tblW w:w="10173" w:type="dxa"/>
        <w:shd w:val="clear" w:color="auto" w:fill="CDDEFF"/>
        <w:tblLayout w:type="fixed"/>
        <w:tblLook w:val="0000" w:firstRow="0" w:lastRow="0" w:firstColumn="0" w:lastColumn="0" w:noHBand="0" w:noVBand="0"/>
      </w:tblPr>
      <w:tblGrid>
        <w:gridCol w:w="2943"/>
        <w:gridCol w:w="7230"/>
      </w:tblGrid>
      <w:tr w:rsidR="00F72004" w:rsidRPr="00A13F5F" w14:paraId="323864A2" w14:textId="77777777" w:rsidTr="00643606">
        <w:tc>
          <w:tcPr>
            <w:tcW w:w="10173" w:type="dxa"/>
            <w:gridSpan w:val="2"/>
            <w:shd w:val="clear" w:color="auto" w:fill="F3F3F3"/>
          </w:tcPr>
          <w:p w14:paraId="246E301C" w14:textId="121D7D80" w:rsidR="00F72004" w:rsidRPr="00A13F5F" w:rsidRDefault="00F72004" w:rsidP="003F20DE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 xml:space="preserve">Školovanje  </w:t>
            </w:r>
          </w:p>
        </w:tc>
      </w:tr>
      <w:tr w:rsidR="00FB706B" w:rsidRPr="00B67A1D" w14:paraId="47A14065" w14:textId="77777777">
        <w:tblPrEx>
          <w:shd w:val="clear" w:color="auto" w:fill="auto"/>
        </w:tblPrEx>
        <w:tc>
          <w:tcPr>
            <w:tcW w:w="2943" w:type="dxa"/>
          </w:tcPr>
          <w:p w14:paraId="3879791D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</w:p>
        </w:tc>
        <w:tc>
          <w:tcPr>
            <w:tcW w:w="7230" w:type="dxa"/>
          </w:tcPr>
          <w:p w14:paraId="27281458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</w:p>
        </w:tc>
      </w:tr>
      <w:tr w:rsidR="00B96BA4" w:rsidRPr="00B67A1D" w14:paraId="485E6459" w14:textId="77777777" w:rsidTr="00AA4087">
        <w:tblPrEx>
          <w:shd w:val="clear" w:color="auto" w:fill="auto"/>
        </w:tblPrEx>
        <w:tc>
          <w:tcPr>
            <w:tcW w:w="2943" w:type="dxa"/>
          </w:tcPr>
          <w:p w14:paraId="10304706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Datum</w:t>
            </w:r>
          </w:p>
        </w:tc>
        <w:tc>
          <w:tcPr>
            <w:tcW w:w="7230" w:type="dxa"/>
          </w:tcPr>
          <w:p w14:paraId="27216CF9" w14:textId="77777777" w:rsidR="00B96BA4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1997-2001</w:t>
            </w:r>
          </w:p>
        </w:tc>
      </w:tr>
      <w:tr w:rsidR="00B96BA4" w:rsidRPr="00B67A1D" w14:paraId="0AD475D1" w14:textId="77777777" w:rsidTr="00AA4087">
        <w:tblPrEx>
          <w:shd w:val="clear" w:color="auto" w:fill="auto"/>
        </w:tblPrEx>
        <w:tc>
          <w:tcPr>
            <w:tcW w:w="2943" w:type="dxa"/>
          </w:tcPr>
          <w:p w14:paraId="683C86A4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75063963" w14:textId="77777777" w:rsidR="00B96BA4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Zagreb</w:t>
            </w:r>
          </w:p>
        </w:tc>
      </w:tr>
      <w:tr w:rsidR="00B96BA4" w:rsidRPr="006B3FA0" w14:paraId="02161570" w14:textId="77777777" w:rsidTr="00AA4087">
        <w:tblPrEx>
          <w:shd w:val="clear" w:color="auto" w:fill="auto"/>
        </w:tblPrEx>
        <w:tc>
          <w:tcPr>
            <w:tcW w:w="2943" w:type="dxa"/>
          </w:tcPr>
          <w:p w14:paraId="13B8874E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Ustanova</w:t>
            </w:r>
          </w:p>
        </w:tc>
        <w:tc>
          <w:tcPr>
            <w:tcW w:w="7230" w:type="dxa"/>
          </w:tcPr>
          <w:p w14:paraId="292B6D8A" w14:textId="77777777" w:rsidR="00B96BA4" w:rsidRPr="00FB706B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FB706B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  <w:r w:rsidR="001D5A4B">
              <w:rPr>
                <w:rFonts w:ascii="Verdana" w:hAnsi="Verdana"/>
                <w:sz w:val="18"/>
                <w:szCs w:val="18"/>
                <w:lang w:val="hr-HR"/>
              </w:rPr>
              <w:t xml:space="preserve"> / Doktorski studij organske kemije </w:t>
            </w:r>
            <w:r w:rsidR="001D5A4B" w:rsidRPr="001D5A4B">
              <w:rPr>
                <w:rFonts w:ascii="Verdana" w:hAnsi="Verdana"/>
                <w:sz w:val="18"/>
                <w:szCs w:val="18"/>
                <w:lang w:val="hr-HR"/>
              </w:rPr>
              <w:t>Prirodoslovno matematičkog fakulteta</w:t>
            </w:r>
            <w:r w:rsidR="001D5A4B">
              <w:rPr>
                <w:rFonts w:ascii="Verdana" w:hAnsi="Verdana"/>
                <w:sz w:val="18"/>
                <w:szCs w:val="18"/>
                <w:lang w:val="hr-HR"/>
              </w:rPr>
              <w:t xml:space="preserve"> u Zagrebu</w:t>
            </w:r>
          </w:p>
        </w:tc>
      </w:tr>
      <w:tr w:rsidR="00B96BA4" w:rsidRPr="00B67A1D" w14:paraId="07B1403F" w14:textId="77777777" w:rsidTr="00AA4087">
        <w:tblPrEx>
          <w:shd w:val="clear" w:color="auto" w:fill="auto"/>
        </w:tblPrEx>
        <w:tc>
          <w:tcPr>
            <w:tcW w:w="2943" w:type="dxa"/>
          </w:tcPr>
          <w:p w14:paraId="2441160C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Zvanje</w:t>
            </w:r>
          </w:p>
        </w:tc>
        <w:tc>
          <w:tcPr>
            <w:tcW w:w="7230" w:type="dxa"/>
          </w:tcPr>
          <w:p w14:paraId="6FF79237" w14:textId="77777777" w:rsidR="00B96BA4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Doktor kemije</w:t>
            </w:r>
          </w:p>
        </w:tc>
      </w:tr>
      <w:tr w:rsidR="00FB706B" w:rsidRPr="00B67A1D" w14:paraId="407290EA" w14:textId="77777777">
        <w:tblPrEx>
          <w:shd w:val="clear" w:color="auto" w:fill="auto"/>
        </w:tblPrEx>
        <w:tc>
          <w:tcPr>
            <w:tcW w:w="2943" w:type="dxa"/>
          </w:tcPr>
          <w:p w14:paraId="35FA5288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Datum</w:t>
            </w:r>
          </w:p>
        </w:tc>
        <w:tc>
          <w:tcPr>
            <w:tcW w:w="7230" w:type="dxa"/>
          </w:tcPr>
          <w:p w14:paraId="5F3CF43C" w14:textId="77777777" w:rsidR="00FB706B" w:rsidRPr="004258CE" w:rsidRDefault="00FB706B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4258CE">
              <w:rPr>
                <w:rFonts w:ascii="Verdana" w:hAnsi="Verdana"/>
                <w:sz w:val="18"/>
                <w:szCs w:val="18"/>
                <w:lang w:val="hr-HR"/>
              </w:rPr>
              <w:t>1993-1997</w:t>
            </w:r>
          </w:p>
        </w:tc>
      </w:tr>
      <w:tr w:rsidR="00FB706B" w:rsidRPr="00B67A1D" w14:paraId="3D02F75F" w14:textId="77777777">
        <w:tblPrEx>
          <w:shd w:val="clear" w:color="auto" w:fill="auto"/>
        </w:tblPrEx>
        <w:tc>
          <w:tcPr>
            <w:tcW w:w="2943" w:type="dxa"/>
          </w:tcPr>
          <w:p w14:paraId="062E4929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38B96FCE" w14:textId="77777777" w:rsidR="00FB706B" w:rsidRDefault="004258CE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Zagreb</w:t>
            </w:r>
          </w:p>
        </w:tc>
      </w:tr>
      <w:tr w:rsidR="00FB706B" w:rsidRPr="00B67A1D" w14:paraId="2629B708" w14:textId="77777777">
        <w:tblPrEx>
          <w:shd w:val="clear" w:color="auto" w:fill="auto"/>
        </w:tblPrEx>
        <w:tc>
          <w:tcPr>
            <w:tcW w:w="2943" w:type="dxa"/>
          </w:tcPr>
          <w:p w14:paraId="35D8C091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Ustanova</w:t>
            </w:r>
          </w:p>
        </w:tc>
        <w:tc>
          <w:tcPr>
            <w:tcW w:w="7230" w:type="dxa"/>
          </w:tcPr>
          <w:p w14:paraId="57605856" w14:textId="77777777" w:rsidR="00FB706B" w:rsidRPr="00FB706B" w:rsidRDefault="00FB706B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FB706B">
              <w:rPr>
                <w:rFonts w:ascii="Verdana" w:hAnsi="Verdana"/>
                <w:sz w:val="18"/>
                <w:szCs w:val="18"/>
                <w:lang w:val="hr-HR"/>
              </w:rPr>
              <w:t>Institut Ruđer Bošković</w:t>
            </w:r>
          </w:p>
        </w:tc>
      </w:tr>
      <w:tr w:rsidR="00FB706B" w:rsidRPr="006B3FA0" w14:paraId="3C855248" w14:textId="77777777">
        <w:tblPrEx>
          <w:shd w:val="clear" w:color="auto" w:fill="auto"/>
        </w:tblPrEx>
        <w:tc>
          <w:tcPr>
            <w:tcW w:w="2943" w:type="dxa"/>
          </w:tcPr>
          <w:p w14:paraId="295F74F1" w14:textId="77777777" w:rsidR="00FB706B" w:rsidRPr="00B67A1D" w:rsidRDefault="00FB706B" w:rsidP="00FB706B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Zvanje</w:t>
            </w:r>
          </w:p>
        </w:tc>
        <w:tc>
          <w:tcPr>
            <w:tcW w:w="7230" w:type="dxa"/>
          </w:tcPr>
          <w:p w14:paraId="4E15FC85" w14:textId="77777777" w:rsidR="009F39C5" w:rsidRDefault="00FB706B" w:rsidP="00FB706B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Magistar kemije</w:t>
            </w:r>
            <w:r w:rsidR="001D5A4B">
              <w:rPr>
                <w:rFonts w:ascii="Verdana" w:hAnsi="Verdana"/>
                <w:sz w:val="18"/>
                <w:szCs w:val="18"/>
                <w:lang w:val="hr-HR"/>
              </w:rPr>
              <w:t xml:space="preserve"> / / Postdiplomski studij organske kemije </w:t>
            </w:r>
            <w:r w:rsidR="001D5A4B" w:rsidRPr="001D5A4B">
              <w:rPr>
                <w:rFonts w:ascii="Verdana" w:hAnsi="Verdana"/>
                <w:sz w:val="18"/>
                <w:szCs w:val="18"/>
                <w:lang w:val="hr-HR"/>
              </w:rPr>
              <w:t>Prirodoslovno matematičkog fakulteta</w:t>
            </w:r>
            <w:r w:rsidR="001D5A4B">
              <w:rPr>
                <w:rFonts w:ascii="Verdana" w:hAnsi="Verdana"/>
                <w:sz w:val="18"/>
                <w:szCs w:val="18"/>
                <w:lang w:val="hr-HR"/>
              </w:rPr>
              <w:t xml:space="preserve"> u Zagrebu</w:t>
            </w:r>
          </w:p>
        </w:tc>
      </w:tr>
      <w:tr w:rsidR="00B96BA4" w:rsidRPr="00B67A1D" w14:paraId="190B4B51" w14:textId="77777777" w:rsidTr="00B96BA4">
        <w:tblPrEx>
          <w:shd w:val="clear" w:color="auto" w:fill="auto"/>
        </w:tblPrEx>
        <w:tc>
          <w:tcPr>
            <w:tcW w:w="2943" w:type="dxa"/>
          </w:tcPr>
          <w:p w14:paraId="61B2776F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Datum</w:t>
            </w:r>
          </w:p>
        </w:tc>
        <w:tc>
          <w:tcPr>
            <w:tcW w:w="7230" w:type="dxa"/>
          </w:tcPr>
          <w:p w14:paraId="169CD104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>
              <w:rPr>
                <w:rFonts w:ascii="Verdana" w:hAnsi="Verdana"/>
                <w:sz w:val="18"/>
                <w:szCs w:val="18"/>
                <w:lang w:val="hr-HR"/>
              </w:rPr>
              <w:t>1987-1993</w:t>
            </w:r>
          </w:p>
        </w:tc>
      </w:tr>
      <w:tr w:rsidR="00B96BA4" w:rsidRPr="004258CE" w14:paraId="7CF9FC49" w14:textId="77777777" w:rsidTr="00B96BA4">
        <w:tblPrEx>
          <w:shd w:val="clear" w:color="auto" w:fill="auto"/>
        </w:tblPrEx>
        <w:tc>
          <w:tcPr>
            <w:tcW w:w="2943" w:type="dxa"/>
          </w:tcPr>
          <w:p w14:paraId="61551321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17CBB561" w14:textId="77777777" w:rsidR="00B96BA4" w:rsidRPr="004258CE" w:rsidRDefault="00B96BA4" w:rsidP="00B96BA4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4258CE">
              <w:rPr>
                <w:rFonts w:ascii="Verdana" w:hAnsi="Verdana"/>
                <w:sz w:val="18"/>
                <w:szCs w:val="18"/>
                <w:lang w:val="hr-HR"/>
              </w:rPr>
              <w:t>Zagreb</w:t>
            </w:r>
          </w:p>
        </w:tc>
      </w:tr>
      <w:tr w:rsidR="00B96BA4" w:rsidRPr="006B3FA0" w14:paraId="08741432" w14:textId="77777777" w:rsidTr="00B96BA4">
        <w:tblPrEx>
          <w:shd w:val="clear" w:color="auto" w:fill="auto"/>
        </w:tblPrEx>
        <w:tc>
          <w:tcPr>
            <w:tcW w:w="2943" w:type="dxa"/>
          </w:tcPr>
          <w:p w14:paraId="1D50899D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Ustanova</w:t>
            </w:r>
          </w:p>
        </w:tc>
        <w:tc>
          <w:tcPr>
            <w:tcW w:w="7230" w:type="dxa"/>
          </w:tcPr>
          <w:p w14:paraId="35BC00B6" w14:textId="77777777" w:rsidR="00B96BA4" w:rsidRPr="00B96BA4" w:rsidRDefault="00B96BA4" w:rsidP="00B96BA4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B96BA4">
              <w:rPr>
                <w:rFonts w:ascii="Verdana" w:hAnsi="Verdana"/>
                <w:sz w:val="18"/>
                <w:szCs w:val="18"/>
                <w:lang w:val="hr-HR"/>
              </w:rPr>
              <w:t>Fakultet kemijskog inženjerstva i tehnologije Sveučilišta u Zagrebu</w:t>
            </w:r>
          </w:p>
        </w:tc>
      </w:tr>
      <w:tr w:rsidR="00B96BA4" w:rsidRPr="006B3FA0" w14:paraId="068B138E" w14:textId="77777777" w:rsidTr="00B96BA4">
        <w:tblPrEx>
          <w:shd w:val="clear" w:color="auto" w:fill="auto"/>
        </w:tblPrEx>
        <w:tc>
          <w:tcPr>
            <w:tcW w:w="2943" w:type="dxa"/>
          </w:tcPr>
          <w:p w14:paraId="68377FFA" w14:textId="77777777" w:rsidR="00B96BA4" w:rsidRPr="00B67A1D" w:rsidRDefault="00B96BA4" w:rsidP="00AA4087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ab/>
              <w:t>Zvanje</w:t>
            </w:r>
          </w:p>
        </w:tc>
        <w:tc>
          <w:tcPr>
            <w:tcW w:w="7230" w:type="dxa"/>
          </w:tcPr>
          <w:p w14:paraId="34359467" w14:textId="77777777" w:rsidR="00B96BA4" w:rsidRPr="004258CE" w:rsidRDefault="00B96BA4" w:rsidP="00AA4087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sz w:val="18"/>
                <w:szCs w:val="18"/>
                <w:lang w:val="hr-HR"/>
              </w:rPr>
            </w:pPr>
            <w:r w:rsidRPr="004258CE">
              <w:rPr>
                <w:rFonts w:ascii="Verdana" w:hAnsi="Verdana"/>
                <w:sz w:val="18"/>
                <w:szCs w:val="18"/>
                <w:lang w:val="hr-HR"/>
              </w:rPr>
              <w:t>Diplomirani inženjer kemijskog inženjerstva i tehnologije</w:t>
            </w:r>
          </w:p>
        </w:tc>
      </w:tr>
      <w:tr w:rsidR="00F72004" w:rsidRPr="00A13F5F" w14:paraId="10365A94" w14:textId="77777777" w:rsidTr="00643606">
        <w:tc>
          <w:tcPr>
            <w:tcW w:w="10173" w:type="dxa"/>
            <w:gridSpan w:val="2"/>
            <w:shd w:val="clear" w:color="auto" w:fill="F3F3F3"/>
          </w:tcPr>
          <w:p w14:paraId="7F246E82" w14:textId="77777777" w:rsidR="00F72004" w:rsidRPr="00A13F5F" w:rsidRDefault="00F72004" w:rsidP="00643606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 xml:space="preserve">Usavršavanje  </w:t>
            </w:r>
          </w:p>
          <w:p w14:paraId="33B05EEC" w14:textId="77777777" w:rsidR="00F72004" w:rsidRPr="00A13F5F" w:rsidRDefault="00F72004" w:rsidP="00643606">
            <w:pPr>
              <w:pStyle w:val="Aeeaoaeaa1"/>
              <w:widowControl/>
              <w:rPr>
                <w:rFonts w:ascii="Verdana" w:hAnsi="Verdana"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 w:val="0"/>
                <w:smallCaps/>
                <w:color w:val="A50021"/>
                <w:lang w:val="hr-HR"/>
              </w:rPr>
              <w:t>(</w:t>
            </w:r>
            <w:r w:rsidRPr="00A13F5F">
              <w:rPr>
                <w:rFonts w:ascii="Verdana" w:hAnsi="Verdana"/>
                <w:b w:val="0"/>
                <w:smallCaps/>
                <w:color w:val="A50021"/>
                <w:sz w:val="16"/>
                <w:szCs w:val="16"/>
                <w:lang w:val="hr-HR"/>
              </w:rPr>
              <w:t>kronološki)</w:t>
            </w:r>
          </w:p>
        </w:tc>
      </w:tr>
      <w:tr w:rsidR="002051C6" w:rsidRPr="006B3FA0" w14:paraId="20945F5D" w14:textId="77777777">
        <w:tblPrEx>
          <w:shd w:val="clear" w:color="auto" w:fill="auto"/>
        </w:tblPrEx>
        <w:tc>
          <w:tcPr>
            <w:tcW w:w="2943" w:type="dxa"/>
          </w:tcPr>
          <w:p w14:paraId="103DA740" w14:textId="77777777" w:rsidR="002051C6" w:rsidRPr="00B67A1D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Godina</w:t>
            </w:r>
          </w:p>
        </w:tc>
        <w:tc>
          <w:tcPr>
            <w:tcW w:w="7230" w:type="dxa"/>
          </w:tcPr>
          <w:p w14:paraId="284600AB" w14:textId="77777777" w:rsidR="002051C6" w:rsidRPr="00CF6BA4" w:rsidRDefault="002051C6" w:rsidP="002051C6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 xml:space="preserve">1997-2001, </w:t>
            </w:r>
            <w:r>
              <w:rPr>
                <w:rFonts w:ascii="Verdana" w:hAnsi="Verdana" w:cs="Arial"/>
                <w:sz w:val="18"/>
                <w:szCs w:val="18"/>
                <w:lang w:val="hr-HR"/>
              </w:rPr>
              <w:t xml:space="preserve">višestruki kraći boravci, ukupno </w:t>
            </w: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 xml:space="preserve"> 1 </w:t>
            </w:r>
            <w:r>
              <w:rPr>
                <w:rFonts w:ascii="Verdana" w:hAnsi="Verdana" w:cs="Arial"/>
                <w:sz w:val="18"/>
                <w:szCs w:val="18"/>
                <w:lang w:val="hr-HR"/>
              </w:rPr>
              <w:t>godina</w:t>
            </w:r>
          </w:p>
        </w:tc>
      </w:tr>
      <w:tr w:rsidR="002051C6" w:rsidRPr="00B67A1D" w14:paraId="734A9592" w14:textId="77777777">
        <w:tblPrEx>
          <w:shd w:val="clear" w:color="auto" w:fill="auto"/>
        </w:tblPrEx>
        <w:tc>
          <w:tcPr>
            <w:tcW w:w="2943" w:type="dxa"/>
          </w:tcPr>
          <w:p w14:paraId="771B31F2" w14:textId="77777777" w:rsidR="002051C6" w:rsidRPr="00B67A1D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695815D6" w14:textId="77777777" w:rsidR="002051C6" w:rsidRPr="00CF6BA4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>Saarbrücken, Germany</w:t>
            </w:r>
          </w:p>
        </w:tc>
      </w:tr>
      <w:tr w:rsidR="002051C6" w:rsidRPr="006B3FA0" w14:paraId="3B10BA96" w14:textId="77777777">
        <w:tblPrEx>
          <w:shd w:val="clear" w:color="auto" w:fill="auto"/>
        </w:tblPrEx>
        <w:tc>
          <w:tcPr>
            <w:tcW w:w="2943" w:type="dxa"/>
          </w:tcPr>
          <w:p w14:paraId="0F58F249" w14:textId="77777777" w:rsidR="002051C6" w:rsidRPr="00B67A1D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Ustanova</w:t>
            </w:r>
          </w:p>
        </w:tc>
        <w:tc>
          <w:tcPr>
            <w:tcW w:w="7230" w:type="dxa"/>
          </w:tcPr>
          <w:p w14:paraId="625391E4" w14:textId="77777777" w:rsidR="002051C6" w:rsidRPr="00CF6BA4" w:rsidRDefault="002051C6" w:rsidP="002051C6">
            <w:pPr>
              <w:rPr>
                <w:rFonts w:ascii="Verdana" w:hAnsi="Verdana" w:cs="Arial"/>
                <w:i/>
                <w:sz w:val="18"/>
                <w:szCs w:val="18"/>
                <w:lang w:val="hr-HR"/>
              </w:rPr>
            </w:pPr>
            <w:r>
              <w:rPr>
                <w:rFonts w:ascii="Verdana" w:hAnsi="Verdana" w:cs="Arial"/>
                <w:i/>
                <w:sz w:val="18"/>
                <w:szCs w:val="18"/>
                <w:lang w:val="hr-HR"/>
              </w:rPr>
              <w:t xml:space="preserve">Laboratorij </w:t>
            </w:r>
            <w:r w:rsidRPr="00CF6BA4">
              <w:rPr>
                <w:rFonts w:ascii="Verdana" w:hAnsi="Verdana" w:cs="Arial"/>
                <w:i/>
                <w:sz w:val="18"/>
                <w:szCs w:val="18"/>
                <w:lang w:val="hr-HR"/>
              </w:rPr>
              <w:t>Prof. Dr. H.-J. Schneider, Saarland Universität</w:t>
            </w:r>
          </w:p>
        </w:tc>
      </w:tr>
      <w:tr w:rsidR="002051C6" w:rsidRPr="00B67A1D" w14:paraId="04B89413" w14:textId="77777777">
        <w:tblPrEx>
          <w:shd w:val="clear" w:color="auto" w:fill="auto"/>
        </w:tblPrEx>
        <w:tc>
          <w:tcPr>
            <w:tcW w:w="2943" w:type="dxa"/>
          </w:tcPr>
          <w:p w14:paraId="0BD2CF68" w14:textId="77777777" w:rsidR="002051C6" w:rsidRPr="00B67A1D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Područje</w:t>
            </w:r>
          </w:p>
        </w:tc>
        <w:tc>
          <w:tcPr>
            <w:tcW w:w="7230" w:type="dxa"/>
          </w:tcPr>
          <w:p w14:paraId="316B8420" w14:textId="77777777" w:rsidR="009F39C5" w:rsidRPr="00CF6BA4" w:rsidRDefault="002051C6" w:rsidP="002051C6">
            <w:pPr>
              <w:pStyle w:val="OiaeaeiYiio2"/>
              <w:widowControl/>
              <w:tabs>
                <w:tab w:val="left" w:pos="2232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>
              <w:rPr>
                <w:rFonts w:ascii="Verdana" w:hAnsi="Verdana" w:cs="Arial"/>
                <w:sz w:val="18"/>
                <w:szCs w:val="18"/>
                <w:lang w:val="hr-HR"/>
              </w:rPr>
              <w:t>Fizikalna organska kemija</w:t>
            </w: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 xml:space="preserve">, </w:t>
            </w:r>
            <w:r>
              <w:rPr>
                <w:rFonts w:ascii="Verdana" w:hAnsi="Verdana" w:cs="Arial"/>
                <w:sz w:val="18"/>
                <w:szCs w:val="18"/>
                <w:lang w:val="hr-HR"/>
              </w:rPr>
              <w:t>interakcije s</w:t>
            </w:r>
            <w:r w:rsidRPr="00CF6BA4">
              <w:rPr>
                <w:rFonts w:ascii="Verdana" w:hAnsi="Verdana" w:cs="Arial"/>
                <w:sz w:val="18"/>
                <w:szCs w:val="18"/>
                <w:lang w:val="hr-HR"/>
              </w:rPr>
              <w:t xml:space="preserve"> DNA i RNA</w:t>
            </w:r>
          </w:p>
        </w:tc>
      </w:tr>
      <w:tr w:rsidR="002051C6" w:rsidRPr="00B67A1D" w14:paraId="494BA453" w14:textId="77777777">
        <w:tblPrEx>
          <w:shd w:val="clear" w:color="auto" w:fill="auto"/>
        </w:tblPrEx>
        <w:tc>
          <w:tcPr>
            <w:tcW w:w="2943" w:type="dxa"/>
          </w:tcPr>
          <w:p w14:paraId="38154537" w14:textId="77777777" w:rsidR="002051C6" w:rsidRPr="00B67A1D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Godina</w:t>
            </w:r>
          </w:p>
        </w:tc>
        <w:tc>
          <w:tcPr>
            <w:tcW w:w="7230" w:type="dxa"/>
          </w:tcPr>
          <w:p w14:paraId="230D1E2F" w14:textId="77777777" w:rsidR="002051C6" w:rsidRPr="002051C6" w:rsidRDefault="002051C6" w:rsidP="001A18FA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2051C6">
              <w:rPr>
                <w:rFonts w:ascii="Verdana" w:hAnsi="Verdana" w:cs="Arial"/>
                <w:sz w:val="18"/>
                <w:szCs w:val="18"/>
                <w:lang w:val="hr-HR"/>
              </w:rPr>
              <w:t>1999</w:t>
            </w:r>
          </w:p>
        </w:tc>
      </w:tr>
      <w:tr w:rsidR="002051C6" w:rsidRPr="00B67A1D" w14:paraId="0F87A9E6" w14:textId="77777777">
        <w:tblPrEx>
          <w:shd w:val="clear" w:color="auto" w:fill="auto"/>
        </w:tblPrEx>
        <w:tc>
          <w:tcPr>
            <w:tcW w:w="2943" w:type="dxa"/>
          </w:tcPr>
          <w:p w14:paraId="75EBE748" w14:textId="77777777" w:rsidR="002051C6" w:rsidRPr="00B67A1D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 xml:space="preserve">Mjesto </w:t>
            </w:r>
          </w:p>
        </w:tc>
        <w:tc>
          <w:tcPr>
            <w:tcW w:w="7230" w:type="dxa"/>
          </w:tcPr>
          <w:p w14:paraId="76149AE8" w14:textId="77777777" w:rsidR="002051C6" w:rsidRPr="002051C6" w:rsidRDefault="002051C6" w:rsidP="001A18FA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2051C6">
              <w:rPr>
                <w:rFonts w:ascii="Verdana" w:hAnsi="Verdana" w:cs="Arial"/>
                <w:sz w:val="18"/>
                <w:szCs w:val="18"/>
                <w:lang w:val="hr-HR"/>
              </w:rPr>
              <w:t>Bressanone, Ital</w:t>
            </w:r>
            <w:r>
              <w:rPr>
                <w:rFonts w:ascii="Verdana" w:hAnsi="Verdana" w:cs="Arial"/>
                <w:sz w:val="18"/>
                <w:szCs w:val="18"/>
                <w:lang w:val="hr-HR"/>
              </w:rPr>
              <w:t>ija</w:t>
            </w:r>
          </w:p>
        </w:tc>
      </w:tr>
      <w:tr w:rsidR="002051C6" w:rsidRPr="00B67A1D" w14:paraId="26CA73DA" w14:textId="77777777">
        <w:tblPrEx>
          <w:shd w:val="clear" w:color="auto" w:fill="auto"/>
        </w:tblPrEx>
        <w:tc>
          <w:tcPr>
            <w:tcW w:w="2943" w:type="dxa"/>
          </w:tcPr>
          <w:p w14:paraId="628D9A85" w14:textId="77777777" w:rsidR="002051C6" w:rsidRPr="00B67A1D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Ustanova</w:t>
            </w:r>
          </w:p>
        </w:tc>
        <w:tc>
          <w:tcPr>
            <w:tcW w:w="7230" w:type="dxa"/>
          </w:tcPr>
          <w:p w14:paraId="6D6DC278" w14:textId="77777777" w:rsidR="002051C6" w:rsidRPr="002051C6" w:rsidRDefault="002051C6" w:rsidP="001A18FA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 w:rsidRPr="002051C6">
              <w:rPr>
                <w:rFonts w:ascii="Verdana" w:hAnsi="Verdana" w:cs="Arial"/>
                <w:sz w:val="18"/>
                <w:szCs w:val="18"/>
                <w:lang w:val="hr-HR"/>
              </w:rPr>
              <w:t>Winter School on Organic Reactivity (WISOR VIII)</w:t>
            </w:r>
          </w:p>
        </w:tc>
      </w:tr>
      <w:tr w:rsidR="002051C6" w:rsidRPr="00B67A1D" w14:paraId="03D32D35" w14:textId="77777777">
        <w:tblPrEx>
          <w:shd w:val="clear" w:color="auto" w:fill="auto"/>
        </w:tblPrEx>
        <w:tc>
          <w:tcPr>
            <w:tcW w:w="2943" w:type="dxa"/>
          </w:tcPr>
          <w:p w14:paraId="3FCB2838" w14:textId="77777777" w:rsidR="002051C6" w:rsidRPr="00B67A1D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20"/>
                <w:szCs w:val="20"/>
                <w:lang w:val="hr-HR"/>
              </w:rPr>
            </w:pPr>
            <w:r w:rsidRPr="00B67A1D">
              <w:rPr>
                <w:rFonts w:ascii="Verdana" w:hAnsi="Verdana"/>
                <w:i w:val="0"/>
                <w:sz w:val="20"/>
                <w:szCs w:val="20"/>
                <w:lang w:val="hr-HR"/>
              </w:rPr>
              <w:t>Područje</w:t>
            </w:r>
          </w:p>
        </w:tc>
        <w:tc>
          <w:tcPr>
            <w:tcW w:w="7230" w:type="dxa"/>
          </w:tcPr>
          <w:p w14:paraId="6FD2C4C2" w14:textId="77777777" w:rsidR="002051C6" w:rsidRPr="00CF6BA4" w:rsidRDefault="002051C6" w:rsidP="001A18FA">
            <w:pPr>
              <w:pStyle w:val="OiaeaeiYiio2"/>
              <w:widowControl/>
              <w:tabs>
                <w:tab w:val="left" w:pos="2869"/>
              </w:tabs>
              <w:spacing w:before="20" w:after="20"/>
              <w:jc w:val="left"/>
              <w:rPr>
                <w:rFonts w:ascii="Verdana" w:hAnsi="Verdana" w:cs="Arial"/>
                <w:sz w:val="18"/>
                <w:szCs w:val="18"/>
                <w:lang w:val="hr-HR"/>
              </w:rPr>
            </w:pPr>
            <w:r>
              <w:rPr>
                <w:rFonts w:ascii="Verdana" w:hAnsi="Verdana" w:cs="Arial"/>
                <w:sz w:val="18"/>
                <w:szCs w:val="18"/>
                <w:lang w:val="hr-HR"/>
              </w:rPr>
              <w:t>Fizikalna organska kemija</w:t>
            </w:r>
          </w:p>
        </w:tc>
      </w:tr>
      <w:tr w:rsidR="00F72004" w:rsidRPr="00EC2E4E" w14:paraId="6EDB71F2" w14:textId="77777777" w:rsidTr="00643606">
        <w:tc>
          <w:tcPr>
            <w:tcW w:w="10173" w:type="dxa"/>
            <w:gridSpan w:val="2"/>
            <w:shd w:val="clear" w:color="auto" w:fill="F3F3F3"/>
          </w:tcPr>
          <w:p w14:paraId="7E35BE88" w14:textId="77777777" w:rsidR="00F72004" w:rsidRPr="00EC2E4E" w:rsidRDefault="00F72004" w:rsidP="00643606">
            <w:pPr>
              <w:pStyle w:val="Aeeaoaeaa1"/>
              <w:widowControl/>
              <w:rPr>
                <w:rFonts w:ascii="Verdana" w:hAnsi="Verdana"/>
                <w:b w:val="0"/>
                <w:smallCaps/>
                <w:color w:val="A50021"/>
                <w:sz w:val="18"/>
                <w:lang w:val="hr-HR"/>
              </w:rPr>
            </w:pPr>
            <w:r w:rsidRPr="00EC2E4E">
              <w:rPr>
                <w:rFonts w:ascii="Verdana" w:hAnsi="Verdana"/>
                <w:smallCaps/>
                <w:color w:val="A50021"/>
                <w:sz w:val="18"/>
                <w:lang w:val="hr-HR"/>
              </w:rPr>
              <w:t xml:space="preserve">Jezici  </w:t>
            </w:r>
          </w:p>
        </w:tc>
      </w:tr>
      <w:tr w:rsidR="00DA42A7" w:rsidRPr="00EC2E4E" w14:paraId="5468A777" w14:textId="77777777">
        <w:tblPrEx>
          <w:shd w:val="clear" w:color="auto" w:fill="auto"/>
        </w:tblPrEx>
        <w:tc>
          <w:tcPr>
            <w:tcW w:w="2943" w:type="dxa"/>
          </w:tcPr>
          <w:p w14:paraId="73AF4B92" w14:textId="77777777" w:rsidR="00DA42A7" w:rsidRPr="00EC2E4E" w:rsidRDefault="00DA42A7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mallCaps/>
                <w:sz w:val="18"/>
                <w:lang w:val="hr-HR"/>
              </w:rPr>
              <w:t>Materinski jezik</w:t>
            </w:r>
          </w:p>
        </w:tc>
        <w:tc>
          <w:tcPr>
            <w:tcW w:w="7230" w:type="dxa"/>
          </w:tcPr>
          <w:p w14:paraId="26F30738" w14:textId="77777777" w:rsidR="00DA42A7" w:rsidRPr="00EC2E4E" w:rsidRDefault="002051C6">
            <w:pPr>
              <w:pStyle w:val="Eaoaeaa"/>
              <w:widowControl/>
              <w:spacing w:before="20" w:after="20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z w:val="18"/>
                <w:lang w:val="hr-HR"/>
              </w:rPr>
              <w:t>HRVATSKI</w:t>
            </w:r>
          </w:p>
        </w:tc>
      </w:tr>
      <w:tr w:rsidR="00DA42A7" w:rsidRPr="00EC2E4E" w14:paraId="12FDE647" w14:textId="77777777">
        <w:tblPrEx>
          <w:shd w:val="clear" w:color="auto" w:fill="auto"/>
        </w:tblPrEx>
        <w:tc>
          <w:tcPr>
            <w:tcW w:w="2943" w:type="dxa"/>
          </w:tcPr>
          <w:p w14:paraId="4DED5BF1" w14:textId="77777777" w:rsidR="00DA42A7" w:rsidRPr="00EC2E4E" w:rsidRDefault="00DA42A7" w:rsidP="004D2609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mallCaps/>
                <w:sz w:val="18"/>
                <w:lang w:val="hr-HR"/>
              </w:rPr>
              <w:t>engleski jezik</w:t>
            </w:r>
          </w:p>
        </w:tc>
        <w:tc>
          <w:tcPr>
            <w:tcW w:w="7230" w:type="dxa"/>
          </w:tcPr>
          <w:p w14:paraId="25ED12FB" w14:textId="77777777" w:rsidR="00DA42A7" w:rsidRPr="00EC2E4E" w:rsidRDefault="00DA42A7" w:rsidP="004D2609">
            <w:pPr>
              <w:pStyle w:val="Eaoaeaa"/>
              <w:widowControl/>
              <w:spacing w:before="20" w:after="20"/>
              <w:rPr>
                <w:rFonts w:ascii="Verdana" w:hAnsi="Verdana"/>
                <w:b/>
                <w:sz w:val="18"/>
                <w:lang w:val="hr-HR"/>
              </w:rPr>
            </w:pPr>
          </w:p>
        </w:tc>
      </w:tr>
      <w:tr w:rsidR="00DA42A7" w:rsidRPr="00EC2E4E" w14:paraId="2C761855" w14:textId="77777777">
        <w:tblPrEx>
          <w:shd w:val="clear" w:color="auto" w:fill="auto"/>
        </w:tblPrEx>
        <w:tc>
          <w:tcPr>
            <w:tcW w:w="2943" w:type="dxa"/>
          </w:tcPr>
          <w:p w14:paraId="3177E306" w14:textId="77777777" w:rsidR="00DA42A7" w:rsidRPr="00EC2E4E" w:rsidRDefault="00DA42A7" w:rsidP="00C36BCF">
            <w:pPr>
              <w:jc w:val="right"/>
              <w:rPr>
                <w:rFonts w:ascii="Verdana" w:hAnsi="Verdana" w:cs="Arial"/>
                <w:sz w:val="18"/>
                <w:lang w:val="hr-HR"/>
              </w:rPr>
            </w:pPr>
            <w:r w:rsidRPr="00EC2E4E">
              <w:rPr>
                <w:rFonts w:ascii="Verdana" w:hAnsi="Verdana" w:cs="Arial"/>
                <w:sz w:val="18"/>
                <w:lang w:val="hr-HR"/>
              </w:rPr>
              <w:t>Govor</w:t>
            </w:r>
            <w:r w:rsidR="00B07A6F" w:rsidRPr="00EC2E4E">
              <w:rPr>
                <w:rFonts w:ascii="Verdana" w:hAnsi="Verdana" w:cs="Arial"/>
                <w:sz w:val="18"/>
                <w:lang w:val="hr-HR"/>
              </w:rPr>
              <w:t>i</w:t>
            </w:r>
          </w:p>
        </w:tc>
        <w:tc>
          <w:tcPr>
            <w:tcW w:w="7230" w:type="dxa"/>
          </w:tcPr>
          <w:p w14:paraId="5F4D1D9E" w14:textId="77777777" w:rsidR="00DA42A7" w:rsidRPr="00EC2E4E" w:rsidRDefault="002051C6" w:rsidP="00C36BCF">
            <w:pPr>
              <w:pStyle w:val="Eaoaeaa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z w:val="18"/>
                <w:lang w:val="hr-HR"/>
              </w:rPr>
              <w:t>izvrsno</w:t>
            </w:r>
          </w:p>
        </w:tc>
      </w:tr>
      <w:tr w:rsidR="00DA42A7" w:rsidRPr="00EC2E4E" w14:paraId="13A40AB1" w14:textId="77777777">
        <w:tblPrEx>
          <w:shd w:val="clear" w:color="auto" w:fill="auto"/>
        </w:tblPrEx>
        <w:tc>
          <w:tcPr>
            <w:tcW w:w="2943" w:type="dxa"/>
          </w:tcPr>
          <w:p w14:paraId="499037DD" w14:textId="77777777" w:rsidR="00DA42A7" w:rsidRPr="00EC2E4E" w:rsidRDefault="00DA42A7" w:rsidP="00C36BCF">
            <w:pPr>
              <w:jc w:val="right"/>
              <w:rPr>
                <w:rFonts w:ascii="Verdana" w:hAnsi="Verdana" w:cs="Arial"/>
                <w:sz w:val="18"/>
                <w:lang w:val="hr-HR"/>
              </w:rPr>
            </w:pPr>
            <w:r w:rsidRPr="00EC2E4E">
              <w:rPr>
                <w:rFonts w:ascii="Verdana" w:hAnsi="Verdana" w:cs="Arial"/>
                <w:sz w:val="18"/>
                <w:lang w:val="hr-HR"/>
              </w:rPr>
              <w:t>Pi</w:t>
            </w:r>
            <w:r w:rsidR="00B07A6F" w:rsidRPr="00EC2E4E">
              <w:rPr>
                <w:rFonts w:ascii="Verdana" w:hAnsi="Verdana" w:cs="Arial"/>
                <w:sz w:val="18"/>
                <w:lang w:val="hr-HR"/>
              </w:rPr>
              <w:t>še</w:t>
            </w:r>
          </w:p>
        </w:tc>
        <w:tc>
          <w:tcPr>
            <w:tcW w:w="7230" w:type="dxa"/>
          </w:tcPr>
          <w:p w14:paraId="3CBC01F6" w14:textId="77777777" w:rsidR="00DA42A7" w:rsidRPr="00EC2E4E" w:rsidRDefault="002051C6" w:rsidP="00C36BCF">
            <w:pPr>
              <w:pStyle w:val="Eaoaeaa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z w:val="18"/>
                <w:lang w:val="hr-HR"/>
              </w:rPr>
              <w:t>vrlo dobro</w:t>
            </w:r>
          </w:p>
        </w:tc>
      </w:tr>
      <w:tr w:rsidR="00DA42A7" w:rsidRPr="00EC2E4E" w14:paraId="68FE3EE2" w14:textId="77777777">
        <w:tblPrEx>
          <w:shd w:val="clear" w:color="auto" w:fill="auto"/>
        </w:tblPrEx>
        <w:tc>
          <w:tcPr>
            <w:tcW w:w="2943" w:type="dxa"/>
          </w:tcPr>
          <w:p w14:paraId="173AF75A" w14:textId="77777777" w:rsidR="00DA42A7" w:rsidRPr="00EC2E4E" w:rsidRDefault="00DA42A7" w:rsidP="00C36BCF">
            <w:pPr>
              <w:jc w:val="right"/>
              <w:rPr>
                <w:rFonts w:ascii="Verdana" w:hAnsi="Verdana" w:cs="Arial"/>
                <w:sz w:val="18"/>
                <w:lang w:val="hr-HR"/>
              </w:rPr>
            </w:pPr>
            <w:r w:rsidRPr="00EC2E4E">
              <w:rPr>
                <w:rFonts w:ascii="Verdana" w:hAnsi="Verdana" w:cs="Arial"/>
                <w:sz w:val="18"/>
                <w:lang w:val="hr-HR"/>
              </w:rPr>
              <w:tab/>
              <w:t xml:space="preserve">Čita </w:t>
            </w:r>
          </w:p>
        </w:tc>
        <w:tc>
          <w:tcPr>
            <w:tcW w:w="7230" w:type="dxa"/>
          </w:tcPr>
          <w:p w14:paraId="4C30035F" w14:textId="77777777" w:rsidR="00DA42A7" w:rsidRPr="00EC2E4E" w:rsidRDefault="002051C6" w:rsidP="00C36BCF">
            <w:pPr>
              <w:pStyle w:val="Eaoaeaa"/>
              <w:rPr>
                <w:rFonts w:ascii="Verdana" w:hAnsi="Verdana"/>
                <w:b/>
                <w:sz w:val="18"/>
                <w:lang w:val="hr-HR"/>
              </w:rPr>
            </w:pPr>
            <w:r w:rsidRPr="00EC2E4E">
              <w:rPr>
                <w:rFonts w:ascii="Verdana" w:hAnsi="Verdana"/>
                <w:b/>
                <w:sz w:val="18"/>
                <w:lang w:val="hr-HR"/>
              </w:rPr>
              <w:t>izvrsno</w:t>
            </w:r>
          </w:p>
        </w:tc>
      </w:tr>
      <w:tr w:rsidR="00F72004" w:rsidRPr="00EC2E4E" w14:paraId="1381BDE2" w14:textId="77777777" w:rsidTr="00643606">
        <w:tblPrEx>
          <w:shd w:val="clear" w:color="auto" w:fill="auto"/>
        </w:tblPrEx>
        <w:tc>
          <w:tcPr>
            <w:tcW w:w="10173" w:type="dxa"/>
            <w:gridSpan w:val="2"/>
            <w:shd w:val="clear" w:color="auto" w:fill="F3F3F3"/>
          </w:tcPr>
          <w:p w14:paraId="516464F4" w14:textId="5E78DB9E" w:rsidR="00F72004" w:rsidRPr="00EC2E4E" w:rsidRDefault="00F72004" w:rsidP="003F20DE">
            <w:pPr>
              <w:pStyle w:val="Aeeaoaeaa1"/>
              <w:widowControl/>
              <w:rPr>
                <w:rFonts w:ascii="Verdana" w:hAnsi="Verdana"/>
                <w:smallCaps/>
                <w:color w:val="A50021"/>
                <w:sz w:val="18"/>
                <w:lang w:val="hr-HR"/>
              </w:rPr>
            </w:pPr>
            <w:r w:rsidRPr="00EC2E4E">
              <w:rPr>
                <w:rFonts w:ascii="Verdana" w:hAnsi="Verdana"/>
                <w:smallCaps/>
                <w:color w:val="A50021"/>
                <w:sz w:val="18"/>
                <w:lang w:val="hr-HR"/>
              </w:rPr>
              <w:t>drugi strani jezici</w:t>
            </w:r>
          </w:p>
        </w:tc>
      </w:tr>
      <w:tr w:rsidR="002051C6" w:rsidRPr="00EC2E4E" w14:paraId="3D848A75" w14:textId="77777777">
        <w:tblPrEx>
          <w:shd w:val="clear" w:color="auto" w:fill="auto"/>
        </w:tblPrEx>
        <w:tc>
          <w:tcPr>
            <w:tcW w:w="2943" w:type="dxa"/>
          </w:tcPr>
          <w:p w14:paraId="735E4763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Jezik</w:t>
            </w:r>
          </w:p>
        </w:tc>
        <w:tc>
          <w:tcPr>
            <w:tcW w:w="7230" w:type="dxa"/>
          </w:tcPr>
          <w:p w14:paraId="02E59B54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/>
                <w:bCs/>
                <w:i w:val="0"/>
                <w:sz w:val="18"/>
                <w:szCs w:val="20"/>
                <w:lang w:val="hr-HR"/>
              </w:rPr>
              <w:t>NJEMAČKI</w:t>
            </w:r>
          </w:p>
        </w:tc>
      </w:tr>
      <w:tr w:rsidR="002051C6" w:rsidRPr="00EC2E4E" w14:paraId="26425986" w14:textId="77777777">
        <w:tblPrEx>
          <w:shd w:val="clear" w:color="auto" w:fill="auto"/>
        </w:tblPrEx>
        <w:tc>
          <w:tcPr>
            <w:tcW w:w="2943" w:type="dxa"/>
          </w:tcPr>
          <w:p w14:paraId="20C0730A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Govori</w:t>
            </w:r>
          </w:p>
        </w:tc>
        <w:tc>
          <w:tcPr>
            <w:tcW w:w="7230" w:type="dxa"/>
          </w:tcPr>
          <w:p w14:paraId="120A0A85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vrlo dobro</w:t>
            </w:r>
          </w:p>
        </w:tc>
      </w:tr>
      <w:tr w:rsidR="002051C6" w:rsidRPr="00EC2E4E" w14:paraId="7B33015D" w14:textId="77777777">
        <w:tblPrEx>
          <w:shd w:val="clear" w:color="auto" w:fill="auto"/>
        </w:tblPrEx>
        <w:tc>
          <w:tcPr>
            <w:tcW w:w="2943" w:type="dxa"/>
          </w:tcPr>
          <w:p w14:paraId="5A712EEA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Piše</w:t>
            </w:r>
          </w:p>
        </w:tc>
        <w:tc>
          <w:tcPr>
            <w:tcW w:w="7230" w:type="dxa"/>
          </w:tcPr>
          <w:p w14:paraId="43219A8E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dobro</w:t>
            </w:r>
          </w:p>
        </w:tc>
      </w:tr>
      <w:tr w:rsidR="002051C6" w:rsidRPr="00EC2E4E" w14:paraId="295C23CF" w14:textId="77777777">
        <w:tblPrEx>
          <w:shd w:val="clear" w:color="auto" w:fill="auto"/>
        </w:tblPrEx>
        <w:tc>
          <w:tcPr>
            <w:tcW w:w="2943" w:type="dxa"/>
          </w:tcPr>
          <w:p w14:paraId="6EC84D6F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ab/>
              <w:t xml:space="preserve">Čita </w:t>
            </w:r>
          </w:p>
        </w:tc>
        <w:tc>
          <w:tcPr>
            <w:tcW w:w="7230" w:type="dxa"/>
          </w:tcPr>
          <w:p w14:paraId="154F96E2" w14:textId="77777777" w:rsidR="002051C6" w:rsidRPr="00EC2E4E" w:rsidRDefault="002051C6" w:rsidP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vrlo dobro</w:t>
            </w:r>
          </w:p>
        </w:tc>
      </w:tr>
      <w:tr w:rsidR="002051C6" w:rsidRPr="00EC2E4E" w14:paraId="529DC03D" w14:textId="77777777">
        <w:tblPrEx>
          <w:shd w:val="clear" w:color="auto" w:fill="auto"/>
        </w:tblPrEx>
        <w:tc>
          <w:tcPr>
            <w:tcW w:w="2943" w:type="dxa"/>
          </w:tcPr>
          <w:p w14:paraId="4ED68F85" w14:textId="77777777" w:rsidR="002051C6" w:rsidRPr="00EC2E4E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Jezik</w:t>
            </w:r>
          </w:p>
        </w:tc>
        <w:tc>
          <w:tcPr>
            <w:tcW w:w="7230" w:type="dxa"/>
          </w:tcPr>
          <w:p w14:paraId="184CBA8F" w14:textId="77777777" w:rsidR="002051C6" w:rsidRPr="00EC2E4E" w:rsidRDefault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/>
                <w:bCs/>
                <w:i w:val="0"/>
                <w:sz w:val="18"/>
                <w:szCs w:val="20"/>
                <w:lang w:val="hr-HR"/>
              </w:rPr>
              <w:t>TALIJANSKI</w:t>
            </w:r>
          </w:p>
        </w:tc>
      </w:tr>
      <w:tr w:rsidR="002051C6" w:rsidRPr="00EC2E4E" w14:paraId="5A3F7767" w14:textId="77777777">
        <w:tblPrEx>
          <w:shd w:val="clear" w:color="auto" w:fill="auto"/>
        </w:tblPrEx>
        <w:tc>
          <w:tcPr>
            <w:tcW w:w="2943" w:type="dxa"/>
          </w:tcPr>
          <w:p w14:paraId="08E4B829" w14:textId="77777777" w:rsidR="002051C6" w:rsidRPr="00EC2E4E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Govori</w:t>
            </w:r>
          </w:p>
        </w:tc>
        <w:tc>
          <w:tcPr>
            <w:tcW w:w="7230" w:type="dxa"/>
          </w:tcPr>
          <w:p w14:paraId="4979A1C2" w14:textId="77777777" w:rsidR="002051C6" w:rsidRPr="00EC2E4E" w:rsidRDefault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  <w:t>dobro</w:t>
            </w:r>
          </w:p>
        </w:tc>
      </w:tr>
      <w:tr w:rsidR="002051C6" w:rsidRPr="00EC2E4E" w14:paraId="297F784E" w14:textId="77777777">
        <w:tblPrEx>
          <w:shd w:val="clear" w:color="auto" w:fill="auto"/>
        </w:tblPrEx>
        <w:tc>
          <w:tcPr>
            <w:tcW w:w="2943" w:type="dxa"/>
          </w:tcPr>
          <w:p w14:paraId="4FD481C9" w14:textId="77777777" w:rsidR="002051C6" w:rsidRPr="00EC2E4E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>Piše</w:t>
            </w:r>
          </w:p>
        </w:tc>
        <w:tc>
          <w:tcPr>
            <w:tcW w:w="7230" w:type="dxa"/>
          </w:tcPr>
          <w:p w14:paraId="2683CDEB" w14:textId="77777777" w:rsidR="002051C6" w:rsidRPr="00EC2E4E" w:rsidRDefault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  <w:t>osnovno</w:t>
            </w:r>
          </w:p>
        </w:tc>
      </w:tr>
      <w:tr w:rsidR="002051C6" w:rsidRPr="00EC2E4E" w14:paraId="27E83E32" w14:textId="77777777">
        <w:tblPrEx>
          <w:shd w:val="clear" w:color="auto" w:fill="auto"/>
        </w:tblPrEx>
        <w:tc>
          <w:tcPr>
            <w:tcW w:w="2943" w:type="dxa"/>
          </w:tcPr>
          <w:p w14:paraId="1A370A33" w14:textId="77777777" w:rsidR="002051C6" w:rsidRPr="00EC2E4E" w:rsidRDefault="002051C6" w:rsidP="009D658A">
            <w:pPr>
              <w:pStyle w:val="OiaeaeiYiio2"/>
              <w:widowControl/>
              <w:spacing w:before="20" w:after="20"/>
              <w:rPr>
                <w:rFonts w:ascii="Verdana" w:hAnsi="Verdana"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i w:val="0"/>
                <w:sz w:val="18"/>
                <w:szCs w:val="20"/>
                <w:lang w:val="hr-HR"/>
              </w:rPr>
              <w:tab/>
              <w:t xml:space="preserve">Čita </w:t>
            </w:r>
          </w:p>
        </w:tc>
        <w:tc>
          <w:tcPr>
            <w:tcW w:w="7230" w:type="dxa"/>
          </w:tcPr>
          <w:p w14:paraId="4C8F1367" w14:textId="77777777" w:rsidR="002051C6" w:rsidRPr="00EC2E4E" w:rsidRDefault="002051C6">
            <w:pPr>
              <w:pStyle w:val="OiaeaeiYiio2"/>
              <w:widowControl/>
              <w:spacing w:before="20" w:after="20"/>
              <w:jc w:val="left"/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</w:pPr>
            <w:r w:rsidRPr="00EC2E4E">
              <w:rPr>
                <w:rFonts w:ascii="Verdana" w:hAnsi="Verdana"/>
                <w:bCs/>
                <w:i w:val="0"/>
                <w:sz w:val="18"/>
                <w:szCs w:val="20"/>
                <w:lang w:val="hr-HR"/>
              </w:rPr>
              <w:t>vrlo dobro</w:t>
            </w:r>
          </w:p>
        </w:tc>
      </w:tr>
    </w:tbl>
    <w:p w14:paraId="13A6CD99" w14:textId="77777777" w:rsidR="00B96BA4" w:rsidRDefault="00B96BA4">
      <w:pPr>
        <w:pStyle w:val="Aaoeeu"/>
        <w:widowControl/>
        <w:rPr>
          <w:rFonts w:ascii="Verdana" w:hAnsi="Verdana"/>
          <w:lang w:val="hr-HR"/>
        </w:rPr>
      </w:pPr>
    </w:p>
    <w:p w14:paraId="012A1A5D" w14:textId="77777777" w:rsidR="001815D2" w:rsidRPr="00B67A1D" w:rsidRDefault="00B96BA4">
      <w:pPr>
        <w:pStyle w:val="Aaoeeu"/>
        <w:widowControl/>
        <w:rPr>
          <w:rFonts w:ascii="Verdana" w:hAnsi="Verdana"/>
          <w:lang w:val="hr-HR"/>
        </w:rPr>
      </w:pPr>
      <w:r>
        <w:rPr>
          <w:rFonts w:ascii="Verdana" w:hAnsi="Verdana"/>
          <w:lang w:val="hr-HR"/>
        </w:rPr>
        <w:br w:type="page"/>
      </w: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F72004" w:rsidRPr="006B3FA0" w14:paraId="7BE9C22A" w14:textId="77777777" w:rsidTr="00643606">
        <w:tc>
          <w:tcPr>
            <w:tcW w:w="10172" w:type="dxa"/>
            <w:shd w:val="clear" w:color="auto" w:fill="F3F3F3"/>
          </w:tcPr>
          <w:p w14:paraId="4742029B" w14:textId="77777777" w:rsidR="00F72004" w:rsidRPr="00A13F5F" w:rsidRDefault="00F72004" w:rsidP="00643606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znanstveni i drugi projekti</w:t>
            </w:r>
          </w:p>
          <w:p w14:paraId="4A6ABD37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>(kronološki; vođenje i sudjelovanje; izvor financiranja)</w:t>
            </w:r>
            <w:r w:rsidRPr="00A13F5F">
              <w:rPr>
                <w:rFonts w:ascii="Verdana" w:hAnsi="Verdana"/>
                <w:color w:val="A50021"/>
                <w:lang w:val="hr-HR"/>
              </w:rPr>
              <w:t xml:space="preserve"> </w:t>
            </w:r>
          </w:p>
        </w:tc>
      </w:tr>
      <w:tr w:rsidR="000761FC" w:rsidRPr="00B67A1D" w14:paraId="718560BB" w14:textId="77777777">
        <w:tc>
          <w:tcPr>
            <w:tcW w:w="10172" w:type="dxa"/>
            <w:shd w:val="clear" w:color="auto" w:fill="auto"/>
          </w:tcPr>
          <w:p w14:paraId="6B596DC9" w14:textId="77777777" w:rsidR="005B4E71" w:rsidRDefault="005B4E71" w:rsidP="007033A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>Projekti (tekući i završeni):</w:t>
            </w:r>
          </w:p>
          <w:p w14:paraId="60D5B35A" w14:textId="4E0E403A" w:rsidR="004D617D" w:rsidRDefault="004D617D" w:rsidP="007033A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</w:p>
          <w:p w14:paraId="13C2C1EC" w14:textId="5B95C80A" w:rsidR="00F84883" w:rsidRDefault="00730359" w:rsidP="007033A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>2020 – 2023</w:t>
            </w:r>
            <w:r w:rsidR="00F84883">
              <w:rPr>
                <w:rFonts w:ascii="Verdana" w:hAnsi="Verdana"/>
                <w:b/>
                <w:lang w:val="hr-HR"/>
              </w:rPr>
              <w:t xml:space="preserve">. </w:t>
            </w:r>
            <w:r w:rsidR="00F84883" w:rsidRPr="00570C23">
              <w:rPr>
                <w:rFonts w:ascii="Verdana" w:hAnsi="Verdana"/>
                <w:lang w:val="hr-HR"/>
              </w:rPr>
              <w:t xml:space="preserve">voditelj </w:t>
            </w:r>
            <w:r w:rsidR="00F84883">
              <w:rPr>
                <w:rFonts w:ascii="Verdana" w:hAnsi="Verdana"/>
                <w:lang w:val="hr-HR"/>
              </w:rPr>
              <w:t xml:space="preserve">radnog paketa </w:t>
            </w:r>
            <w:r w:rsidR="00F84883" w:rsidRPr="00F84883">
              <w:rPr>
                <w:rFonts w:ascii="Verdana" w:hAnsi="Verdana"/>
                <w:lang w:val="hr-HR"/>
              </w:rPr>
              <w:t>Horizon 2020</w:t>
            </w:r>
            <w:r w:rsidR="00F84883">
              <w:rPr>
                <w:rFonts w:ascii="Verdana" w:hAnsi="Verdana"/>
                <w:b/>
                <w:lang w:val="hr-HR"/>
              </w:rPr>
              <w:t xml:space="preserve"> </w:t>
            </w:r>
            <w:r w:rsidR="00F84883" w:rsidRPr="00F84883">
              <w:rPr>
                <w:rFonts w:ascii="Verdana" w:hAnsi="Verdana"/>
                <w:lang w:val="hr-HR"/>
              </w:rPr>
              <w:t>FETPROACT-EIC-06-2019, Project: 952110 “MARA-BASED INDUSTRIAL LOW-COST IDENTIFICATION ASSAYS” (MARILIA)</w:t>
            </w:r>
            <w:r w:rsidR="009601D1">
              <w:rPr>
                <w:rFonts w:ascii="Verdana" w:hAnsi="Verdana"/>
                <w:lang w:val="hr-HR"/>
              </w:rPr>
              <w:t xml:space="preserve"> </w:t>
            </w:r>
          </w:p>
          <w:p w14:paraId="0B356479" w14:textId="48DB2D74" w:rsidR="00570C23" w:rsidRPr="00570C23" w:rsidRDefault="00570C23" w:rsidP="00570C23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570C23">
              <w:rPr>
                <w:rFonts w:ascii="Verdana" w:hAnsi="Verdana"/>
                <w:b/>
                <w:lang w:val="hr-HR"/>
              </w:rPr>
              <w:t>2018 – 202</w:t>
            </w:r>
            <w:r w:rsidR="00730359">
              <w:rPr>
                <w:rFonts w:ascii="Verdana" w:hAnsi="Verdana"/>
                <w:b/>
                <w:lang w:val="hr-HR"/>
              </w:rPr>
              <w:t>3</w:t>
            </w:r>
            <w:r w:rsidRPr="00570C23">
              <w:rPr>
                <w:rFonts w:ascii="Verdana" w:hAnsi="Verdana"/>
                <w:b/>
                <w:lang w:val="hr-HR"/>
              </w:rPr>
              <w:t xml:space="preserve">. </w:t>
            </w:r>
            <w:r w:rsidRPr="00570C23">
              <w:rPr>
                <w:rFonts w:ascii="Verdana" w:hAnsi="Verdana"/>
                <w:lang w:val="hr-HR"/>
              </w:rPr>
              <w:t>Voditelj HrZZ projekta br. 5475 „Višekromoforne probe za prepoznavanje pojedinih struktura DNA, RNA i proteina“</w:t>
            </w:r>
          </w:p>
          <w:p w14:paraId="5EE77F63" w14:textId="77777777" w:rsidR="00570C23" w:rsidRDefault="00570C23" w:rsidP="00570C23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 w:rsidRPr="00570C23">
              <w:rPr>
                <w:rFonts w:ascii="Verdana" w:hAnsi="Verdana"/>
                <w:b/>
                <w:lang w:val="hr-HR"/>
              </w:rPr>
              <w:t xml:space="preserve">2018 – 2019. </w:t>
            </w:r>
            <w:r w:rsidRPr="00570C23">
              <w:rPr>
                <w:rFonts w:ascii="Verdana" w:hAnsi="Verdana"/>
                <w:lang w:val="hr-HR"/>
              </w:rPr>
              <w:t>voditelj s hrvatske strane hrvatsko-Njemačkog bilateralnog Projekta: „Dizajn i sinteza novih trialkilbor peptidnih spojeva te ispitivanje njihovih interakcija s DNA-RNA" s Prof. Todd Marder, Julius-Maximilians-Universität Würzburg, Njemačka</w:t>
            </w:r>
          </w:p>
          <w:p w14:paraId="014E5CF0" w14:textId="720EEE60" w:rsidR="005B4E71" w:rsidRDefault="004D617D" w:rsidP="00570C23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2016 – 2017. </w:t>
            </w:r>
            <w:r w:rsidRPr="004D617D">
              <w:rPr>
                <w:rFonts w:ascii="Verdana" w:hAnsi="Verdana"/>
                <w:lang w:val="hr-HR"/>
              </w:rPr>
              <w:t>Voditelj PoC6 HAMAG-Bicro Projekt</w:t>
            </w:r>
            <w:r>
              <w:rPr>
                <w:rFonts w:ascii="Verdana" w:hAnsi="Verdana"/>
                <w:lang w:val="hr-HR"/>
              </w:rPr>
              <w:t xml:space="preserve">a </w:t>
            </w:r>
            <w:r w:rsidRPr="004D617D">
              <w:rPr>
                <w:rFonts w:ascii="Verdana" w:hAnsi="Verdana"/>
                <w:lang w:val="hr-HR"/>
              </w:rPr>
              <w:t>PoC6_11_71-U-1 _ „Novi način detekcije mikotoksina sterigmatocistina u hrani i okolišu“</w:t>
            </w:r>
          </w:p>
          <w:p w14:paraId="3B6DD351" w14:textId="77777777" w:rsidR="00E74137" w:rsidRDefault="00E74137" w:rsidP="00E74137">
            <w:pPr>
              <w:jc w:val="both"/>
              <w:rPr>
                <w:rFonts w:ascii="Verdana" w:hAnsi="Verdana"/>
                <w:lang w:val="hr-HR"/>
              </w:rPr>
            </w:pPr>
            <w:r w:rsidRPr="00E74137">
              <w:rPr>
                <w:rFonts w:ascii="Verdana" w:hAnsi="Verdana"/>
                <w:b/>
                <w:lang w:val="hr-HR"/>
              </w:rPr>
              <w:t xml:space="preserve">2014 – 2018. </w:t>
            </w:r>
            <w:r w:rsidRPr="00E74137">
              <w:rPr>
                <w:rFonts w:ascii="Verdana" w:hAnsi="Verdana"/>
                <w:lang w:val="hr-HR"/>
              </w:rPr>
              <w:t>Voditelj HrZZ projekta br. 1477: “Multifunctional molecular sensing of DNA/RNA secondary structure by chemical sensors”.</w:t>
            </w:r>
          </w:p>
          <w:p w14:paraId="5341DBCE" w14:textId="77777777" w:rsidR="00E74137" w:rsidRDefault="00E74137" w:rsidP="00E74137">
            <w:pPr>
              <w:jc w:val="both"/>
              <w:rPr>
                <w:rFonts w:ascii="Verdana" w:hAnsi="Verdana"/>
                <w:lang w:val="hr-HR"/>
              </w:rPr>
            </w:pPr>
            <w:r w:rsidRPr="00E74137">
              <w:rPr>
                <w:rFonts w:ascii="Verdana" w:hAnsi="Verdana"/>
                <w:b/>
                <w:lang w:val="hr-HR"/>
              </w:rPr>
              <w:t xml:space="preserve">2015 – 2016. </w:t>
            </w:r>
            <w:r w:rsidRPr="00E74137">
              <w:rPr>
                <w:rFonts w:ascii="Verdana" w:hAnsi="Verdana"/>
                <w:lang w:val="hr-HR"/>
              </w:rPr>
              <w:t>Voditelj ESF projekta HR.3.2.01-0254 (Naslov: „JAČANJE KAPACITETA U MEDICINSKOJ KEMIJI I ISTRAŽIVANJU BIOAKTIVNIH SUSTAVA“)</w:t>
            </w:r>
          </w:p>
          <w:p w14:paraId="5C9C6869" w14:textId="77777777" w:rsidR="00F72004" w:rsidRDefault="00F72004" w:rsidP="00E74137">
            <w:pPr>
              <w:jc w:val="both"/>
              <w:rPr>
                <w:rFonts w:ascii="Verdana" w:hAnsi="Verdana"/>
                <w:lang w:val="hr-HR"/>
              </w:rPr>
            </w:pPr>
            <w:r w:rsidRPr="00F72004">
              <w:rPr>
                <w:rFonts w:ascii="Verdana" w:hAnsi="Verdana"/>
                <w:b/>
                <w:lang w:val="hr-HR"/>
              </w:rPr>
              <w:t>2013- 2016:</w:t>
            </w:r>
            <w:r w:rsidRPr="005B4E71">
              <w:rPr>
                <w:rFonts w:ascii="Verdana" w:hAnsi="Verdana"/>
                <w:lang w:val="hr-HR"/>
              </w:rPr>
              <w:t xml:space="preserve"> </w:t>
            </w:r>
            <w:r w:rsidRPr="00580B23">
              <w:rPr>
                <w:rFonts w:ascii="Verdana" w:hAnsi="Verdana"/>
                <w:b/>
                <w:lang w:val="hr-HR"/>
              </w:rPr>
              <w:t>REGPOT Projekt</w:t>
            </w:r>
            <w:r w:rsidRPr="005B4E71">
              <w:rPr>
                <w:rFonts w:ascii="Verdana" w:hAnsi="Verdana"/>
                <w:lang w:val="hr-HR"/>
              </w:rPr>
              <w:t xml:space="preserve"> Call FP7-REGPOT-2012-2013-1; “Integration of research entities from the EU´s Convergence and Outermost regions in the ERA and enhancement of their innovation potential”; </w:t>
            </w:r>
            <w:r w:rsidRPr="00580B23">
              <w:rPr>
                <w:rFonts w:ascii="Verdana" w:hAnsi="Verdana"/>
                <w:u w:val="single"/>
                <w:lang w:val="hr-HR"/>
              </w:rPr>
              <w:t>koordinator Dr. Oliver Vugrek</w:t>
            </w:r>
            <w:r w:rsidRPr="005B4E71">
              <w:rPr>
                <w:rFonts w:ascii="Verdana" w:hAnsi="Verdana"/>
                <w:lang w:val="hr-HR"/>
              </w:rPr>
              <w:t>, I. Piantanida je voditelj WP3</w:t>
            </w:r>
            <w:r>
              <w:rPr>
                <w:rFonts w:ascii="Verdana" w:hAnsi="Verdana"/>
                <w:lang w:val="hr-HR"/>
              </w:rPr>
              <w:t xml:space="preserve"> (ZA NABAVU I UPOTREBU NOVE OPREME</w:t>
            </w:r>
            <w:r w:rsidR="006C5F95">
              <w:rPr>
                <w:rFonts w:ascii="Verdana" w:hAnsi="Verdana"/>
                <w:lang w:val="hr-HR"/>
              </w:rPr>
              <w:t xml:space="preserve">; </w:t>
            </w:r>
            <w:r w:rsidRPr="005B4E71">
              <w:rPr>
                <w:rFonts w:ascii="Verdana" w:hAnsi="Verdana"/>
                <w:lang w:val="hr-HR"/>
              </w:rPr>
              <w:t>5 mil. Eur)</w:t>
            </w:r>
          </w:p>
          <w:p w14:paraId="7616CC65" w14:textId="4EFAC098" w:rsidR="005B4E71" w:rsidRPr="005B4E71" w:rsidRDefault="005B4E71" w:rsidP="005B4E71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5B4E71">
              <w:rPr>
                <w:rFonts w:ascii="Verdana" w:hAnsi="Verdana"/>
                <w:b/>
                <w:lang w:val="hr-HR"/>
              </w:rPr>
              <w:t>2012 – 2013:</w:t>
            </w:r>
            <w:r w:rsidRPr="005B4E71">
              <w:rPr>
                <w:rFonts w:ascii="Verdana" w:hAnsi="Verdana"/>
                <w:lang w:val="hr-HR"/>
              </w:rPr>
              <w:t xml:space="preserve"> Ivo Piantanida je voditelj s hrvatske strane </w:t>
            </w:r>
            <w:r>
              <w:rPr>
                <w:rFonts w:ascii="Verdana" w:hAnsi="Verdana"/>
                <w:lang w:val="hr-HR"/>
              </w:rPr>
              <w:t>h</w:t>
            </w:r>
            <w:r w:rsidRPr="005B4E71">
              <w:rPr>
                <w:rFonts w:ascii="Verdana" w:hAnsi="Verdana"/>
                <w:lang w:val="hr-HR"/>
              </w:rPr>
              <w:t>rvatsko-slovensk</w:t>
            </w:r>
            <w:r>
              <w:rPr>
                <w:rFonts w:ascii="Verdana" w:hAnsi="Verdana"/>
                <w:lang w:val="hr-HR"/>
              </w:rPr>
              <w:t>og</w:t>
            </w:r>
            <w:r w:rsidRPr="005B4E71">
              <w:rPr>
                <w:rFonts w:ascii="Verdana" w:hAnsi="Verdana"/>
                <w:lang w:val="hr-HR"/>
              </w:rPr>
              <w:t xml:space="preserve"> bilateraln</w:t>
            </w:r>
            <w:r>
              <w:rPr>
                <w:rFonts w:ascii="Verdana" w:hAnsi="Verdana"/>
                <w:lang w:val="hr-HR"/>
              </w:rPr>
              <w:t>og</w:t>
            </w:r>
            <w:r w:rsidRPr="005B4E71">
              <w:rPr>
                <w:rFonts w:ascii="Verdana" w:hAnsi="Verdana"/>
                <w:lang w:val="hr-HR"/>
              </w:rPr>
              <w:t xml:space="preserve"> Projekt</w:t>
            </w:r>
            <w:r>
              <w:rPr>
                <w:rFonts w:ascii="Verdana" w:hAnsi="Verdana"/>
                <w:lang w:val="hr-HR"/>
              </w:rPr>
              <w:t>a</w:t>
            </w:r>
            <w:r w:rsidRPr="005B4E71">
              <w:rPr>
                <w:rFonts w:ascii="Verdana" w:hAnsi="Verdana"/>
                <w:lang w:val="hr-HR"/>
              </w:rPr>
              <w:t xml:space="preserve"> s Prof. Jurij Lah, Univerza v Ljubljani, Fakulteta za kemijo in kemijsko tehnologijo, Slovenija</w:t>
            </w:r>
          </w:p>
          <w:p w14:paraId="62C49FA0" w14:textId="04BB6196" w:rsidR="005B4E71" w:rsidRPr="00C45E7F" w:rsidRDefault="005B4E71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</w:t>
            </w:r>
            <w:r>
              <w:rPr>
                <w:rFonts w:ascii="Verdana" w:hAnsi="Verdana"/>
                <w:b/>
                <w:lang w:val="hr-HR"/>
              </w:rPr>
              <w:t>12</w:t>
            </w:r>
            <w:r w:rsidRPr="002051C6">
              <w:rPr>
                <w:rFonts w:ascii="Verdana" w:hAnsi="Verdana"/>
                <w:b/>
                <w:lang w:val="hr-HR"/>
              </w:rPr>
              <w:t xml:space="preserve"> – 201</w:t>
            </w:r>
            <w:r>
              <w:rPr>
                <w:rFonts w:ascii="Verdana" w:hAnsi="Verdana"/>
                <w:b/>
                <w:lang w:val="hr-HR"/>
              </w:rPr>
              <w:t>3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 w:rsidRPr="002051C6">
              <w:rPr>
                <w:rFonts w:ascii="Verdana" w:hAnsi="Verdana"/>
                <w:lang w:val="hr-HR"/>
              </w:rPr>
              <w:t xml:space="preserve"> Ivo Piantanida </w:t>
            </w:r>
            <w:r>
              <w:rPr>
                <w:rFonts w:ascii="Verdana" w:hAnsi="Verdana"/>
                <w:lang w:val="hr-HR"/>
              </w:rPr>
              <w:t xml:space="preserve">je </w:t>
            </w:r>
            <w:r w:rsidRPr="002051C6">
              <w:rPr>
                <w:rFonts w:ascii="Verdana" w:hAnsi="Verdana"/>
                <w:lang w:val="hr-HR"/>
              </w:rPr>
              <w:t>voditelj</w:t>
            </w:r>
            <w:r>
              <w:rPr>
                <w:rFonts w:ascii="Verdana" w:hAnsi="Verdana"/>
                <w:lang w:val="hr-HR"/>
              </w:rPr>
              <w:t xml:space="preserve"> s hrvatske strane h</w:t>
            </w:r>
            <w:r w:rsidRPr="00076259">
              <w:rPr>
                <w:rFonts w:ascii="Verdana" w:hAnsi="Verdana"/>
                <w:lang w:val="hr-HR"/>
              </w:rPr>
              <w:t>rvatsko-Njemačk</w:t>
            </w:r>
            <w:r>
              <w:rPr>
                <w:rFonts w:ascii="Verdana" w:hAnsi="Verdana"/>
                <w:lang w:val="hr-HR"/>
              </w:rPr>
              <w:t>og</w:t>
            </w:r>
            <w:r w:rsidRPr="00076259">
              <w:rPr>
                <w:rFonts w:ascii="Verdana" w:hAnsi="Verdana"/>
                <w:lang w:val="hr-HR"/>
              </w:rPr>
              <w:t xml:space="preserve"> bilateraln</w:t>
            </w:r>
            <w:r>
              <w:rPr>
                <w:rFonts w:ascii="Verdana" w:hAnsi="Verdana"/>
                <w:lang w:val="hr-HR"/>
              </w:rPr>
              <w:t>og</w:t>
            </w:r>
            <w:r w:rsidRPr="00076259">
              <w:rPr>
                <w:rFonts w:ascii="Verdana" w:hAnsi="Verdana"/>
                <w:lang w:val="hr-HR"/>
              </w:rPr>
              <w:t xml:space="preserve"> Projekt</w:t>
            </w:r>
            <w:r>
              <w:rPr>
                <w:rFonts w:ascii="Verdana" w:hAnsi="Verdana"/>
                <w:lang w:val="hr-HR"/>
              </w:rPr>
              <w:t>a</w:t>
            </w:r>
            <w:r w:rsidRPr="00076259">
              <w:rPr>
                <w:rFonts w:ascii="Verdana" w:hAnsi="Verdana"/>
                <w:lang w:val="hr-HR"/>
              </w:rPr>
              <w:t xml:space="preserve"> </w:t>
            </w:r>
            <w:r w:rsidRPr="005B4E71">
              <w:rPr>
                <w:rFonts w:ascii="Verdana" w:hAnsi="Verdana"/>
                <w:lang w:val="hr-HR"/>
              </w:rPr>
              <w:t>s Prof. Frank Würthner, Julius-Maximilians-Universität Würzburg, Njemačka</w:t>
            </w:r>
          </w:p>
          <w:p w14:paraId="48295690" w14:textId="1CB9B9E3" w:rsidR="007033AD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07 – 201</w:t>
            </w:r>
            <w:r w:rsidR="004D4E5E">
              <w:rPr>
                <w:rFonts w:ascii="Verdana" w:hAnsi="Verdana"/>
                <w:b/>
                <w:lang w:val="hr-HR"/>
              </w:rPr>
              <w:t>3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>voditelj Projekta MZO</w:t>
            </w:r>
            <w:r w:rsidR="005B4E71">
              <w:rPr>
                <w:rFonts w:ascii="Verdana" w:hAnsi="Verdana"/>
                <w:lang w:val="hr-HR"/>
              </w:rPr>
              <w:t>S</w:t>
            </w:r>
            <w:r w:rsidRPr="002051C6">
              <w:rPr>
                <w:rFonts w:ascii="Verdana" w:hAnsi="Verdana"/>
                <w:lang w:val="hr-HR"/>
              </w:rPr>
              <w:t>-a "Dizajn, sinteza i ispitivanje interakcija malih molekula s DNA, RNA i proteinima" broj 098-0982914-2918</w:t>
            </w:r>
            <w:r w:rsidR="00CF2A1A">
              <w:rPr>
                <w:rFonts w:ascii="Verdana" w:hAnsi="Verdana"/>
                <w:lang w:val="hr-HR"/>
              </w:rPr>
              <w:t xml:space="preserve"> (8. od 75 na MZOS listi projekata kemije, ako se normira na broj suradnika 1. </w:t>
            </w:r>
            <w:r w:rsidR="0066168C">
              <w:rPr>
                <w:rFonts w:ascii="Verdana" w:hAnsi="Verdana"/>
                <w:lang w:val="hr-HR"/>
              </w:rPr>
              <w:t xml:space="preserve">projekt </w:t>
            </w:r>
            <w:r w:rsidR="00CF2A1A">
              <w:rPr>
                <w:rFonts w:ascii="Verdana" w:hAnsi="Verdana"/>
                <w:lang w:val="hr-HR"/>
              </w:rPr>
              <w:t>na istoj listi)</w:t>
            </w:r>
          </w:p>
          <w:p w14:paraId="6A0C03A4" w14:textId="1C1D0A51" w:rsidR="007033AD" w:rsidRPr="002051C6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07 – 201</w:t>
            </w:r>
            <w:r w:rsidR="004D4E5E">
              <w:rPr>
                <w:rFonts w:ascii="Verdana" w:hAnsi="Verdana"/>
                <w:b/>
                <w:lang w:val="hr-HR"/>
              </w:rPr>
              <w:t>3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>voditelj Programa MZO</w:t>
            </w:r>
            <w:r w:rsidR="005B4E71">
              <w:rPr>
                <w:rFonts w:ascii="Verdana" w:hAnsi="Verdana"/>
                <w:lang w:val="hr-HR"/>
              </w:rPr>
              <w:t>S</w:t>
            </w:r>
            <w:r w:rsidRPr="002051C6">
              <w:rPr>
                <w:rFonts w:ascii="Verdana" w:hAnsi="Verdana"/>
                <w:lang w:val="hr-HR"/>
              </w:rPr>
              <w:t xml:space="preserve">-a “Interakcije novih malih molekula s makromolekulama tumorskih i upalnih procesa” broj </w:t>
            </w:r>
            <w:r>
              <w:rPr>
                <w:rFonts w:ascii="Verdana" w:hAnsi="Verdana"/>
                <w:lang w:val="hr-HR"/>
              </w:rPr>
              <w:t>0982914</w:t>
            </w:r>
            <w:r w:rsidRPr="002051C6">
              <w:rPr>
                <w:rFonts w:ascii="Verdana" w:hAnsi="Verdana"/>
                <w:lang w:val="hr-HR"/>
              </w:rPr>
              <w:t xml:space="preserve">. </w:t>
            </w:r>
            <w:r w:rsidR="00CF2A1A">
              <w:rPr>
                <w:rFonts w:ascii="Verdana" w:hAnsi="Verdana"/>
                <w:lang w:val="hr-HR"/>
              </w:rPr>
              <w:t>(Jedini multidisciplinarni program s kemijom, koji uključuje 2 grupe biologa i kliničku bolnicu Osijek)</w:t>
            </w:r>
          </w:p>
          <w:p w14:paraId="657A43AD" w14:textId="21217887" w:rsidR="005B4E71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07 – 201</w:t>
            </w:r>
            <w:r w:rsidR="004D4E5E">
              <w:rPr>
                <w:rFonts w:ascii="Verdana" w:hAnsi="Verdana"/>
                <w:b/>
                <w:lang w:val="hr-HR"/>
              </w:rPr>
              <w:t>3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>suradnik na projektu MZO</w:t>
            </w:r>
            <w:r w:rsidR="005B4E71">
              <w:rPr>
                <w:rFonts w:ascii="Verdana" w:hAnsi="Verdana"/>
                <w:lang w:val="hr-HR"/>
              </w:rPr>
              <w:t>S</w:t>
            </w:r>
            <w:r w:rsidRPr="002051C6">
              <w:rPr>
                <w:rFonts w:ascii="Verdana" w:hAnsi="Verdana"/>
                <w:lang w:val="hr-HR"/>
              </w:rPr>
              <w:t>-a "Uloga različitih mehanizama odgovora stanica na terapiju oštećenjem DNA", broj 098-0982464-2514, voditeljica dr. sc. M. Kralj.</w:t>
            </w:r>
          </w:p>
          <w:p w14:paraId="2CA2BAB9" w14:textId="1C19A83D" w:rsidR="00D71779" w:rsidRPr="00C45E7F" w:rsidRDefault="007033AD" w:rsidP="00D71779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2051C6">
              <w:rPr>
                <w:rFonts w:ascii="Verdana" w:hAnsi="Verdana"/>
                <w:b/>
                <w:lang w:val="hr-HR"/>
              </w:rPr>
              <w:t>200</w:t>
            </w:r>
            <w:r>
              <w:rPr>
                <w:rFonts w:ascii="Verdana" w:hAnsi="Verdana"/>
                <w:b/>
                <w:lang w:val="hr-HR"/>
              </w:rPr>
              <w:t>9</w:t>
            </w:r>
            <w:r w:rsidRPr="002051C6">
              <w:rPr>
                <w:rFonts w:ascii="Verdana" w:hAnsi="Verdana"/>
                <w:b/>
                <w:lang w:val="hr-HR"/>
              </w:rPr>
              <w:t xml:space="preserve"> – 201</w:t>
            </w:r>
            <w:r>
              <w:rPr>
                <w:rFonts w:ascii="Verdana" w:hAnsi="Verdana"/>
                <w:b/>
                <w:lang w:val="hr-HR"/>
              </w:rPr>
              <w:t>0</w:t>
            </w:r>
            <w:r w:rsidRPr="002051C6">
              <w:rPr>
                <w:rFonts w:ascii="Verdana" w:hAnsi="Verdana"/>
                <w:b/>
                <w:lang w:val="hr-HR"/>
              </w:rPr>
              <w:t>:</w:t>
            </w:r>
            <w:r w:rsidRPr="002051C6">
              <w:rPr>
                <w:rFonts w:ascii="Verdana" w:hAnsi="Verdana"/>
                <w:lang w:val="hr-HR"/>
              </w:rPr>
              <w:t xml:space="preserve"> Ivo Piantanida </w:t>
            </w:r>
            <w:r>
              <w:rPr>
                <w:rFonts w:ascii="Verdana" w:hAnsi="Verdana"/>
                <w:lang w:val="hr-HR"/>
              </w:rPr>
              <w:t xml:space="preserve">je </w:t>
            </w:r>
            <w:r w:rsidRPr="002051C6">
              <w:rPr>
                <w:rFonts w:ascii="Verdana" w:hAnsi="Verdana"/>
                <w:lang w:val="hr-HR"/>
              </w:rPr>
              <w:t>voditelj</w:t>
            </w:r>
            <w:r>
              <w:rPr>
                <w:rFonts w:ascii="Verdana" w:hAnsi="Verdana"/>
                <w:lang w:val="hr-HR"/>
              </w:rPr>
              <w:t xml:space="preserve"> s hrvatske strane </w:t>
            </w:r>
            <w:r w:rsidRPr="00076259">
              <w:rPr>
                <w:rFonts w:ascii="Verdana" w:hAnsi="Verdana"/>
                <w:lang w:val="hr-HR"/>
              </w:rPr>
              <w:t>Hrvatsko-Njemačk</w:t>
            </w:r>
            <w:r>
              <w:rPr>
                <w:rFonts w:ascii="Verdana" w:hAnsi="Verdana"/>
                <w:lang w:val="hr-HR"/>
              </w:rPr>
              <w:t>og</w:t>
            </w:r>
            <w:r w:rsidRPr="00076259">
              <w:rPr>
                <w:rFonts w:ascii="Verdana" w:hAnsi="Verdana"/>
                <w:lang w:val="hr-HR"/>
              </w:rPr>
              <w:t xml:space="preserve"> bilateraln</w:t>
            </w:r>
            <w:r>
              <w:rPr>
                <w:rFonts w:ascii="Verdana" w:hAnsi="Verdana"/>
                <w:lang w:val="hr-HR"/>
              </w:rPr>
              <w:t>og</w:t>
            </w:r>
            <w:r w:rsidRPr="00076259">
              <w:rPr>
                <w:rFonts w:ascii="Verdana" w:hAnsi="Verdana"/>
                <w:lang w:val="hr-HR"/>
              </w:rPr>
              <w:t xml:space="preserve"> Projekt</w:t>
            </w:r>
            <w:r>
              <w:rPr>
                <w:rFonts w:ascii="Verdana" w:hAnsi="Verdana"/>
                <w:lang w:val="hr-HR"/>
              </w:rPr>
              <w:t>a</w:t>
            </w:r>
            <w:r w:rsidRPr="00076259">
              <w:rPr>
                <w:rFonts w:ascii="Verdana" w:hAnsi="Verdana"/>
                <w:lang w:val="hr-HR"/>
              </w:rPr>
              <w:t xml:space="preserve"> u suradnji s Prof. Carsten Schmuck, Universität Duisburg-Essen, Institut für Organische Chemie, Njemačka</w:t>
            </w:r>
            <w:r>
              <w:rPr>
                <w:rFonts w:ascii="Verdana" w:hAnsi="Verdana"/>
                <w:lang w:val="hr-HR"/>
              </w:rPr>
              <w:t>.</w:t>
            </w:r>
          </w:p>
          <w:p w14:paraId="73411434" w14:textId="1F57F3CB" w:rsidR="005B4E71" w:rsidRDefault="00D71779" w:rsidP="00D71779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2002 – 2007: </w:t>
            </w:r>
            <w:r w:rsidRPr="002051C6">
              <w:rPr>
                <w:rFonts w:ascii="Verdana" w:hAnsi="Verdana"/>
                <w:lang w:val="hr-HR"/>
              </w:rPr>
              <w:t xml:space="preserve">suradnik na projektu MZOŠ-a 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>Supramolekularna organizacija u gelovima, molekulsko prepoznavanje i kataliza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 xml:space="preserve"> (</w:t>
            </w:r>
            <w:r>
              <w:rPr>
                <w:rFonts w:ascii="Verdana" w:hAnsi="Verdana"/>
                <w:lang w:val="hr-HR"/>
              </w:rPr>
              <w:t xml:space="preserve">br. </w:t>
            </w:r>
            <w:r w:rsidRPr="00D71779">
              <w:rPr>
                <w:rFonts w:ascii="Verdana" w:hAnsi="Verdana"/>
                <w:lang w:val="hr-HR"/>
              </w:rPr>
              <w:t>0098053)</w:t>
            </w:r>
            <w:r>
              <w:rPr>
                <w:rFonts w:ascii="Verdana" w:hAnsi="Verdana"/>
                <w:lang w:val="hr-HR"/>
              </w:rPr>
              <w:t xml:space="preserve">, voditelj dr. </w:t>
            </w:r>
            <w:r w:rsidRPr="00D71779">
              <w:rPr>
                <w:rFonts w:ascii="Verdana" w:hAnsi="Verdana"/>
                <w:lang w:val="hr-HR"/>
              </w:rPr>
              <w:t>Mladen Žinić, In</w:t>
            </w:r>
            <w:r>
              <w:rPr>
                <w:rFonts w:ascii="Verdana" w:hAnsi="Verdana"/>
                <w:lang w:val="hr-HR"/>
              </w:rPr>
              <w:t>stitut Ruđer Bošković, Zagreb.</w:t>
            </w:r>
          </w:p>
          <w:p w14:paraId="79868C89" w14:textId="0C307F1A" w:rsidR="005B4E71" w:rsidRPr="00D71779" w:rsidRDefault="00D71779" w:rsidP="00D71779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D71779">
              <w:rPr>
                <w:rFonts w:ascii="Verdana" w:hAnsi="Verdana"/>
                <w:b/>
                <w:lang w:val="hr-HR"/>
              </w:rPr>
              <w:t>199</w:t>
            </w:r>
            <w:r>
              <w:rPr>
                <w:rFonts w:ascii="Verdana" w:hAnsi="Verdana"/>
                <w:b/>
                <w:lang w:val="hr-HR"/>
              </w:rPr>
              <w:t>9</w:t>
            </w:r>
            <w:r w:rsidRPr="00D71779">
              <w:rPr>
                <w:rFonts w:ascii="Verdana" w:hAnsi="Verdana"/>
                <w:b/>
                <w:lang w:val="hr-HR"/>
              </w:rPr>
              <w:t xml:space="preserve"> –</w:t>
            </w:r>
            <w:r>
              <w:rPr>
                <w:rFonts w:ascii="Verdana" w:hAnsi="Verdana"/>
                <w:b/>
                <w:lang w:val="hr-HR"/>
              </w:rPr>
              <w:t xml:space="preserve"> 2001</w:t>
            </w:r>
            <w:r w:rsidRPr="00D71779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="00B030FB">
              <w:rPr>
                <w:rFonts w:ascii="Verdana" w:hAnsi="Verdana"/>
                <w:lang w:val="hr-HR"/>
              </w:rPr>
              <w:t>Ivo Piantanida</w:t>
            </w:r>
            <w:r w:rsidR="0066168C">
              <w:rPr>
                <w:rFonts w:ascii="Verdana" w:hAnsi="Verdana"/>
                <w:lang w:val="hr-HR"/>
              </w:rPr>
              <w:t xml:space="preserve"> voditelj eksperimentalnog dijela</w:t>
            </w:r>
            <w:r w:rsidR="00B030FB">
              <w:rPr>
                <w:rFonts w:ascii="Verdana" w:hAnsi="Verdana"/>
                <w:lang w:val="hr-HR"/>
              </w:rPr>
              <w:t xml:space="preserve">, </w:t>
            </w:r>
            <w:r w:rsidR="0066168C">
              <w:rPr>
                <w:rFonts w:ascii="Verdana" w:hAnsi="Verdana"/>
                <w:lang w:val="hr-HR"/>
              </w:rPr>
              <w:t xml:space="preserve">glavni </w:t>
            </w:r>
            <w:r>
              <w:rPr>
                <w:rFonts w:ascii="Verdana" w:hAnsi="Verdana"/>
                <w:lang w:val="hr-HR"/>
              </w:rPr>
              <w:t xml:space="preserve">voditelj Projekta dr. M. Žinić, u suradnji s </w:t>
            </w:r>
            <w:r w:rsidRPr="00A92EDD">
              <w:rPr>
                <w:rFonts w:ascii="Verdana" w:hAnsi="Verdana"/>
                <w:lang w:val="hr-HR"/>
              </w:rPr>
              <w:t>Laboratorij</w:t>
            </w:r>
            <w:r>
              <w:rPr>
                <w:rFonts w:ascii="Verdana" w:hAnsi="Verdana"/>
                <w:lang w:val="hr-HR"/>
              </w:rPr>
              <w:t>em</w:t>
            </w:r>
            <w:r w:rsidRPr="00A92EDD">
              <w:rPr>
                <w:rFonts w:ascii="Verdana" w:hAnsi="Verdana"/>
                <w:lang w:val="hr-HR"/>
              </w:rPr>
              <w:t xml:space="preserve"> Prof. Dr. H.-J. Schneider, Saarland Universität</w:t>
            </w:r>
            <w:r>
              <w:rPr>
                <w:rFonts w:ascii="Verdana" w:hAnsi="Verdana"/>
                <w:lang w:val="hr-HR"/>
              </w:rPr>
              <w:t xml:space="preserve">, Njemačka, Naslov: </w:t>
            </w:r>
            <w:r w:rsidRPr="00D71779">
              <w:rPr>
                <w:rFonts w:ascii="Verdana" w:hAnsi="Verdana"/>
                <w:lang w:val="hr-HR"/>
              </w:rPr>
              <w:t>“Non-covalent interactions with aromatic compounds in natural and synthetic supramolecular</w:t>
            </w:r>
            <w:r>
              <w:rPr>
                <w:rFonts w:ascii="Verdana" w:hAnsi="Verdana"/>
                <w:lang w:val="hr-HR"/>
              </w:rPr>
              <w:t xml:space="preserve"> complexes” (DFG 436 KRO).</w:t>
            </w:r>
          </w:p>
          <w:p w14:paraId="25F9A74E" w14:textId="3B88BF71" w:rsidR="005B4E71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D71779">
              <w:rPr>
                <w:rFonts w:ascii="Verdana" w:hAnsi="Verdana"/>
                <w:b/>
                <w:lang w:val="hr-HR"/>
              </w:rPr>
              <w:t>1997 – 1999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="00B030FB">
              <w:rPr>
                <w:rFonts w:ascii="Verdana" w:hAnsi="Verdana"/>
                <w:lang w:val="hr-HR"/>
              </w:rPr>
              <w:t>Ivo Piantanida</w:t>
            </w:r>
            <w:r w:rsidR="0066168C">
              <w:rPr>
                <w:rFonts w:ascii="Verdana" w:hAnsi="Verdana"/>
                <w:lang w:val="hr-HR"/>
              </w:rPr>
              <w:t xml:space="preserve"> voditelj eksperimentalnog dijela, glavni voditelj </w:t>
            </w:r>
            <w:r>
              <w:rPr>
                <w:rFonts w:ascii="Verdana" w:hAnsi="Verdana"/>
                <w:lang w:val="hr-HR"/>
              </w:rPr>
              <w:t xml:space="preserve">Projekta dr. M. Žinić, u suradnji s </w:t>
            </w:r>
            <w:r w:rsidRPr="00A92EDD">
              <w:rPr>
                <w:rFonts w:ascii="Verdana" w:hAnsi="Verdana"/>
                <w:lang w:val="hr-HR"/>
              </w:rPr>
              <w:t>Laboratorij</w:t>
            </w:r>
            <w:r>
              <w:rPr>
                <w:rFonts w:ascii="Verdana" w:hAnsi="Verdana"/>
                <w:lang w:val="hr-HR"/>
              </w:rPr>
              <w:t>em</w:t>
            </w:r>
            <w:r w:rsidRPr="00A92EDD">
              <w:rPr>
                <w:rFonts w:ascii="Verdana" w:hAnsi="Verdana"/>
                <w:lang w:val="hr-HR"/>
              </w:rPr>
              <w:t xml:space="preserve"> Prof. Dr. H.-J. Schneider, Saarland Universität</w:t>
            </w:r>
            <w:r>
              <w:rPr>
                <w:rFonts w:ascii="Verdana" w:hAnsi="Verdana"/>
                <w:lang w:val="hr-HR"/>
              </w:rPr>
              <w:t xml:space="preserve">, Njemačka, Naslov: </w:t>
            </w:r>
            <w:r w:rsidRPr="00D71779">
              <w:rPr>
                <w:rFonts w:ascii="Verdana" w:hAnsi="Verdana"/>
                <w:lang w:val="hr-HR"/>
              </w:rPr>
              <w:t>“DNA Interactions with New Aromatic Compounds” (DLR-Bonn, KRO-004-96)</w:t>
            </w:r>
            <w:r>
              <w:rPr>
                <w:rFonts w:ascii="Verdana" w:hAnsi="Verdana"/>
                <w:lang w:val="hr-HR"/>
              </w:rPr>
              <w:t>.</w:t>
            </w:r>
          </w:p>
          <w:p w14:paraId="4E73176E" w14:textId="08253855" w:rsidR="005B4E71" w:rsidRDefault="007033AD" w:rsidP="007033A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1996 – 2002: </w:t>
            </w:r>
            <w:r w:rsidR="0066168C" w:rsidRPr="0066168C">
              <w:rPr>
                <w:rFonts w:ascii="Verdana" w:hAnsi="Verdana"/>
                <w:lang w:val="hr-HR"/>
              </w:rPr>
              <w:t>I. Piantanida</w:t>
            </w:r>
            <w:r w:rsidR="0066168C">
              <w:rPr>
                <w:rFonts w:ascii="Verdana" w:hAnsi="Verdana"/>
                <w:b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 xml:space="preserve">suradnik na </w:t>
            </w:r>
            <w:r>
              <w:rPr>
                <w:rFonts w:ascii="Verdana" w:hAnsi="Verdana"/>
                <w:lang w:val="hr-HR"/>
              </w:rPr>
              <w:t>Temi</w:t>
            </w:r>
            <w:r w:rsidRPr="002051C6">
              <w:rPr>
                <w:rFonts w:ascii="Verdana" w:hAnsi="Verdana"/>
                <w:lang w:val="hr-HR"/>
              </w:rPr>
              <w:t xml:space="preserve"> MZOŠ-a 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>Projektiranje i si</w:t>
            </w:r>
            <w:r>
              <w:rPr>
                <w:rFonts w:ascii="Verdana" w:hAnsi="Verdana"/>
                <w:lang w:val="hr-HR"/>
              </w:rPr>
              <w:t>nteza supramolekularnih sustava"</w:t>
            </w:r>
            <w:r w:rsidRPr="00D71779">
              <w:rPr>
                <w:rFonts w:ascii="Verdana" w:hAnsi="Verdana"/>
                <w:lang w:val="hr-HR"/>
              </w:rPr>
              <w:t xml:space="preserve"> (</w:t>
            </w:r>
            <w:r>
              <w:rPr>
                <w:rFonts w:ascii="Verdana" w:hAnsi="Verdana"/>
                <w:lang w:val="hr-HR"/>
              </w:rPr>
              <w:t xml:space="preserve">br. </w:t>
            </w:r>
            <w:r w:rsidRPr="00D71779">
              <w:rPr>
                <w:rFonts w:ascii="Verdana" w:hAnsi="Verdana"/>
                <w:lang w:val="hr-HR"/>
              </w:rPr>
              <w:t>00980703)</w:t>
            </w:r>
            <w:r>
              <w:rPr>
                <w:rFonts w:ascii="Verdana" w:hAnsi="Verdana"/>
                <w:lang w:val="hr-HR"/>
              </w:rPr>
              <w:t xml:space="preserve">, voditelj dr. </w:t>
            </w:r>
            <w:r w:rsidRPr="00D71779">
              <w:rPr>
                <w:rFonts w:ascii="Verdana" w:hAnsi="Verdana"/>
                <w:lang w:val="hr-HR"/>
              </w:rPr>
              <w:t>Mladen Žinić, In</w:t>
            </w:r>
            <w:r>
              <w:rPr>
                <w:rFonts w:ascii="Verdana" w:hAnsi="Verdana"/>
                <w:lang w:val="hr-HR"/>
              </w:rPr>
              <w:t>stitut Ruđer Bošković, Zagreb.</w:t>
            </w:r>
          </w:p>
          <w:p w14:paraId="082E4122" w14:textId="64849FFE" w:rsidR="000761FC" w:rsidRPr="00C45E7F" w:rsidRDefault="007033A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>199</w:t>
            </w:r>
            <w:r w:rsidR="009B39E7">
              <w:rPr>
                <w:rFonts w:ascii="Verdana" w:hAnsi="Verdana"/>
                <w:b/>
                <w:lang w:val="hr-HR"/>
              </w:rPr>
              <w:t>3</w:t>
            </w:r>
            <w:r>
              <w:rPr>
                <w:rFonts w:ascii="Verdana" w:hAnsi="Verdana"/>
                <w:b/>
                <w:lang w:val="hr-HR"/>
              </w:rPr>
              <w:t xml:space="preserve"> – 1996: </w:t>
            </w:r>
            <w:r w:rsidR="0066168C" w:rsidRPr="0066168C">
              <w:rPr>
                <w:rFonts w:ascii="Verdana" w:hAnsi="Verdana"/>
                <w:lang w:val="hr-HR"/>
              </w:rPr>
              <w:t>I. Piantanida</w:t>
            </w:r>
            <w:r w:rsidR="0066168C">
              <w:rPr>
                <w:rFonts w:ascii="Verdana" w:hAnsi="Verdana"/>
                <w:b/>
                <w:lang w:val="hr-HR"/>
              </w:rPr>
              <w:t xml:space="preserve"> </w:t>
            </w:r>
            <w:r w:rsidRPr="002051C6">
              <w:rPr>
                <w:rFonts w:ascii="Verdana" w:hAnsi="Verdana"/>
                <w:lang w:val="hr-HR"/>
              </w:rPr>
              <w:t xml:space="preserve">suradnik na </w:t>
            </w:r>
            <w:r>
              <w:rPr>
                <w:rFonts w:ascii="Verdana" w:hAnsi="Verdana"/>
                <w:lang w:val="hr-HR"/>
              </w:rPr>
              <w:t>Projektu</w:t>
            </w:r>
            <w:r w:rsidRPr="002051C6">
              <w:rPr>
                <w:rFonts w:ascii="Verdana" w:hAnsi="Verdana"/>
                <w:lang w:val="hr-HR"/>
              </w:rPr>
              <w:t xml:space="preserve"> MZOŠ-a 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>Analozi nukleotida, peptida i sintetski molekulski receptori</w:t>
            </w:r>
            <w:r>
              <w:rPr>
                <w:rFonts w:ascii="Verdana" w:hAnsi="Verdana"/>
                <w:lang w:val="hr-HR"/>
              </w:rPr>
              <w:t>"</w:t>
            </w:r>
            <w:r w:rsidRPr="00D71779">
              <w:rPr>
                <w:rFonts w:ascii="Verdana" w:hAnsi="Verdana"/>
                <w:lang w:val="hr-HR"/>
              </w:rPr>
              <w:t xml:space="preserve"> (</w:t>
            </w:r>
            <w:r>
              <w:rPr>
                <w:rFonts w:ascii="Verdana" w:hAnsi="Verdana"/>
                <w:lang w:val="hr-HR"/>
              </w:rPr>
              <w:t xml:space="preserve">br. </w:t>
            </w:r>
            <w:r w:rsidRPr="00D71779">
              <w:rPr>
                <w:rFonts w:ascii="Verdana" w:hAnsi="Verdana"/>
                <w:lang w:val="hr-HR"/>
              </w:rPr>
              <w:t>1-07-188</w:t>
            </w:r>
            <w:r>
              <w:rPr>
                <w:rFonts w:ascii="Verdana" w:hAnsi="Verdana"/>
                <w:lang w:val="hr-HR"/>
              </w:rPr>
              <w:t xml:space="preserve">), voditelj dr. </w:t>
            </w:r>
            <w:r w:rsidRPr="00D71779">
              <w:rPr>
                <w:rFonts w:ascii="Verdana" w:hAnsi="Verdana"/>
                <w:lang w:val="hr-HR"/>
              </w:rPr>
              <w:t>Mladen Žinić, In</w:t>
            </w:r>
            <w:r>
              <w:rPr>
                <w:rFonts w:ascii="Verdana" w:hAnsi="Verdana"/>
                <w:lang w:val="hr-HR"/>
              </w:rPr>
              <w:t>stitut Ruđer Bošković, Zagreb.</w:t>
            </w:r>
          </w:p>
        </w:tc>
      </w:tr>
      <w:tr w:rsidR="00F72004" w:rsidRPr="003F20DE" w14:paraId="709E27B4" w14:textId="77777777" w:rsidTr="00643606">
        <w:tc>
          <w:tcPr>
            <w:tcW w:w="10172" w:type="dxa"/>
            <w:shd w:val="clear" w:color="auto" w:fill="F3F3F3"/>
          </w:tcPr>
          <w:p w14:paraId="4A6FB349" w14:textId="77777777" w:rsidR="00F72004" w:rsidRPr="00A13F5F" w:rsidRDefault="00F72004" w:rsidP="00643606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nastavna djelatnost</w:t>
            </w:r>
          </w:p>
          <w:p w14:paraId="3A3DD196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 xml:space="preserve">(kronološki; preddiplomska,dodiplomska, diplomska, poslijediplomska  nastava ) </w:t>
            </w:r>
          </w:p>
        </w:tc>
      </w:tr>
      <w:tr w:rsidR="000761FC" w:rsidRPr="006B3FA0" w14:paraId="7444980B" w14:textId="77777777">
        <w:tc>
          <w:tcPr>
            <w:tcW w:w="10172" w:type="dxa"/>
            <w:shd w:val="clear" w:color="auto" w:fill="auto"/>
          </w:tcPr>
          <w:p w14:paraId="031914EE" w14:textId="2E71DE41" w:rsidR="000761FC" w:rsidRPr="00B67A1D" w:rsidRDefault="005B4E71" w:rsidP="00E9534A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bookmarkStart w:id="0" w:name="OLE_LINK3"/>
            <w:r>
              <w:rPr>
                <w:rFonts w:ascii="Verdana" w:hAnsi="Verdana"/>
                <w:lang w:val="hr-HR"/>
              </w:rPr>
              <w:t xml:space="preserve">- </w:t>
            </w:r>
            <w:r w:rsidRPr="000F1244">
              <w:rPr>
                <w:rFonts w:ascii="Verdana" w:hAnsi="Verdana"/>
                <w:b/>
                <w:lang w:val="hr-HR"/>
              </w:rPr>
              <w:t>20</w:t>
            </w:r>
            <w:r>
              <w:rPr>
                <w:rFonts w:ascii="Verdana" w:hAnsi="Verdana"/>
                <w:b/>
                <w:lang w:val="hr-HR"/>
              </w:rPr>
              <w:t>10</w:t>
            </w:r>
            <w:r w:rsidRPr="000F1244">
              <w:rPr>
                <w:rFonts w:ascii="Verdana" w:hAnsi="Verdana"/>
                <w:b/>
                <w:lang w:val="hr-HR"/>
              </w:rPr>
              <w:t xml:space="preserve"> </w:t>
            </w:r>
            <w:r>
              <w:rPr>
                <w:rFonts w:ascii="Verdana" w:hAnsi="Verdana"/>
                <w:b/>
                <w:lang w:val="hr-HR"/>
              </w:rPr>
              <w:t>– danas</w:t>
            </w:r>
            <w:r w:rsidRPr="000F1244">
              <w:rPr>
                <w:rFonts w:ascii="Verdana" w:hAnsi="Verdana"/>
                <w:b/>
                <w:lang w:val="hr-HR"/>
              </w:rPr>
              <w:t xml:space="preserve"> </w:t>
            </w:r>
            <w:r w:rsidR="009B70F8">
              <w:rPr>
                <w:rFonts w:ascii="Verdana" w:hAnsi="Verdana"/>
                <w:lang w:val="hr-HR"/>
              </w:rPr>
              <w:t>Redovni naslovni</w:t>
            </w:r>
            <w:r w:rsidRPr="006D3D23">
              <w:rPr>
                <w:rFonts w:ascii="Verdana" w:hAnsi="Verdana"/>
                <w:lang w:val="hr-HR"/>
              </w:rPr>
              <w:t xml:space="preserve"> profesor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 w:rsidRPr="000F1244">
              <w:rPr>
                <w:rFonts w:ascii="Verdana" w:hAnsi="Verdana"/>
                <w:lang w:val="hr-HR"/>
              </w:rPr>
              <w:t>doktorskog studija "</w:t>
            </w:r>
            <w:r>
              <w:rPr>
                <w:rFonts w:ascii="Verdana" w:hAnsi="Verdana"/>
                <w:lang w:val="hr-HR"/>
              </w:rPr>
              <w:t>Medicinska kemija</w:t>
            </w:r>
            <w:r w:rsidRPr="000F1244">
              <w:rPr>
                <w:rFonts w:ascii="Verdana" w:hAnsi="Verdana"/>
                <w:lang w:val="hr-HR"/>
              </w:rPr>
              <w:t>",</w:t>
            </w:r>
            <w:r>
              <w:rPr>
                <w:rFonts w:ascii="Verdana" w:hAnsi="Verdana"/>
                <w:lang w:val="hr-HR"/>
              </w:rPr>
              <w:t xml:space="preserve"> Sveučilišta u Rijeci, Instituta Ruđer Bošković i GSK, Zagreb te voditelj Modula 5 (</w:t>
            </w:r>
            <w:r w:rsidRPr="008519F0">
              <w:rPr>
                <w:rFonts w:ascii="Verdana" w:hAnsi="Verdana"/>
                <w:lang w:val="hr-HR"/>
              </w:rPr>
              <w:t>Odabrana poglavlja iz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8519F0">
              <w:rPr>
                <w:rFonts w:ascii="Verdana" w:hAnsi="Verdana"/>
                <w:lang w:val="hr-HR"/>
              </w:rPr>
              <w:t>bioorganske i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8519F0">
              <w:rPr>
                <w:rFonts w:ascii="Verdana" w:hAnsi="Verdana"/>
                <w:lang w:val="hr-HR"/>
              </w:rPr>
              <w:t>medicinske kemije</w:t>
            </w:r>
            <w:r>
              <w:rPr>
                <w:rFonts w:ascii="Verdana" w:hAnsi="Verdana"/>
                <w:lang w:val="hr-HR"/>
              </w:rPr>
              <w:t>) i voditelj kolegija „</w:t>
            </w:r>
            <w:r w:rsidRPr="00AC4368">
              <w:rPr>
                <w:rFonts w:ascii="Verdana" w:hAnsi="Verdana"/>
                <w:lang w:val="hr-HR"/>
              </w:rPr>
              <w:t>Mehanizmi djelovanja malih,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AC4368">
              <w:rPr>
                <w:rFonts w:ascii="Verdana" w:hAnsi="Verdana"/>
                <w:lang w:val="hr-HR"/>
              </w:rPr>
              <w:t>DNA/RNA aktivnih molekula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AC4368">
              <w:rPr>
                <w:rFonts w:ascii="Verdana" w:hAnsi="Verdana"/>
                <w:lang w:val="hr-HR"/>
              </w:rPr>
              <w:t>sa značajnom farmaceutskom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AC4368">
              <w:rPr>
                <w:rFonts w:ascii="Verdana" w:hAnsi="Verdana"/>
                <w:lang w:val="hr-HR"/>
              </w:rPr>
              <w:t>primjenom</w:t>
            </w:r>
            <w:r>
              <w:rPr>
                <w:rFonts w:ascii="Verdana" w:hAnsi="Verdana"/>
                <w:lang w:val="hr-HR"/>
              </w:rPr>
              <w:t>“.</w:t>
            </w:r>
            <w:bookmarkEnd w:id="0"/>
          </w:p>
        </w:tc>
      </w:tr>
      <w:tr w:rsidR="00227F3A" w:rsidRPr="006B3FA0" w14:paraId="71075FD2" w14:textId="77777777">
        <w:tc>
          <w:tcPr>
            <w:tcW w:w="10172" w:type="dxa"/>
            <w:shd w:val="clear" w:color="auto" w:fill="auto"/>
          </w:tcPr>
          <w:p w14:paraId="0689D6F0" w14:textId="04AA4159" w:rsidR="00227F3A" w:rsidRPr="000F1244" w:rsidRDefault="00B560C2" w:rsidP="000F1244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F1244">
              <w:rPr>
                <w:rFonts w:ascii="Verdana" w:hAnsi="Verdana"/>
                <w:lang w:val="hr-HR"/>
              </w:rPr>
              <w:t xml:space="preserve">- </w:t>
            </w:r>
            <w:r w:rsidRPr="000F1244">
              <w:rPr>
                <w:rFonts w:ascii="Verdana" w:hAnsi="Verdana"/>
                <w:b/>
                <w:lang w:val="hr-HR"/>
              </w:rPr>
              <w:t>200</w:t>
            </w:r>
            <w:r>
              <w:rPr>
                <w:rFonts w:ascii="Verdana" w:hAnsi="Verdana"/>
                <w:b/>
                <w:lang w:val="hr-HR"/>
              </w:rPr>
              <w:t>5</w:t>
            </w:r>
            <w:r w:rsidRPr="000F1244">
              <w:rPr>
                <w:rFonts w:ascii="Verdana" w:hAnsi="Verdana"/>
                <w:b/>
                <w:lang w:val="hr-HR"/>
              </w:rPr>
              <w:t xml:space="preserve"> - danas </w:t>
            </w:r>
            <w:r>
              <w:rPr>
                <w:rFonts w:ascii="Verdana" w:hAnsi="Verdana"/>
                <w:lang w:val="hr-HR"/>
              </w:rPr>
              <w:t>Voditelj kolegija</w:t>
            </w:r>
            <w:r w:rsidRPr="000F1244">
              <w:rPr>
                <w:rFonts w:ascii="Verdana" w:hAnsi="Verdana"/>
                <w:lang w:val="hr-HR"/>
              </w:rPr>
              <w:t xml:space="preserve"> </w:t>
            </w:r>
            <w:r>
              <w:rPr>
                <w:rFonts w:ascii="Verdana" w:hAnsi="Verdana"/>
                <w:lang w:val="hr-HR"/>
              </w:rPr>
              <w:t>„</w:t>
            </w:r>
            <w:r w:rsidRPr="000F1244">
              <w:rPr>
                <w:rFonts w:ascii="Verdana" w:hAnsi="Verdana"/>
                <w:lang w:val="hr-HR"/>
              </w:rPr>
              <w:t xml:space="preserve">Biološke, kemijske i biofizikalne interakcije malih molekula s </w:t>
            </w:r>
            <w:r w:rsidRPr="000F1244">
              <w:rPr>
                <w:rFonts w:ascii="Verdana" w:hAnsi="Verdana"/>
                <w:lang w:val="hr-HR"/>
              </w:rPr>
              <w:lastRenderedPageBreak/>
              <w:t>nukleinskim kiselinama</w:t>
            </w:r>
            <w:r>
              <w:rPr>
                <w:rFonts w:ascii="Verdana" w:hAnsi="Verdana"/>
                <w:lang w:val="hr-HR"/>
              </w:rPr>
              <w:t>“ (do 2010. nositelj</w:t>
            </w:r>
            <w:r w:rsidRPr="000F1244">
              <w:rPr>
                <w:rFonts w:ascii="Verdana" w:hAnsi="Verdana"/>
                <w:lang w:val="hr-HR"/>
              </w:rPr>
              <w:t xml:space="preserve"> prof. dr. Mladen Žinić</w:t>
            </w:r>
            <w:r>
              <w:rPr>
                <w:rFonts w:ascii="Verdana" w:hAnsi="Verdana"/>
                <w:lang w:val="hr-HR"/>
              </w:rPr>
              <w:t>, dalje nositelj Ivo Piantanida</w:t>
            </w:r>
            <w:r w:rsidRPr="000F1244">
              <w:rPr>
                <w:rFonts w:ascii="Verdana" w:hAnsi="Verdana"/>
                <w:lang w:val="hr-HR"/>
              </w:rPr>
              <w:t>)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0F1244">
              <w:rPr>
                <w:rFonts w:ascii="Verdana" w:hAnsi="Verdana"/>
                <w:lang w:val="hr-HR"/>
              </w:rPr>
              <w:t>doktorskog studija "Biomol</w:t>
            </w:r>
            <w:r>
              <w:rPr>
                <w:rFonts w:ascii="Verdana" w:hAnsi="Verdana"/>
                <w:lang w:val="hr-HR"/>
              </w:rPr>
              <w:t>ekularne</w:t>
            </w:r>
            <w:r w:rsidRPr="000F1244">
              <w:rPr>
                <w:rFonts w:ascii="Verdana" w:hAnsi="Verdana"/>
                <w:lang w:val="hr-HR"/>
              </w:rPr>
              <w:t xml:space="preserve"> znanosti"</w:t>
            </w:r>
            <w:r>
              <w:rPr>
                <w:rFonts w:ascii="Verdana" w:hAnsi="Verdana"/>
                <w:lang w:val="hr-HR"/>
              </w:rPr>
              <w:t xml:space="preserve"> Sveučilišta u Osijeku, Instituta Ruđer Bošković i </w:t>
            </w:r>
            <w:r w:rsidRPr="00C34C9E">
              <w:rPr>
                <w:rFonts w:ascii="Verdana" w:hAnsi="Verdana"/>
                <w:lang w:val="hr-HR"/>
              </w:rPr>
              <w:t>Sveučilišta u</w:t>
            </w:r>
            <w:r>
              <w:rPr>
                <w:rFonts w:ascii="Verdana" w:hAnsi="Verdana"/>
                <w:lang w:val="hr-HR"/>
              </w:rPr>
              <w:t xml:space="preserve"> Dubrovniku</w:t>
            </w:r>
            <w:r>
              <w:rPr>
                <w:rFonts w:ascii="Verdana" w:hAnsi="Verdana"/>
                <w:lang w:val="hr-HR"/>
              </w:rPr>
              <w:t>.</w:t>
            </w:r>
          </w:p>
        </w:tc>
      </w:tr>
    </w:tbl>
    <w:p w14:paraId="42F3E2B1" w14:textId="77777777" w:rsidR="006D7408" w:rsidRPr="00B67A1D" w:rsidRDefault="006D7408">
      <w:pPr>
        <w:rPr>
          <w:rFonts w:ascii="Verdana" w:hAnsi="Verdana"/>
          <w:lang w:val="hr-HR"/>
        </w:rPr>
      </w:pP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F72004" w:rsidRPr="006B3FA0" w14:paraId="2E99E1F2" w14:textId="77777777" w:rsidTr="00643606">
        <w:trPr>
          <w:trHeight w:val="529"/>
        </w:trPr>
        <w:tc>
          <w:tcPr>
            <w:tcW w:w="10172" w:type="dxa"/>
            <w:shd w:val="clear" w:color="auto" w:fill="F3F3F3"/>
          </w:tcPr>
          <w:p w14:paraId="214C6D41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mentorstvo obranjenih doktorskih diseratcija i magistarskih radova</w:t>
            </w:r>
          </w:p>
          <w:p w14:paraId="0C081EFF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 xml:space="preserve">i podizanje znanstvenoga pomlatka </w:t>
            </w: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br/>
            </w: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(</w:t>
            </w: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>kronološki</w:t>
            </w: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)</w:t>
            </w:r>
          </w:p>
        </w:tc>
      </w:tr>
      <w:tr w:rsidR="000761FC" w:rsidRPr="006B3FA0" w14:paraId="77BBF555" w14:textId="77777777">
        <w:tc>
          <w:tcPr>
            <w:tcW w:w="10172" w:type="dxa"/>
            <w:shd w:val="clear" w:color="auto" w:fill="auto"/>
          </w:tcPr>
          <w:p w14:paraId="49D47C93" w14:textId="6E31EB3B" w:rsidR="000761FC" w:rsidRPr="00B67A1D" w:rsidRDefault="00643606" w:rsidP="00A535D4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M</w:t>
            </w:r>
            <w:r w:rsidR="009C6E31">
              <w:rPr>
                <w:rFonts w:ascii="Verdana" w:hAnsi="Verdana"/>
                <w:lang w:val="hr-HR"/>
              </w:rPr>
              <w:t>entor</w:t>
            </w:r>
            <w:r w:rsidR="00B374A5">
              <w:rPr>
                <w:rFonts w:ascii="Verdana" w:hAnsi="Verdana"/>
                <w:lang w:val="hr-HR"/>
              </w:rPr>
              <w:t xml:space="preserve"> ili neposredni voditelj</w:t>
            </w:r>
            <w:r w:rsidR="009C6E31" w:rsidRPr="009C6E31">
              <w:rPr>
                <w:rFonts w:ascii="Verdana" w:hAnsi="Verdana"/>
                <w:lang w:val="hr-HR"/>
              </w:rPr>
              <w:t xml:space="preserve"> izrade </w:t>
            </w:r>
            <w:r w:rsidR="005E7C24">
              <w:rPr>
                <w:rFonts w:ascii="Verdana" w:hAnsi="Verdana"/>
                <w:lang w:val="hr-HR"/>
              </w:rPr>
              <w:t>devet</w:t>
            </w:r>
            <w:r w:rsidR="009C6E31" w:rsidRPr="009C6E31">
              <w:rPr>
                <w:rFonts w:ascii="Verdana" w:hAnsi="Verdana"/>
                <w:lang w:val="hr-HR"/>
              </w:rPr>
              <w:t xml:space="preserve"> diplomsk</w:t>
            </w:r>
            <w:r w:rsidR="009C6E31">
              <w:rPr>
                <w:rFonts w:ascii="Verdana" w:hAnsi="Verdana"/>
                <w:lang w:val="hr-HR"/>
              </w:rPr>
              <w:t>ih</w:t>
            </w:r>
            <w:r w:rsidR="009C6E31" w:rsidRPr="009C6E31">
              <w:rPr>
                <w:rFonts w:ascii="Verdana" w:hAnsi="Verdana"/>
                <w:lang w:val="hr-HR"/>
              </w:rPr>
              <w:t xml:space="preserve"> rad</w:t>
            </w:r>
            <w:r w:rsidR="009C6E31">
              <w:rPr>
                <w:rFonts w:ascii="Verdana" w:hAnsi="Verdana"/>
                <w:lang w:val="hr-HR"/>
              </w:rPr>
              <w:t>ov</w:t>
            </w:r>
            <w:r w:rsidR="009C6E31" w:rsidRPr="009C6E31">
              <w:rPr>
                <w:rFonts w:ascii="Verdana" w:hAnsi="Verdana"/>
                <w:lang w:val="hr-HR"/>
              </w:rPr>
              <w:t>a (Goran Malojčić, PMF, 2003., Andrea Rožman, PMF, 2007, Lozika Mašić, PMF 2007</w:t>
            </w:r>
            <w:r w:rsidR="009C6E31">
              <w:rPr>
                <w:rFonts w:ascii="Verdana" w:hAnsi="Verdana"/>
                <w:lang w:val="hr-HR"/>
              </w:rPr>
              <w:t xml:space="preserve">, Marija Zbačnik, </w:t>
            </w:r>
            <w:r w:rsidR="009C6E31" w:rsidRPr="009C6E31">
              <w:rPr>
                <w:rFonts w:ascii="Verdana" w:hAnsi="Verdana"/>
                <w:lang w:val="hr-HR"/>
              </w:rPr>
              <w:t>PMF 200</w:t>
            </w:r>
            <w:r w:rsidR="009C6E31">
              <w:rPr>
                <w:rFonts w:ascii="Verdana" w:hAnsi="Verdana"/>
                <w:lang w:val="hr-HR"/>
              </w:rPr>
              <w:t xml:space="preserve">8, </w:t>
            </w:r>
            <w:r w:rsidR="009C6E31" w:rsidRPr="009C6E31">
              <w:rPr>
                <w:rFonts w:ascii="Verdana" w:hAnsi="Verdana"/>
                <w:lang w:val="hr-HR"/>
              </w:rPr>
              <w:t>Martina Matoničkin</w:t>
            </w:r>
            <w:r w:rsidR="009C6E31">
              <w:rPr>
                <w:rFonts w:ascii="Verdana" w:hAnsi="Verdana"/>
                <w:lang w:val="hr-HR"/>
              </w:rPr>
              <w:t xml:space="preserve">, </w:t>
            </w:r>
            <w:r w:rsidR="009C6E31" w:rsidRPr="009C6E31">
              <w:rPr>
                <w:rFonts w:ascii="Verdana" w:hAnsi="Verdana"/>
                <w:lang w:val="hr-HR"/>
              </w:rPr>
              <w:t>PMF 200</w:t>
            </w:r>
            <w:r w:rsidR="009C6E31">
              <w:rPr>
                <w:rFonts w:ascii="Verdana" w:hAnsi="Verdana"/>
                <w:lang w:val="hr-HR"/>
              </w:rPr>
              <w:t xml:space="preserve">8, Ana Kodžoman, </w:t>
            </w:r>
            <w:r w:rsidR="009C6E31" w:rsidRPr="009C6E31">
              <w:rPr>
                <w:rFonts w:ascii="Verdana" w:hAnsi="Verdana"/>
                <w:lang w:val="hr-HR"/>
              </w:rPr>
              <w:t>PMF 200</w:t>
            </w:r>
            <w:r w:rsidR="009C6E31">
              <w:rPr>
                <w:rFonts w:ascii="Verdana" w:hAnsi="Verdana"/>
                <w:lang w:val="hr-HR"/>
              </w:rPr>
              <w:t>9</w:t>
            </w:r>
            <w:r w:rsidR="006D3D23">
              <w:rPr>
                <w:rFonts w:ascii="Verdana" w:hAnsi="Verdana"/>
                <w:lang w:val="hr-HR"/>
              </w:rPr>
              <w:t xml:space="preserve">, Domagoj Baretić </w:t>
            </w:r>
            <w:r w:rsidR="004D0769">
              <w:rPr>
                <w:rFonts w:ascii="Verdana" w:hAnsi="Verdana"/>
                <w:lang w:val="hr-HR"/>
              </w:rPr>
              <w:t xml:space="preserve">PMF </w:t>
            </w:r>
            <w:r w:rsidR="006D3D23">
              <w:rPr>
                <w:rFonts w:ascii="Verdana" w:hAnsi="Verdana"/>
                <w:lang w:val="hr-HR"/>
              </w:rPr>
              <w:t>2010</w:t>
            </w:r>
            <w:r w:rsidR="005E7C24">
              <w:rPr>
                <w:rFonts w:ascii="Verdana" w:hAnsi="Verdana"/>
                <w:lang w:val="hr-HR"/>
              </w:rPr>
              <w:t>, Marta Koščak, PMF, 2019, Marko Badovinac, PMF, 2019</w:t>
            </w:r>
            <w:r w:rsidR="009C6E31" w:rsidRPr="009C6E31">
              <w:rPr>
                <w:rFonts w:ascii="Verdana" w:hAnsi="Verdana"/>
                <w:lang w:val="hr-HR"/>
              </w:rPr>
              <w:t xml:space="preserve">), jednog magistarskog rada (Lidija-Marija Tumir, PMF, srpanj 2000) i </w:t>
            </w:r>
            <w:r w:rsidR="005E7C24">
              <w:rPr>
                <w:rFonts w:ascii="Verdana" w:hAnsi="Verdana"/>
                <w:lang w:val="hr-HR"/>
              </w:rPr>
              <w:t>šest</w:t>
            </w:r>
            <w:r w:rsidR="009C6E31" w:rsidRPr="009C6E31">
              <w:rPr>
                <w:rFonts w:ascii="Verdana" w:hAnsi="Verdana"/>
                <w:lang w:val="hr-HR"/>
              </w:rPr>
              <w:t xml:space="preserve"> doktorsk</w:t>
            </w:r>
            <w:r w:rsidR="005E7C24">
              <w:rPr>
                <w:rFonts w:ascii="Verdana" w:hAnsi="Verdana"/>
                <w:lang w:val="hr-HR"/>
              </w:rPr>
              <w:t>ih</w:t>
            </w:r>
            <w:r w:rsidR="009C6E31" w:rsidRPr="009C6E31">
              <w:rPr>
                <w:rFonts w:ascii="Verdana" w:hAnsi="Verdana"/>
                <w:lang w:val="hr-HR"/>
              </w:rPr>
              <w:t xml:space="preserve"> disertacij</w:t>
            </w:r>
            <w:r w:rsidR="005E7C24">
              <w:rPr>
                <w:rFonts w:ascii="Verdana" w:hAnsi="Verdana"/>
                <w:lang w:val="hr-HR"/>
              </w:rPr>
              <w:t>a</w:t>
            </w:r>
            <w:r w:rsidR="009C6E31" w:rsidRPr="009C6E31">
              <w:rPr>
                <w:rFonts w:ascii="Verdana" w:hAnsi="Verdana"/>
                <w:lang w:val="hr-HR"/>
              </w:rPr>
              <w:t xml:space="preserve"> (Iva Juranović Cindrić, </w:t>
            </w:r>
            <w:r w:rsidR="00B96BA4">
              <w:rPr>
                <w:rFonts w:ascii="Verdana" w:hAnsi="Verdana"/>
                <w:lang w:val="hr-HR"/>
              </w:rPr>
              <w:t>PMF</w:t>
            </w:r>
            <w:r w:rsidR="009C6E31" w:rsidRPr="009C6E31">
              <w:rPr>
                <w:rFonts w:ascii="Verdana" w:hAnsi="Verdana"/>
                <w:lang w:val="hr-HR"/>
              </w:rPr>
              <w:t>, 2003., Lidija-Marija Tumir, PMF, 2006</w:t>
            </w:r>
            <w:r w:rsidR="006D3D23">
              <w:rPr>
                <w:rFonts w:ascii="Verdana" w:hAnsi="Verdana"/>
                <w:lang w:val="hr-HR"/>
              </w:rPr>
              <w:t>, Marijana Radić Stojković</w:t>
            </w:r>
            <w:r w:rsidR="00B96BA4">
              <w:rPr>
                <w:rFonts w:ascii="Verdana" w:hAnsi="Verdana"/>
                <w:lang w:val="hr-HR"/>
              </w:rPr>
              <w:t>, PMF,</w:t>
            </w:r>
            <w:r w:rsidR="006D3D23">
              <w:rPr>
                <w:rFonts w:ascii="Verdana" w:hAnsi="Verdana"/>
                <w:lang w:val="hr-HR"/>
              </w:rPr>
              <w:t xml:space="preserve"> 2009</w:t>
            </w:r>
            <w:r w:rsidR="003F20DE">
              <w:rPr>
                <w:rFonts w:ascii="Verdana" w:hAnsi="Verdana"/>
                <w:lang w:val="hr-HR"/>
              </w:rPr>
              <w:t>; Tamara Šmidlehner, Odjel za biotehnologiju, Sveučilište u Rijeci, 2018</w:t>
            </w:r>
            <w:r w:rsidR="005E7C24">
              <w:rPr>
                <w:rFonts w:ascii="Verdana" w:hAnsi="Verdana"/>
                <w:lang w:val="hr-HR"/>
              </w:rPr>
              <w:t>, Andrea Rožman,</w:t>
            </w:r>
            <w:r w:rsidR="005E7C24" w:rsidRPr="009C6E31">
              <w:rPr>
                <w:rFonts w:ascii="Verdana" w:hAnsi="Verdana"/>
                <w:lang w:val="hr-HR"/>
              </w:rPr>
              <w:t xml:space="preserve"> PMF, 20</w:t>
            </w:r>
            <w:r w:rsidR="005E7C24">
              <w:rPr>
                <w:rFonts w:ascii="Verdana" w:hAnsi="Verdana"/>
                <w:lang w:val="hr-HR"/>
              </w:rPr>
              <w:t>18, Mirsada Ćehić,</w:t>
            </w:r>
            <w:r w:rsidR="005E7C24" w:rsidRPr="009C6E31">
              <w:rPr>
                <w:rFonts w:ascii="Verdana" w:hAnsi="Verdana"/>
                <w:lang w:val="hr-HR"/>
              </w:rPr>
              <w:t xml:space="preserve"> PMF, 20</w:t>
            </w:r>
            <w:r w:rsidR="005E7C24">
              <w:rPr>
                <w:rFonts w:ascii="Verdana" w:hAnsi="Verdana"/>
                <w:lang w:val="hr-HR"/>
              </w:rPr>
              <w:t>19</w:t>
            </w:r>
            <w:r w:rsidR="00730359">
              <w:rPr>
                <w:rFonts w:ascii="Verdana" w:hAnsi="Verdana"/>
                <w:lang w:val="hr-HR"/>
              </w:rPr>
              <w:t>, Iva Orehovec, 2021.</w:t>
            </w:r>
            <w:r w:rsidR="009C6E31" w:rsidRPr="009C6E31">
              <w:rPr>
                <w:rFonts w:ascii="Verdana" w:hAnsi="Verdana"/>
                <w:lang w:val="hr-HR"/>
              </w:rPr>
              <w:t xml:space="preserve">). </w:t>
            </w:r>
            <w:r w:rsidR="003F20DE">
              <w:rPr>
                <w:rFonts w:ascii="Verdana" w:hAnsi="Verdana"/>
                <w:lang w:val="hr-HR"/>
              </w:rPr>
              <w:t>T</w:t>
            </w:r>
            <w:r w:rsidR="003F20DE" w:rsidRPr="009F7981">
              <w:rPr>
                <w:rFonts w:ascii="Verdana" w:hAnsi="Verdana"/>
                <w:lang w:val="hr-HR"/>
              </w:rPr>
              <w:t xml:space="preserve">renutačno mentor izrade </w:t>
            </w:r>
            <w:r w:rsidR="00730359">
              <w:rPr>
                <w:rFonts w:ascii="Verdana" w:hAnsi="Verdana"/>
                <w:lang w:val="hr-HR"/>
              </w:rPr>
              <w:t>2</w:t>
            </w:r>
            <w:r w:rsidR="003F20DE">
              <w:rPr>
                <w:rFonts w:ascii="Verdana" w:hAnsi="Verdana"/>
                <w:lang w:val="hr-HR"/>
              </w:rPr>
              <w:t xml:space="preserve"> </w:t>
            </w:r>
            <w:r w:rsidR="003F20DE" w:rsidRPr="009F7981">
              <w:rPr>
                <w:rFonts w:ascii="Verdana" w:hAnsi="Verdana"/>
                <w:lang w:val="hr-HR"/>
              </w:rPr>
              <w:t>doktorsk</w:t>
            </w:r>
            <w:r w:rsidR="003F20DE">
              <w:rPr>
                <w:rFonts w:ascii="Verdana" w:hAnsi="Verdana"/>
                <w:lang w:val="hr-HR"/>
              </w:rPr>
              <w:t>e</w:t>
            </w:r>
            <w:r w:rsidR="003F20DE" w:rsidRPr="009F7981">
              <w:rPr>
                <w:rFonts w:ascii="Verdana" w:hAnsi="Verdana"/>
                <w:lang w:val="hr-HR"/>
              </w:rPr>
              <w:t xml:space="preserve"> disertacij</w:t>
            </w:r>
            <w:r w:rsidR="003F20DE">
              <w:rPr>
                <w:rFonts w:ascii="Verdana" w:hAnsi="Verdana"/>
                <w:lang w:val="hr-HR"/>
              </w:rPr>
              <w:t>e</w:t>
            </w:r>
            <w:r w:rsidR="003F20DE" w:rsidRPr="009F7981">
              <w:rPr>
                <w:rFonts w:ascii="Verdana" w:hAnsi="Verdana"/>
                <w:lang w:val="hr-HR"/>
              </w:rPr>
              <w:t>.</w:t>
            </w:r>
            <w:r w:rsidR="003F20DE">
              <w:rPr>
                <w:rFonts w:ascii="Verdana" w:hAnsi="Verdana"/>
                <w:lang w:val="hr-HR"/>
              </w:rPr>
              <w:t xml:space="preserve"> </w:t>
            </w:r>
          </w:p>
        </w:tc>
      </w:tr>
      <w:tr w:rsidR="00F72004" w:rsidRPr="006B3FA0" w14:paraId="5482E374" w14:textId="77777777" w:rsidTr="00643606">
        <w:tc>
          <w:tcPr>
            <w:tcW w:w="10172" w:type="dxa"/>
            <w:shd w:val="clear" w:color="auto" w:fill="F3F3F3"/>
          </w:tcPr>
          <w:p w14:paraId="00BFA73B" w14:textId="77777777" w:rsidR="00F72004" w:rsidRPr="00A13F5F" w:rsidRDefault="00F72004" w:rsidP="00643606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gostovanje na stranim znanstvenim ustanovama</w:t>
            </w:r>
          </w:p>
          <w:p w14:paraId="537F44E5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(</w:t>
            </w: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>kronološki; boravci duži od 3 mjeseca</w:t>
            </w: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)</w:t>
            </w:r>
            <w:r w:rsidRPr="00A13F5F">
              <w:rPr>
                <w:rFonts w:ascii="Verdana" w:hAnsi="Verdana"/>
                <w:color w:val="A50021"/>
                <w:lang w:val="hr-HR"/>
              </w:rPr>
              <w:t xml:space="preserve"> </w:t>
            </w:r>
          </w:p>
        </w:tc>
      </w:tr>
      <w:tr w:rsidR="000761FC" w:rsidRPr="006B3FA0" w14:paraId="4A28C5EB" w14:textId="77777777">
        <w:tc>
          <w:tcPr>
            <w:tcW w:w="10172" w:type="dxa"/>
            <w:shd w:val="clear" w:color="auto" w:fill="auto"/>
          </w:tcPr>
          <w:p w14:paraId="3C5CAB6A" w14:textId="77777777" w:rsidR="000761FC" w:rsidRPr="00B67A1D" w:rsidRDefault="00086394" w:rsidP="009F39C5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934165">
              <w:rPr>
                <w:rFonts w:ascii="Verdana" w:hAnsi="Verdana"/>
                <w:b/>
                <w:lang w:val="hr-HR"/>
              </w:rPr>
              <w:t>1997-2001</w:t>
            </w:r>
            <w:r w:rsidRPr="00086394">
              <w:rPr>
                <w:rFonts w:ascii="Verdana" w:hAnsi="Verdana"/>
                <w:lang w:val="hr-HR"/>
              </w:rPr>
              <w:t>, višestruki kraći boravci, ukupno  1 godina</w:t>
            </w:r>
            <w:r>
              <w:rPr>
                <w:rFonts w:ascii="Verdana" w:hAnsi="Verdana"/>
                <w:lang w:val="hr-HR"/>
              </w:rPr>
              <w:t xml:space="preserve">, </w:t>
            </w:r>
            <w:r w:rsidRPr="00086394">
              <w:rPr>
                <w:rFonts w:ascii="Verdana" w:hAnsi="Verdana"/>
                <w:lang w:val="hr-HR"/>
              </w:rPr>
              <w:t>Laboratorij Prof. Dr. H.-J. Schneider, Saarland Universität</w:t>
            </w:r>
            <w:r>
              <w:rPr>
                <w:rFonts w:ascii="Verdana" w:hAnsi="Verdana"/>
                <w:lang w:val="hr-HR"/>
              </w:rPr>
              <w:t xml:space="preserve">, </w:t>
            </w:r>
            <w:r w:rsidRPr="00086394">
              <w:rPr>
                <w:rFonts w:ascii="Verdana" w:hAnsi="Verdana"/>
                <w:lang w:val="hr-HR"/>
              </w:rPr>
              <w:t xml:space="preserve">Saarbrücken, </w:t>
            </w:r>
            <w:r w:rsidR="009F39C5">
              <w:rPr>
                <w:rFonts w:ascii="Verdana" w:hAnsi="Verdana"/>
                <w:lang w:val="hr-HR"/>
              </w:rPr>
              <w:t>Njemačka.</w:t>
            </w:r>
          </w:p>
        </w:tc>
      </w:tr>
    </w:tbl>
    <w:p w14:paraId="193D9BFE" w14:textId="4C7FA7AE" w:rsidR="00C36BCF" w:rsidRDefault="00934165">
      <w:pPr>
        <w:pStyle w:val="Aaoeeu"/>
        <w:widowControl/>
        <w:rPr>
          <w:rFonts w:ascii="Verdana" w:hAnsi="Verdana"/>
          <w:lang w:val="hr-HR"/>
        </w:rPr>
      </w:pPr>
      <w:r w:rsidRPr="00934165">
        <w:rPr>
          <w:rFonts w:ascii="Verdana" w:hAnsi="Verdana"/>
          <w:b/>
          <w:lang w:val="hr-HR"/>
        </w:rPr>
        <w:t>2010</w:t>
      </w:r>
      <w:r w:rsidRPr="00934165">
        <w:rPr>
          <w:rFonts w:ascii="Verdana" w:hAnsi="Verdana"/>
          <w:lang w:val="hr-HR"/>
        </w:rPr>
        <w:t xml:space="preserve">, May: </w:t>
      </w:r>
      <w:r w:rsidRPr="00934165">
        <w:rPr>
          <w:rFonts w:ascii="Verdana" w:hAnsi="Verdana"/>
          <w:lang w:val="hr-HR"/>
        </w:rPr>
        <w:tab/>
      </w:r>
      <w:r>
        <w:rPr>
          <w:rFonts w:ascii="Verdana" w:hAnsi="Verdana"/>
          <w:lang w:val="hr-HR"/>
        </w:rPr>
        <w:t xml:space="preserve">Gost-predavač na </w:t>
      </w:r>
      <w:r w:rsidRPr="00934165">
        <w:rPr>
          <w:rFonts w:ascii="Verdana" w:hAnsi="Verdana"/>
          <w:lang w:val="hr-HR"/>
        </w:rPr>
        <w:t xml:space="preserve">Faculty of Chemistry, University of Sofia, </w:t>
      </w:r>
      <w:r w:rsidR="001764A1">
        <w:rPr>
          <w:rFonts w:ascii="Verdana" w:hAnsi="Verdana"/>
          <w:lang w:val="hr-HR"/>
        </w:rPr>
        <w:t>Bugarska</w:t>
      </w:r>
      <w:r w:rsidRPr="00934165">
        <w:rPr>
          <w:rFonts w:ascii="Verdana" w:hAnsi="Verdana"/>
          <w:lang w:val="hr-HR"/>
        </w:rPr>
        <w:t xml:space="preserve">, </w:t>
      </w:r>
      <w:r>
        <w:rPr>
          <w:rFonts w:ascii="Verdana" w:hAnsi="Verdana"/>
          <w:lang w:val="hr-HR"/>
        </w:rPr>
        <w:t>boravak pokriven projektom</w:t>
      </w:r>
      <w:r w:rsidRPr="00934165">
        <w:rPr>
          <w:rFonts w:ascii="Verdana" w:hAnsi="Verdana"/>
          <w:lang w:val="hr-HR"/>
        </w:rPr>
        <w:t xml:space="preserve"> „Union“ DO 02-82/2008.</w:t>
      </w:r>
    </w:p>
    <w:p w14:paraId="58508AC9" w14:textId="41DD0102" w:rsidR="00A535D4" w:rsidRDefault="00A535D4">
      <w:pPr>
        <w:pStyle w:val="Aaoeeu"/>
        <w:widowControl/>
        <w:rPr>
          <w:rFonts w:ascii="Verdana" w:hAnsi="Verdana"/>
          <w:lang w:val="hr-HR"/>
        </w:rPr>
      </w:pPr>
      <w:r w:rsidRPr="00A535D4">
        <w:rPr>
          <w:rFonts w:ascii="Verdana" w:hAnsi="Verdana"/>
          <w:b/>
          <w:lang w:val="hr-HR"/>
        </w:rPr>
        <w:t>2019</w:t>
      </w:r>
      <w:r>
        <w:rPr>
          <w:rFonts w:ascii="Verdana" w:hAnsi="Verdana"/>
          <w:lang w:val="hr-HR"/>
        </w:rPr>
        <w:t>, listopad: g</w:t>
      </w:r>
      <w:r w:rsidRPr="00A535D4">
        <w:rPr>
          <w:rFonts w:ascii="Verdana" w:hAnsi="Verdana"/>
          <w:lang w:val="hr-HR"/>
        </w:rPr>
        <w:t>ostujući znanstvenik po pozivu Sveučilišta u Perugi</w:t>
      </w:r>
      <w:r>
        <w:rPr>
          <w:rFonts w:ascii="Verdana" w:hAnsi="Verdana"/>
          <w:lang w:val="hr-HR"/>
        </w:rPr>
        <w:t>, Italija.</w:t>
      </w: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F72004" w:rsidRPr="00A13F5F" w14:paraId="23DF95FA" w14:textId="77777777" w:rsidTr="00643606">
        <w:tc>
          <w:tcPr>
            <w:tcW w:w="10172" w:type="dxa"/>
            <w:shd w:val="clear" w:color="auto" w:fill="F3F3F3"/>
          </w:tcPr>
          <w:p w14:paraId="6B962E05" w14:textId="77777777" w:rsidR="00F72004" w:rsidRPr="00A13F5F" w:rsidRDefault="00F72004" w:rsidP="00643606">
            <w:pPr>
              <w:pStyle w:val="Aaoeeu"/>
              <w:widowControl/>
              <w:spacing w:before="20" w:after="20"/>
              <w:ind w:right="33"/>
              <w:jc w:val="right"/>
              <w:rPr>
                <w:rFonts w:ascii="Verdana" w:hAnsi="Verdana"/>
                <w:b/>
                <w:smallCaps/>
                <w:color w:val="A50021"/>
                <w:lang w:val="hr-HR"/>
              </w:rPr>
            </w:pPr>
            <w:r w:rsidRPr="00A13F5F">
              <w:rPr>
                <w:rFonts w:ascii="Verdana" w:hAnsi="Verdana"/>
                <w:b/>
                <w:smallCaps/>
                <w:color w:val="A50021"/>
                <w:lang w:val="hr-HR"/>
              </w:rPr>
              <w:t>nagrade i priznanja</w:t>
            </w:r>
          </w:p>
          <w:p w14:paraId="7B707258" w14:textId="77777777" w:rsidR="00F72004" w:rsidRPr="00A13F5F" w:rsidRDefault="00F72004" w:rsidP="00643606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A50021"/>
                <w:lang w:val="hr-HR"/>
              </w:rPr>
            </w:pP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(</w:t>
            </w:r>
            <w:r w:rsidRPr="00A13F5F">
              <w:rPr>
                <w:rFonts w:ascii="Verdana" w:hAnsi="Verdana"/>
                <w:smallCaps/>
                <w:color w:val="A50021"/>
                <w:sz w:val="16"/>
                <w:szCs w:val="16"/>
                <w:lang w:val="hr-HR"/>
              </w:rPr>
              <w:t>kronološki</w:t>
            </w:r>
            <w:r w:rsidRPr="00A13F5F">
              <w:rPr>
                <w:rFonts w:ascii="Verdana" w:hAnsi="Verdana"/>
                <w:smallCaps/>
                <w:color w:val="A50021"/>
                <w:lang w:val="hr-HR"/>
              </w:rPr>
              <w:t>)</w:t>
            </w:r>
            <w:r w:rsidRPr="00A13F5F">
              <w:rPr>
                <w:rFonts w:ascii="Verdana" w:hAnsi="Verdana"/>
                <w:color w:val="A50021"/>
                <w:lang w:val="hr-HR"/>
              </w:rPr>
              <w:t xml:space="preserve"> </w:t>
            </w:r>
          </w:p>
        </w:tc>
      </w:tr>
      <w:tr w:rsidR="000761FC" w:rsidRPr="006B3FA0" w14:paraId="5EA510DF" w14:textId="77777777">
        <w:tc>
          <w:tcPr>
            <w:tcW w:w="10172" w:type="dxa"/>
            <w:shd w:val="clear" w:color="auto" w:fill="auto"/>
          </w:tcPr>
          <w:p w14:paraId="6378D2E4" w14:textId="4618F980" w:rsidR="004C3AD6" w:rsidRDefault="000819C2" w:rsidP="00AC65D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-</w:t>
            </w:r>
            <w:r w:rsidR="004C3AD6">
              <w:rPr>
                <w:rFonts w:ascii="Verdana" w:hAnsi="Verdana"/>
                <w:lang w:val="hr-HR"/>
              </w:rPr>
              <w:t xml:space="preserve"> Nagrada Hrvatske akademije znanosti i umjetnosti, </w:t>
            </w:r>
            <w:r w:rsidR="004C3AD6" w:rsidRPr="004C3AD6">
              <w:rPr>
                <w:rFonts w:ascii="Verdana" w:hAnsi="Verdana"/>
                <w:lang w:val="hr-HR"/>
              </w:rPr>
              <w:t>područje matemati</w:t>
            </w:r>
            <w:r w:rsidR="004C3AD6">
              <w:rPr>
                <w:rFonts w:ascii="Verdana" w:hAnsi="Verdana"/>
                <w:lang w:val="hr-HR"/>
              </w:rPr>
              <w:t>č</w:t>
            </w:r>
            <w:r w:rsidR="004C3AD6" w:rsidRPr="004C3AD6">
              <w:rPr>
                <w:rFonts w:ascii="Verdana" w:hAnsi="Verdana"/>
                <w:lang w:val="hr-HR"/>
              </w:rPr>
              <w:t>kih, fizi</w:t>
            </w:r>
            <w:r w:rsidR="004C3AD6">
              <w:rPr>
                <w:rFonts w:ascii="Verdana" w:hAnsi="Verdana"/>
                <w:lang w:val="hr-HR"/>
              </w:rPr>
              <w:t>č</w:t>
            </w:r>
            <w:r w:rsidR="004C3AD6" w:rsidRPr="004C3AD6">
              <w:rPr>
                <w:rFonts w:ascii="Verdana" w:hAnsi="Verdana"/>
                <w:lang w:val="hr-HR"/>
              </w:rPr>
              <w:t>kih i kemijskih znanosti</w:t>
            </w:r>
            <w:r w:rsidR="004C3AD6">
              <w:rPr>
                <w:rFonts w:ascii="Verdana" w:hAnsi="Verdana"/>
                <w:lang w:val="hr-HR"/>
              </w:rPr>
              <w:t>, za 2020. godinu.</w:t>
            </w:r>
          </w:p>
          <w:p w14:paraId="58A6CB6A" w14:textId="6A3A112B" w:rsidR="00AC65D0" w:rsidRDefault="004C3AD6" w:rsidP="00AC65D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-</w:t>
            </w:r>
            <w:r w:rsidR="000819C2">
              <w:rPr>
                <w:rFonts w:ascii="Verdana" w:hAnsi="Verdana"/>
                <w:lang w:val="hr-HR"/>
              </w:rPr>
              <w:t xml:space="preserve"> </w:t>
            </w:r>
            <w:r w:rsidR="00AC65D0" w:rsidRPr="00AC65D0">
              <w:rPr>
                <w:rFonts w:ascii="Verdana" w:hAnsi="Verdana"/>
                <w:lang w:val="hr-HR"/>
              </w:rPr>
              <w:t>Godišnja državna nagrada za znanost 2014. za značajno znanstveno dostignuće u području prirodnih znanosti, polje kemije.</w:t>
            </w:r>
          </w:p>
          <w:p w14:paraId="6EC03458" w14:textId="1C874B46" w:rsidR="00EE378F" w:rsidRPr="00086394" w:rsidRDefault="000819C2" w:rsidP="000B04B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 xml:space="preserve">- </w:t>
            </w:r>
            <w:r w:rsidR="00086394" w:rsidRPr="00086394">
              <w:rPr>
                <w:rFonts w:ascii="Verdana" w:hAnsi="Verdana"/>
                <w:lang w:val="hr-HR"/>
              </w:rPr>
              <w:t>Nagrada Plive i HKD-a "Vladimir Prelog" za 2002. godinu namijenjena mladim organskim kemičarima za znanstveni doprinos u području supramolekularne kemije, posebno za razumijevanje interakcija aromatskih spojeva s nukleinskom kiselinom.</w:t>
            </w:r>
          </w:p>
        </w:tc>
      </w:tr>
      <w:tr w:rsidR="008208FC" w:rsidRPr="006B3FA0" w14:paraId="7A128C19" w14:textId="77777777" w:rsidTr="00C866D2">
        <w:tc>
          <w:tcPr>
            <w:tcW w:w="10172" w:type="dxa"/>
            <w:shd w:val="clear" w:color="auto" w:fill="DBE5F1"/>
          </w:tcPr>
          <w:p w14:paraId="7D85336B" w14:textId="77777777" w:rsidR="000761FC" w:rsidRPr="008208FC" w:rsidRDefault="000761FC" w:rsidP="000761FC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C00000"/>
                <w:lang w:val="hr-HR"/>
              </w:rPr>
            </w:pPr>
            <w:r w:rsidRPr="008208FC">
              <w:rPr>
                <w:rFonts w:ascii="Verdana" w:hAnsi="Verdana"/>
                <w:b/>
                <w:smallCaps/>
                <w:color w:val="C00000"/>
                <w:lang w:val="hr-HR"/>
              </w:rPr>
              <w:t>Organizacijske vještine i kompetencije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br/>
              <w:t>(</w:t>
            </w:r>
            <w:r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 xml:space="preserve">kronološki; organizacija domaćih i međunarodnih znanstvenih događanja 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)</w:t>
            </w:r>
          </w:p>
        </w:tc>
      </w:tr>
      <w:tr w:rsidR="000761FC" w:rsidRPr="006B3FA0" w14:paraId="233FF2E1" w14:textId="77777777">
        <w:tc>
          <w:tcPr>
            <w:tcW w:w="10172" w:type="dxa"/>
            <w:shd w:val="clear" w:color="auto" w:fill="auto"/>
          </w:tcPr>
          <w:p w14:paraId="18F6EBC6" w14:textId="36FBD212" w:rsidR="00361B29" w:rsidRPr="00361B29" w:rsidRDefault="00361B29" w:rsidP="00361B29">
            <w:pPr>
              <w:pStyle w:val="Eaoaeaa"/>
              <w:spacing w:before="20" w:after="20"/>
              <w:rPr>
                <w:rFonts w:ascii="Verdana" w:hAnsi="Verdana"/>
                <w:iCs/>
              </w:rPr>
            </w:pPr>
            <w:r w:rsidRPr="00361B29">
              <w:rPr>
                <w:rFonts w:ascii="Verdana" w:hAnsi="Verdana"/>
                <w:b/>
                <w:iCs/>
              </w:rPr>
              <w:t xml:space="preserve">2019 – </w:t>
            </w:r>
            <w:r>
              <w:rPr>
                <w:rFonts w:ascii="Verdana" w:hAnsi="Verdana"/>
                <w:b/>
                <w:iCs/>
              </w:rPr>
              <w:t>danas</w:t>
            </w:r>
            <w:r w:rsidRPr="00361B29">
              <w:rPr>
                <w:rFonts w:ascii="Verdana" w:hAnsi="Verdana"/>
                <w:b/>
                <w:iCs/>
              </w:rPr>
              <w:t xml:space="preserve">: </w:t>
            </w:r>
            <w:r w:rsidRPr="00361B29">
              <w:rPr>
                <w:rFonts w:ascii="Verdana" w:hAnsi="Verdana"/>
                <w:iCs/>
              </w:rPr>
              <w:t xml:space="preserve">Editor MDPI Molecules, Bioorganic Chemistry section </w:t>
            </w:r>
            <w:hyperlink r:id="rId7" w:history="1">
              <w:r w:rsidRPr="00361B29">
                <w:rPr>
                  <w:rStyle w:val="Hyperlink"/>
                  <w:rFonts w:ascii="Verdana" w:hAnsi="Verdana"/>
                  <w:iCs/>
                </w:rPr>
                <w:t>https://www.mdpi.com/journal/molecules/sectioneditors/bioorganic_chemistry</w:t>
              </w:r>
            </w:hyperlink>
          </w:p>
          <w:p w14:paraId="53BFC932" w14:textId="0539C47C" w:rsidR="00361B29" w:rsidRDefault="00361B29" w:rsidP="00361B29">
            <w:pPr>
              <w:pStyle w:val="Eaoaeaa"/>
              <w:spacing w:before="20" w:after="20"/>
              <w:rPr>
                <w:rFonts w:ascii="Verdana" w:hAnsi="Verdana"/>
                <w:i/>
                <w:iCs/>
                <w:lang w:val="de-DE"/>
              </w:rPr>
            </w:pPr>
            <w:r w:rsidRPr="00361B29">
              <w:rPr>
                <w:rFonts w:ascii="Verdana" w:hAnsi="Verdana"/>
                <w:b/>
                <w:iCs/>
              </w:rPr>
              <w:t xml:space="preserve">2020: </w:t>
            </w:r>
            <w:r w:rsidRPr="00361B29">
              <w:rPr>
                <w:rFonts w:ascii="Verdana" w:hAnsi="Verdana"/>
                <w:iCs/>
              </w:rPr>
              <w:t xml:space="preserve">Editor </w:t>
            </w:r>
            <w:r>
              <w:rPr>
                <w:rFonts w:ascii="Verdana" w:hAnsi="Verdana"/>
                <w:iCs/>
              </w:rPr>
              <w:t>tematskog broja</w:t>
            </w:r>
            <w:r w:rsidRPr="00361B29">
              <w:rPr>
                <w:rFonts w:ascii="Verdana" w:hAnsi="Verdana"/>
                <w:iCs/>
                <w:lang w:val="de-DE"/>
              </w:rPr>
              <w:t xml:space="preserve"> “Molecular Recognition” </w:t>
            </w:r>
            <w:r w:rsidRPr="00361B29">
              <w:rPr>
                <w:rFonts w:ascii="Verdana" w:hAnsi="Verdana"/>
                <w:i/>
                <w:iCs/>
                <w:lang w:val="de-DE"/>
              </w:rPr>
              <w:t>Beilstein Journal of Organic Chemistry</w:t>
            </w:r>
            <w:r w:rsidR="00144B92">
              <w:rPr>
                <w:rFonts w:ascii="Verdana" w:hAnsi="Verdana"/>
                <w:i/>
                <w:iCs/>
                <w:lang w:val="de-DE"/>
              </w:rPr>
              <w:t xml:space="preserve">, </w:t>
            </w:r>
            <w:hyperlink r:id="rId8" w:history="1">
              <w:r w:rsidR="00144B92" w:rsidRPr="00BD292F">
                <w:rPr>
                  <w:rStyle w:val="Hyperlink"/>
                  <w:rFonts w:ascii="Verdana" w:hAnsi="Verdana"/>
                  <w:i/>
                  <w:iCs/>
                  <w:lang w:val="de-DE"/>
                </w:rPr>
                <w:t>https://www.beilstein-journals.org/bjoc/series/105</w:t>
              </w:r>
            </w:hyperlink>
          </w:p>
          <w:p w14:paraId="3495A194" w14:textId="0C2E60CD" w:rsidR="000761FC" w:rsidRDefault="00643606" w:rsidP="0064360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643606">
              <w:rPr>
                <w:rFonts w:ascii="Verdana" w:hAnsi="Verdana"/>
                <w:b/>
                <w:lang w:val="hr-HR"/>
              </w:rPr>
              <w:t>2018</w:t>
            </w:r>
            <w:r>
              <w:rPr>
                <w:rFonts w:ascii="Verdana" w:hAnsi="Verdana"/>
                <w:lang w:val="hr-HR"/>
              </w:rPr>
              <w:t xml:space="preserve">. Član internacionalnog znanstvenog odbora </w:t>
            </w:r>
            <w:r w:rsidRPr="00643606">
              <w:rPr>
                <w:rFonts w:ascii="Verdana" w:hAnsi="Verdana"/>
                <w:lang w:val="hr-HR"/>
              </w:rPr>
              <w:t>XXV EFMC International Symposium on Medic</w:t>
            </w:r>
            <w:r>
              <w:rPr>
                <w:rFonts w:ascii="Verdana" w:hAnsi="Verdana"/>
                <w:lang w:val="hr-HR"/>
              </w:rPr>
              <w:t xml:space="preserve">inal Chemistry (EFMC-ISMC 2018), </w:t>
            </w:r>
            <w:r w:rsidRPr="00643606">
              <w:rPr>
                <w:rFonts w:ascii="Verdana" w:hAnsi="Verdana"/>
                <w:lang w:val="hr-HR"/>
              </w:rPr>
              <w:t>September 2-6, 2018   Ljubljana, Sloveni</w:t>
            </w:r>
            <w:r>
              <w:rPr>
                <w:rFonts w:ascii="Verdana" w:hAnsi="Verdana"/>
                <w:lang w:val="hr-HR"/>
              </w:rPr>
              <w:t>j</w:t>
            </w:r>
            <w:r w:rsidRPr="00643606">
              <w:rPr>
                <w:rFonts w:ascii="Verdana" w:hAnsi="Verdana"/>
                <w:lang w:val="hr-HR"/>
              </w:rPr>
              <w:t>a</w:t>
            </w:r>
          </w:p>
          <w:p w14:paraId="77446BFD" w14:textId="5E7F590B" w:rsidR="007E6876" w:rsidRPr="00B67A1D" w:rsidRDefault="007E6876" w:rsidP="0064360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7E6876">
              <w:rPr>
                <w:rFonts w:ascii="Verdana" w:hAnsi="Verdana"/>
                <w:b/>
                <w:lang w:val="hr-HR"/>
              </w:rPr>
              <w:t>2017</w:t>
            </w:r>
            <w:r w:rsidRPr="007E6876">
              <w:rPr>
                <w:rFonts w:ascii="Verdana" w:hAnsi="Verdana"/>
                <w:lang w:val="hr-HR"/>
              </w:rPr>
              <w:t>. Član organizacijskog odbora XXV Hrvatskog skupa kemičara i kemijskih inženjera.</w:t>
            </w:r>
          </w:p>
          <w:p w14:paraId="0A84FCE1" w14:textId="5687E698" w:rsidR="000761FC" w:rsidRDefault="007963E3" w:rsidP="0098155D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7963E3">
              <w:rPr>
                <w:rFonts w:ascii="Verdana" w:hAnsi="Verdana"/>
                <w:b/>
                <w:lang w:val="hr-HR"/>
              </w:rPr>
              <w:t>2009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="00086394">
              <w:rPr>
                <w:rFonts w:ascii="Verdana" w:hAnsi="Verdana"/>
                <w:lang w:val="hr-HR"/>
              </w:rPr>
              <w:t xml:space="preserve">Član organizacijskog odbora </w:t>
            </w:r>
            <w:r w:rsidR="00086394" w:rsidRPr="00086394">
              <w:rPr>
                <w:rFonts w:ascii="Verdana" w:hAnsi="Verdana"/>
                <w:lang w:val="hr-HR"/>
              </w:rPr>
              <w:t>XXI Hrvatskog skupa kemičara i kemijskih inženjera</w:t>
            </w:r>
            <w:r w:rsidR="00086394">
              <w:rPr>
                <w:rFonts w:ascii="Verdana" w:hAnsi="Verdana"/>
                <w:lang w:val="hr-HR"/>
              </w:rPr>
              <w:t>.</w:t>
            </w:r>
          </w:p>
          <w:p w14:paraId="16CF8BC2" w14:textId="77777777" w:rsidR="000761FC" w:rsidRDefault="0098155D" w:rsidP="00D03863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98155D">
              <w:rPr>
                <w:rFonts w:ascii="Verdana" w:hAnsi="Verdana"/>
                <w:lang w:val="hr-HR"/>
              </w:rPr>
              <w:t xml:space="preserve">Osnivač </w:t>
            </w:r>
            <w:r>
              <w:rPr>
                <w:rFonts w:ascii="Verdana" w:hAnsi="Verdana"/>
                <w:lang w:val="hr-HR"/>
              </w:rPr>
              <w:t>(</w:t>
            </w:r>
            <w:r w:rsidRPr="00C45E7F">
              <w:rPr>
                <w:rFonts w:ascii="Verdana" w:hAnsi="Verdana"/>
                <w:b/>
                <w:lang w:val="hr-HR"/>
              </w:rPr>
              <w:t>2009</w:t>
            </w:r>
            <w:r>
              <w:rPr>
                <w:rFonts w:ascii="Verdana" w:hAnsi="Verdana"/>
                <w:lang w:val="hr-HR"/>
              </w:rPr>
              <w:t xml:space="preserve">) </w:t>
            </w:r>
            <w:r w:rsidRPr="0098155D">
              <w:rPr>
                <w:rFonts w:ascii="Verdana" w:hAnsi="Verdana"/>
                <w:lang w:val="hr-HR"/>
              </w:rPr>
              <w:t>i voditelj</w:t>
            </w:r>
            <w:r w:rsidR="00D03863">
              <w:rPr>
                <w:rFonts w:ascii="Verdana" w:hAnsi="Verdana"/>
                <w:lang w:val="hr-HR"/>
              </w:rPr>
              <w:t xml:space="preserve"> startnog</w:t>
            </w:r>
            <w:r w:rsidRPr="0098155D">
              <w:rPr>
                <w:rFonts w:ascii="Verdana" w:hAnsi="Verdana"/>
                <w:lang w:val="hr-HR"/>
              </w:rPr>
              <w:t xml:space="preserve"> Laboratorija za studij interakcija biomakromolekula, Institut Ruđer Bošković, Zagreb; </w:t>
            </w:r>
            <w:r w:rsidR="00D03863">
              <w:rPr>
                <w:rFonts w:ascii="Verdana" w:hAnsi="Verdana"/>
                <w:lang w:val="hr-HR"/>
              </w:rPr>
              <w:t xml:space="preserve">2016. dobivena dopusnica na 5 godina za </w:t>
            </w:r>
            <w:r w:rsidR="00D03863" w:rsidRPr="00D03863">
              <w:rPr>
                <w:rFonts w:ascii="Verdana" w:hAnsi="Verdana"/>
                <w:lang w:val="hr-HR"/>
              </w:rPr>
              <w:t xml:space="preserve">Laboratorij za biomolekularne interakcije i spektroskopiju </w:t>
            </w:r>
            <w:r w:rsidR="00D03863">
              <w:rPr>
                <w:rFonts w:ascii="Verdana" w:hAnsi="Verdana"/>
                <w:lang w:val="hr-HR"/>
              </w:rPr>
              <w:t xml:space="preserve"> </w:t>
            </w:r>
          </w:p>
          <w:p w14:paraId="55AB2F3C" w14:textId="14338059" w:rsidR="00144B92" w:rsidRPr="00B67A1D" w:rsidRDefault="00144B92" w:rsidP="00D03863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</w:p>
        </w:tc>
      </w:tr>
      <w:tr w:rsidR="008208FC" w:rsidRPr="008208FC" w14:paraId="65E6FD5C" w14:textId="77777777" w:rsidTr="00C866D2">
        <w:tc>
          <w:tcPr>
            <w:tcW w:w="10172" w:type="dxa"/>
            <w:shd w:val="clear" w:color="auto" w:fill="DBE5F1"/>
          </w:tcPr>
          <w:p w14:paraId="541C9DD4" w14:textId="77777777" w:rsidR="000761FC" w:rsidRPr="008208FC" w:rsidRDefault="000761FC" w:rsidP="000761FC">
            <w:pPr>
              <w:pStyle w:val="Aeeaoaeaa1"/>
              <w:widowControl/>
              <w:spacing w:before="20" w:after="20"/>
              <w:rPr>
                <w:rFonts w:ascii="Verdana" w:hAnsi="Verdana"/>
                <w:bCs w:val="0"/>
                <w:smallCaps/>
                <w:color w:val="C00000"/>
                <w:lang w:val="hr-HR"/>
              </w:rPr>
            </w:pPr>
            <w:r w:rsidRPr="008208FC">
              <w:rPr>
                <w:rFonts w:ascii="Verdana" w:hAnsi="Verdana"/>
                <w:bCs w:val="0"/>
                <w:smallCaps/>
                <w:color w:val="C00000"/>
                <w:lang w:val="hr-HR"/>
              </w:rPr>
              <w:t>Članstva u znanstvenim organizacijama i tijelima</w:t>
            </w:r>
          </w:p>
          <w:p w14:paraId="68DF9F16" w14:textId="77777777" w:rsidR="000761FC" w:rsidRPr="008208FC" w:rsidRDefault="000761FC" w:rsidP="000761FC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C00000"/>
                <w:lang w:val="hr-HR"/>
              </w:rPr>
            </w:pP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(</w:t>
            </w:r>
            <w:r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>kronološki; domaće i međunarodne organizacije</w:t>
            </w:r>
            <w:r w:rsidR="00540B7B"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 xml:space="preserve"> </w:t>
            </w:r>
            <w:r w:rsidR="00B67A1D"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>i tijela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)</w:t>
            </w:r>
            <w:r w:rsidRPr="008208FC">
              <w:rPr>
                <w:rFonts w:ascii="Verdana" w:hAnsi="Verdana"/>
                <w:color w:val="C00000"/>
                <w:lang w:val="hr-HR"/>
              </w:rPr>
              <w:t xml:space="preserve"> </w:t>
            </w:r>
          </w:p>
        </w:tc>
      </w:tr>
      <w:tr w:rsidR="000761FC" w:rsidRPr="0088474C" w14:paraId="06E39272" w14:textId="77777777">
        <w:tc>
          <w:tcPr>
            <w:tcW w:w="10172" w:type="dxa"/>
            <w:shd w:val="clear" w:color="auto" w:fill="auto"/>
          </w:tcPr>
          <w:p w14:paraId="71DF968B" w14:textId="22B59C9B" w:rsidR="001101A3" w:rsidRDefault="001101A3" w:rsidP="00EE378F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2022 -           </w:t>
            </w:r>
            <w:r>
              <w:rPr>
                <w:rFonts w:ascii="Verdana" w:hAnsi="Verdana"/>
                <w:lang w:val="hr-HR"/>
              </w:rPr>
              <w:t>Redovni član Hrvatske akademije znanosti i umjetnosti</w:t>
            </w:r>
          </w:p>
          <w:p w14:paraId="69242C56" w14:textId="304C1572" w:rsidR="001101A3" w:rsidRDefault="001101A3" w:rsidP="00EE378F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2022 -           </w:t>
            </w:r>
            <w:r w:rsidRPr="001101A3">
              <w:rPr>
                <w:rFonts w:ascii="Verdana" w:hAnsi="Verdana"/>
                <w:lang w:val="hr-HR"/>
              </w:rPr>
              <w:t>Predstojnik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>
              <w:rPr>
                <w:rFonts w:ascii="Verdana" w:hAnsi="Verdana"/>
                <w:lang w:val="hr-HR"/>
              </w:rPr>
              <w:t>Zavoda za Organsku kemiju i biokemiju IRB</w:t>
            </w:r>
          </w:p>
          <w:p w14:paraId="226686BF" w14:textId="168E38C2" w:rsidR="00E66987" w:rsidRPr="00E66987" w:rsidRDefault="00E66987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2020 - </w:t>
            </w:r>
            <w:r w:rsidR="00730359">
              <w:rPr>
                <w:rFonts w:ascii="Verdana" w:hAnsi="Verdana"/>
                <w:b/>
                <w:lang w:val="hr-HR"/>
              </w:rPr>
              <w:t>2022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>
              <w:rPr>
                <w:rFonts w:ascii="Verdana" w:hAnsi="Verdana"/>
                <w:lang w:val="hr-HR"/>
              </w:rPr>
              <w:t xml:space="preserve">Član Upravnog vijeća </w:t>
            </w:r>
            <w:r w:rsidRPr="00EE378F">
              <w:rPr>
                <w:rFonts w:ascii="Verdana" w:hAnsi="Verdana"/>
                <w:lang w:val="hr-HR"/>
              </w:rPr>
              <w:t>Instituta Ruđer Bošković</w:t>
            </w:r>
          </w:p>
          <w:p w14:paraId="0F9BAEF4" w14:textId="17B1FDE9" w:rsidR="00806B20" w:rsidRDefault="00806B20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</w:t>
            </w:r>
            <w:r>
              <w:rPr>
                <w:rFonts w:ascii="Verdana" w:hAnsi="Verdana"/>
                <w:b/>
                <w:lang w:val="hr-HR"/>
              </w:rPr>
              <w:t>7</w:t>
            </w:r>
            <w:r w:rsidRPr="00EE378F">
              <w:rPr>
                <w:rFonts w:ascii="Verdana" w:hAnsi="Verdana"/>
                <w:b/>
                <w:lang w:val="hr-HR"/>
              </w:rPr>
              <w:t xml:space="preserve"> –</w:t>
            </w:r>
            <w:r>
              <w:rPr>
                <w:rFonts w:ascii="Verdana" w:hAnsi="Verdana"/>
                <w:b/>
                <w:lang w:val="hr-HR"/>
              </w:rPr>
              <w:t xml:space="preserve"> 2021: </w:t>
            </w:r>
            <w:r w:rsidRPr="00EE378F">
              <w:rPr>
                <w:rFonts w:ascii="Verdana" w:hAnsi="Verdana"/>
                <w:lang w:val="hr-HR"/>
              </w:rPr>
              <w:t xml:space="preserve"> </w:t>
            </w:r>
            <w:r>
              <w:rPr>
                <w:rFonts w:ascii="Verdana" w:hAnsi="Verdana"/>
                <w:lang w:val="hr-HR"/>
              </w:rPr>
              <w:t xml:space="preserve">član </w:t>
            </w:r>
            <w:r w:rsidRPr="00806B20">
              <w:rPr>
                <w:rFonts w:ascii="Verdana" w:hAnsi="Verdana"/>
                <w:lang w:val="hr-HR"/>
              </w:rPr>
              <w:t>Područno</w:t>
            </w:r>
            <w:r>
              <w:rPr>
                <w:rFonts w:ascii="Verdana" w:hAnsi="Verdana"/>
                <w:lang w:val="hr-HR"/>
              </w:rPr>
              <w:t>g</w:t>
            </w:r>
            <w:r w:rsidRPr="00806B20">
              <w:rPr>
                <w:rFonts w:ascii="Verdana" w:hAnsi="Verdana"/>
                <w:lang w:val="hr-HR"/>
              </w:rPr>
              <w:t xml:space="preserve"> znanstveno</w:t>
            </w:r>
            <w:r>
              <w:rPr>
                <w:rFonts w:ascii="Verdana" w:hAnsi="Verdana"/>
                <w:lang w:val="hr-HR"/>
              </w:rPr>
              <w:t>g</w:t>
            </w:r>
            <w:r w:rsidRPr="00806B20">
              <w:rPr>
                <w:rFonts w:ascii="Verdana" w:hAnsi="Verdana"/>
                <w:lang w:val="hr-HR"/>
              </w:rPr>
              <w:t xml:space="preserve"> vijeć</w:t>
            </w:r>
            <w:r>
              <w:rPr>
                <w:rFonts w:ascii="Verdana" w:hAnsi="Verdana"/>
                <w:lang w:val="hr-HR"/>
              </w:rPr>
              <w:t>a</w:t>
            </w:r>
            <w:r w:rsidRPr="00806B20">
              <w:rPr>
                <w:rFonts w:ascii="Verdana" w:hAnsi="Verdana"/>
                <w:lang w:val="hr-HR"/>
              </w:rPr>
              <w:t xml:space="preserve"> za prirodne znanosti</w:t>
            </w:r>
            <w:r w:rsidR="00300315">
              <w:rPr>
                <w:rFonts w:ascii="Verdana" w:hAnsi="Verdana"/>
                <w:lang w:val="hr-HR"/>
              </w:rPr>
              <w:t xml:space="preserve"> RH, </w:t>
            </w:r>
            <w:r w:rsidR="00300315" w:rsidRPr="00300315">
              <w:rPr>
                <w:rFonts w:ascii="Verdana" w:hAnsi="Verdana"/>
                <w:lang w:val="hr-HR"/>
              </w:rPr>
              <w:t>potpredsjednik za tehnološki razvoj i inovacije</w:t>
            </w:r>
          </w:p>
          <w:p w14:paraId="394EF328" w14:textId="62938EF2" w:rsidR="00AA4CA8" w:rsidRDefault="00AA4CA8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</w:t>
            </w:r>
            <w:r>
              <w:rPr>
                <w:rFonts w:ascii="Verdana" w:hAnsi="Verdana"/>
                <w:b/>
                <w:lang w:val="hr-HR"/>
              </w:rPr>
              <w:t>2</w:t>
            </w:r>
            <w:r w:rsidRPr="00EE378F">
              <w:rPr>
                <w:rFonts w:ascii="Verdana" w:hAnsi="Verdana"/>
                <w:b/>
                <w:lang w:val="hr-HR"/>
              </w:rPr>
              <w:t xml:space="preserve"> –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 w:rsidR="00D03863">
              <w:rPr>
                <w:rFonts w:ascii="Verdana" w:hAnsi="Verdana"/>
                <w:b/>
                <w:lang w:val="hr-HR"/>
              </w:rPr>
              <w:t>2016</w:t>
            </w:r>
            <w:r>
              <w:rPr>
                <w:rFonts w:ascii="Verdana" w:hAnsi="Verdana"/>
                <w:b/>
                <w:lang w:val="hr-HR"/>
              </w:rPr>
              <w:t xml:space="preserve">: </w:t>
            </w:r>
            <w:r w:rsidRPr="00EE378F">
              <w:rPr>
                <w:rFonts w:ascii="Verdana" w:hAnsi="Verdana"/>
                <w:lang w:val="hr-HR"/>
              </w:rPr>
              <w:t xml:space="preserve"> </w:t>
            </w:r>
            <w:r w:rsidR="00643606">
              <w:rPr>
                <w:rFonts w:ascii="Verdana" w:hAnsi="Verdana"/>
                <w:lang w:val="hr-HR"/>
              </w:rPr>
              <w:t xml:space="preserve">zamjenik </w:t>
            </w:r>
            <w:r>
              <w:rPr>
                <w:rFonts w:ascii="Verdana" w:hAnsi="Verdana"/>
                <w:lang w:val="hr-HR"/>
              </w:rPr>
              <w:t>predsjednik</w:t>
            </w:r>
            <w:r w:rsidR="00643606">
              <w:rPr>
                <w:rFonts w:ascii="Verdana" w:hAnsi="Verdana"/>
                <w:lang w:val="hr-HR"/>
              </w:rPr>
              <w:t>a</w:t>
            </w:r>
            <w:r>
              <w:rPr>
                <w:rFonts w:ascii="Verdana" w:hAnsi="Verdana"/>
                <w:lang w:val="hr-HR"/>
              </w:rPr>
              <w:t xml:space="preserve"> znanstvenog vijeća </w:t>
            </w:r>
            <w:r w:rsidRPr="00EE378F">
              <w:rPr>
                <w:rFonts w:ascii="Verdana" w:hAnsi="Verdana"/>
                <w:lang w:val="hr-HR"/>
              </w:rPr>
              <w:t>Instituta Ruđer Bošković</w:t>
            </w:r>
          </w:p>
          <w:p w14:paraId="69DA7D61" w14:textId="774DE01C" w:rsidR="00643606" w:rsidRDefault="00643606" w:rsidP="00EE378F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</w:t>
            </w:r>
            <w:r>
              <w:rPr>
                <w:rFonts w:ascii="Verdana" w:hAnsi="Verdana"/>
                <w:b/>
                <w:lang w:val="hr-HR"/>
              </w:rPr>
              <w:t>2</w:t>
            </w:r>
            <w:r w:rsidRPr="00EE378F">
              <w:rPr>
                <w:rFonts w:ascii="Verdana" w:hAnsi="Verdana"/>
                <w:b/>
                <w:lang w:val="hr-HR"/>
              </w:rPr>
              <w:t xml:space="preserve"> –</w:t>
            </w:r>
            <w:r>
              <w:rPr>
                <w:rFonts w:ascii="Verdana" w:hAnsi="Verdana"/>
                <w:b/>
                <w:lang w:val="hr-HR"/>
              </w:rPr>
              <w:t xml:space="preserve"> 2016: </w:t>
            </w:r>
            <w:r w:rsidRPr="00643606">
              <w:rPr>
                <w:rFonts w:ascii="Verdana" w:hAnsi="Verdana"/>
                <w:lang w:val="hr-HR"/>
              </w:rPr>
              <w:t>predsjednik</w:t>
            </w:r>
            <w:r>
              <w:rPr>
                <w:rFonts w:ascii="Verdana" w:hAnsi="Verdana"/>
                <w:b/>
                <w:lang w:val="hr-HR"/>
              </w:rPr>
              <w:t xml:space="preserve"> </w:t>
            </w:r>
            <w:r>
              <w:rPr>
                <w:rFonts w:ascii="Verdana" w:hAnsi="Verdana"/>
                <w:lang w:val="hr-HR"/>
              </w:rPr>
              <w:t xml:space="preserve">znanstvenog vijeća kemije </w:t>
            </w:r>
            <w:r w:rsidRPr="00EE378F">
              <w:rPr>
                <w:rFonts w:ascii="Verdana" w:hAnsi="Verdana"/>
                <w:lang w:val="hr-HR"/>
              </w:rPr>
              <w:t>Instituta Ruđer Bošković</w:t>
            </w:r>
          </w:p>
          <w:p w14:paraId="4ECC9AB2" w14:textId="77777777" w:rsidR="00EE378F" w:rsidRDefault="00EE378F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1 –</w:t>
            </w:r>
            <w:r>
              <w:rPr>
                <w:rFonts w:ascii="Verdana" w:hAnsi="Verdana"/>
                <w:b/>
                <w:lang w:val="hr-HR"/>
              </w:rPr>
              <w:t xml:space="preserve"> danas: </w:t>
            </w:r>
            <w:r w:rsidRPr="00EE378F">
              <w:rPr>
                <w:rFonts w:ascii="Verdana" w:hAnsi="Verdana"/>
                <w:lang w:val="hr-HR"/>
              </w:rPr>
              <w:t xml:space="preserve"> član Znanstvenog vijeća Instituta Ruđer Bošković</w:t>
            </w:r>
          </w:p>
          <w:p w14:paraId="4DC83CE2" w14:textId="77777777" w:rsidR="00086394" w:rsidRDefault="00086394" w:rsidP="000B04B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b/>
                <w:lang w:val="hr-HR"/>
              </w:rPr>
              <w:t xml:space="preserve">1995 – danas: </w:t>
            </w:r>
            <w:r w:rsidR="00EE378F">
              <w:rPr>
                <w:rFonts w:ascii="Verdana" w:hAnsi="Verdana"/>
                <w:lang w:val="hr-HR"/>
              </w:rPr>
              <w:t>č</w:t>
            </w:r>
            <w:r>
              <w:rPr>
                <w:rFonts w:ascii="Verdana" w:hAnsi="Verdana"/>
                <w:lang w:val="hr-HR"/>
              </w:rPr>
              <w:t xml:space="preserve">lan Hrvatskog društva </w:t>
            </w:r>
            <w:r w:rsidR="005C2B87">
              <w:rPr>
                <w:rFonts w:ascii="Verdana" w:hAnsi="Verdana"/>
                <w:lang w:val="hr-HR"/>
              </w:rPr>
              <w:t>kemijskih inženjera i tehnologa</w:t>
            </w:r>
          </w:p>
          <w:p w14:paraId="2E4E24B9" w14:textId="6A1E3B0B" w:rsidR="000761FC" w:rsidRPr="00B67A1D" w:rsidRDefault="00086394" w:rsidP="000B04B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86394">
              <w:rPr>
                <w:rFonts w:ascii="Verdana" w:hAnsi="Verdana"/>
                <w:b/>
                <w:lang w:val="hr-HR"/>
              </w:rPr>
              <w:t>2002 – danas: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="00EE378F">
              <w:rPr>
                <w:rFonts w:ascii="Verdana" w:hAnsi="Verdana"/>
                <w:lang w:val="hr-HR"/>
              </w:rPr>
              <w:t>č</w:t>
            </w:r>
            <w:r>
              <w:rPr>
                <w:rFonts w:ascii="Verdana" w:hAnsi="Verdana"/>
                <w:lang w:val="hr-HR"/>
              </w:rPr>
              <w:t>lan Hrvatskog kemijskog društva</w:t>
            </w:r>
          </w:p>
        </w:tc>
      </w:tr>
      <w:tr w:rsidR="001101A3" w:rsidRPr="0088474C" w14:paraId="6047D0F7" w14:textId="77777777">
        <w:tc>
          <w:tcPr>
            <w:tcW w:w="10172" w:type="dxa"/>
            <w:shd w:val="clear" w:color="auto" w:fill="auto"/>
          </w:tcPr>
          <w:p w14:paraId="6FDF302B" w14:textId="77777777" w:rsidR="001101A3" w:rsidRDefault="001101A3" w:rsidP="00EE378F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</w:p>
        </w:tc>
      </w:tr>
      <w:tr w:rsidR="008208FC" w:rsidRPr="006B3FA0" w14:paraId="411E2905" w14:textId="77777777" w:rsidTr="00C866D2">
        <w:tc>
          <w:tcPr>
            <w:tcW w:w="10172" w:type="dxa"/>
            <w:shd w:val="clear" w:color="auto" w:fill="DBE5F1"/>
          </w:tcPr>
          <w:p w14:paraId="3936D15D" w14:textId="77777777" w:rsidR="000761FC" w:rsidRPr="008208FC" w:rsidRDefault="00D47D99" w:rsidP="000761FC">
            <w:pPr>
              <w:pStyle w:val="Aeeaoaeaa1"/>
              <w:widowControl/>
              <w:spacing w:before="20" w:after="20"/>
              <w:rPr>
                <w:rFonts w:ascii="Verdana" w:hAnsi="Verdana"/>
                <w:bCs w:val="0"/>
                <w:smallCaps/>
                <w:color w:val="C00000"/>
                <w:lang w:val="hr-HR"/>
              </w:rPr>
            </w:pPr>
            <w:r w:rsidRPr="008208FC">
              <w:rPr>
                <w:rFonts w:ascii="Verdana" w:hAnsi="Verdana"/>
                <w:bCs w:val="0"/>
                <w:smallCaps/>
                <w:color w:val="C00000"/>
                <w:lang w:val="hr-HR"/>
              </w:rPr>
              <w:lastRenderedPageBreak/>
              <w:t>povjerenstva, odbori i radne skupine</w:t>
            </w:r>
          </w:p>
          <w:p w14:paraId="070AB714" w14:textId="77777777" w:rsidR="000761FC" w:rsidRPr="008208FC" w:rsidRDefault="000761FC" w:rsidP="000761FC">
            <w:pPr>
              <w:pStyle w:val="Eaoaeaa"/>
              <w:widowControl/>
              <w:spacing w:before="20" w:after="20"/>
              <w:jc w:val="right"/>
              <w:rPr>
                <w:rFonts w:ascii="Verdana" w:hAnsi="Verdana"/>
                <w:color w:val="C00000"/>
                <w:lang w:val="hr-HR"/>
              </w:rPr>
            </w:pP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(</w:t>
            </w:r>
            <w:r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>kronološki;</w:t>
            </w:r>
            <w:r w:rsidR="00B67A1D"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 xml:space="preserve"> domaći i međunarodni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)</w:t>
            </w:r>
            <w:r w:rsidRPr="008208FC">
              <w:rPr>
                <w:rFonts w:ascii="Verdana" w:hAnsi="Verdana"/>
                <w:color w:val="C00000"/>
                <w:lang w:val="hr-HR"/>
              </w:rPr>
              <w:t xml:space="preserve"> </w:t>
            </w:r>
          </w:p>
        </w:tc>
      </w:tr>
      <w:tr w:rsidR="000761FC" w:rsidRPr="00B67A1D" w14:paraId="4CBC7339" w14:textId="77777777">
        <w:tc>
          <w:tcPr>
            <w:tcW w:w="10172" w:type="dxa"/>
            <w:shd w:val="clear" w:color="auto" w:fill="auto"/>
          </w:tcPr>
          <w:p w14:paraId="71B9ADF0" w14:textId="77777777" w:rsidR="00EE378F" w:rsidRDefault="00EE378F" w:rsidP="0098155D">
            <w:pPr>
              <w:pStyle w:val="Eaoaeaa"/>
              <w:widowControl/>
              <w:spacing w:before="20" w:after="20"/>
              <w:rPr>
                <w:rFonts w:ascii="Verdana" w:hAnsi="Verdana"/>
                <w:b/>
                <w:lang w:val="hr-HR"/>
              </w:rPr>
            </w:pPr>
            <w:r w:rsidRPr="00EE378F">
              <w:rPr>
                <w:rFonts w:ascii="Verdana" w:hAnsi="Verdana"/>
                <w:b/>
                <w:lang w:val="hr-HR"/>
              </w:rPr>
              <w:t>2011 –</w:t>
            </w:r>
            <w:r>
              <w:rPr>
                <w:rFonts w:ascii="Verdana" w:hAnsi="Verdana"/>
                <w:b/>
                <w:lang w:val="hr-HR"/>
              </w:rPr>
              <w:t xml:space="preserve"> danas: </w:t>
            </w:r>
            <w:r w:rsidRPr="00EE378F">
              <w:rPr>
                <w:rFonts w:ascii="Verdana" w:hAnsi="Verdana"/>
                <w:lang w:val="hr-HR"/>
              </w:rPr>
              <w:t>predstavnik Hrvatske na „Regional Meeting of Experts of Southeast European Network on Phytochemistry and Chemistry of Natural Products (SEE Net PhytoChemNatProd), održanog pod pokroviteljstvom i financijskom podrškom UNESCO-a</w:t>
            </w:r>
            <w:r w:rsidRPr="00EE378F">
              <w:rPr>
                <w:rFonts w:ascii="Verdana" w:hAnsi="Verdana"/>
                <w:b/>
                <w:lang w:val="hr-HR"/>
              </w:rPr>
              <w:t>.</w:t>
            </w:r>
          </w:p>
          <w:p w14:paraId="338A18A5" w14:textId="77777777" w:rsidR="00EE378F" w:rsidRPr="00086394" w:rsidRDefault="00EE378F" w:rsidP="00EE378F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86394">
              <w:rPr>
                <w:rFonts w:ascii="Verdana" w:hAnsi="Verdana"/>
                <w:b/>
                <w:lang w:val="hr-HR"/>
              </w:rPr>
              <w:t>20</w:t>
            </w:r>
            <w:r>
              <w:rPr>
                <w:rFonts w:ascii="Verdana" w:hAnsi="Verdana"/>
                <w:b/>
                <w:lang w:val="hr-HR"/>
              </w:rPr>
              <w:t>11</w:t>
            </w:r>
            <w:r w:rsidRPr="00086394">
              <w:rPr>
                <w:rFonts w:ascii="Verdana" w:hAnsi="Verdana"/>
                <w:b/>
                <w:lang w:val="hr-HR"/>
              </w:rPr>
              <w:t xml:space="preserve"> – 20</w:t>
            </w:r>
            <w:r w:rsidR="006C2A63">
              <w:rPr>
                <w:rFonts w:ascii="Verdana" w:hAnsi="Verdana"/>
                <w:b/>
                <w:lang w:val="hr-HR"/>
              </w:rPr>
              <w:t>15</w:t>
            </w:r>
            <w:r w:rsidRPr="00086394">
              <w:rPr>
                <w:rFonts w:ascii="Verdana" w:hAnsi="Verdana"/>
                <w:b/>
                <w:lang w:val="hr-HR"/>
              </w:rPr>
              <w:t>:</w:t>
            </w:r>
            <w:r>
              <w:rPr>
                <w:rFonts w:ascii="Verdana" w:hAnsi="Verdana"/>
                <w:lang w:val="hr-HR"/>
              </w:rPr>
              <w:t xml:space="preserve"> Član COST Akcije </w:t>
            </w:r>
            <w:r w:rsidR="006C2A63" w:rsidRPr="006C2A63">
              <w:rPr>
                <w:rFonts w:ascii="Verdana" w:hAnsi="Verdana"/>
                <w:lang w:val="hr-HR"/>
              </w:rPr>
              <w:t>CM1005</w:t>
            </w:r>
            <w:r>
              <w:rPr>
                <w:rFonts w:ascii="Verdana" w:hAnsi="Verdana"/>
                <w:lang w:val="hr-HR"/>
              </w:rPr>
              <w:t xml:space="preserve"> (</w:t>
            </w:r>
            <w:r w:rsidR="006C2A63" w:rsidRPr="006C2A63">
              <w:rPr>
                <w:rFonts w:ascii="Verdana" w:hAnsi="Verdana"/>
                <w:lang w:val="hr-HR"/>
              </w:rPr>
              <w:t>Supramolecular Chemistry in Water</w:t>
            </w:r>
            <w:r>
              <w:rPr>
                <w:rFonts w:ascii="Verdana" w:hAnsi="Verdana"/>
                <w:lang w:val="hr-HR"/>
              </w:rPr>
              <w:t>).</w:t>
            </w:r>
          </w:p>
          <w:p w14:paraId="473EBBEE" w14:textId="0B489BEA" w:rsidR="000761FC" w:rsidRPr="00B67A1D" w:rsidRDefault="0098155D" w:rsidP="000B04B6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086394">
              <w:rPr>
                <w:rFonts w:ascii="Verdana" w:hAnsi="Verdana"/>
                <w:b/>
                <w:lang w:val="hr-HR"/>
              </w:rPr>
              <w:t>200</w:t>
            </w:r>
            <w:r>
              <w:rPr>
                <w:rFonts w:ascii="Verdana" w:hAnsi="Verdana"/>
                <w:b/>
                <w:lang w:val="hr-HR"/>
              </w:rPr>
              <w:t>4</w:t>
            </w:r>
            <w:r w:rsidRPr="00086394">
              <w:rPr>
                <w:rFonts w:ascii="Verdana" w:hAnsi="Verdana"/>
                <w:b/>
                <w:lang w:val="hr-HR"/>
              </w:rPr>
              <w:t xml:space="preserve"> – 2009:</w:t>
            </w:r>
            <w:r>
              <w:rPr>
                <w:rFonts w:ascii="Verdana" w:hAnsi="Verdana"/>
                <w:lang w:val="hr-HR"/>
              </w:rPr>
              <w:t xml:space="preserve"> Član Upravnog odbora COST Akcije D31 (</w:t>
            </w:r>
            <w:r w:rsidRPr="00086394">
              <w:rPr>
                <w:rFonts w:ascii="Verdana" w:hAnsi="Verdana"/>
                <w:lang w:val="hr-HR"/>
              </w:rPr>
              <w:t>Organising  Non-Covalent</w:t>
            </w:r>
            <w:r>
              <w:rPr>
                <w:rFonts w:ascii="Verdana" w:hAnsi="Verdana"/>
                <w:lang w:val="hr-HR"/>
              </w:rPr>
              <w:t xml:space="preserve"> </w:t>
            </w:r>
            <w:r w:rsidRPr="00086394">
              <w:rPr>
                <w:rFonts w:ascii="Verdana" w:hAnsi="Verdana"/>
                <w:lang w:val="hr-HR"/>
              </w:rPr>
              <w:t xml:space="preserve"> Chemical  Systems  With  Selected  Functions</w:t>
            </w:r>
            <w:r>
              <w:rPr>
                <w:rFonts w:ascii="Verdana" w:hAnsi="Verdana"/>
                <w:lang w:val="hr-HR"/>
              </w:rPr>
              <w:t>).</w:t>
            </w:r>
          </w:p>
        </w:tc>
      </w:tr>
    </w:tbl>
    <w:p w14:paraId="749D42C5" w14:textId="77777777" w:rsidR="005C2B87" w:rsidRDefault="005C2B87" w:rsidP="005C2B87">
      <w:pPr>
        <w:pStyle w:val="Eaoaeaa"/>
        <w:widowControl/>
        <w:spacing w:before="20" w:after="20"/>
        <w:rPr>
          <w:rFonts w:ascii="Verdana" w:hAnsi="Verdana"/>
          <w:lang w:val="hr-HR"/>
        </w:rPr>
      </w:pPr>
      <w:bookmarkStart w:id="1" w:name="OLE_LINK1"/>
      <w:bookmarkStart w:id="2" w:name="OLE_LINK2"/>
      <w:r w:rsidRPr="007963E3">
        <w:rPr>
          <w:rFonts w:ascii="Verdana" w:hAnsi="Verdana"/>
          <w:b/>
          <w:lang w:val="hr-HR"/>
        </w:rPr>
        <w:t>2002 – 2004</w:t>
      </w:r>
      <w:r>
        <w:rPr>
          <w:rFonts w:ascii="Verdana" w:hAnsi="Verdana"/>
          <w:lang w:val="hr-HR"/>
        </w:rPr>
        <w:t xml:space="preserve"> Tajni</w:t>
      </w:r>
      <w:bookmarkStart w:id="3" w:name="_GoBack"/>
      <w:bookmarkEnd w:id="3"/>
      <w:r>
        <w:rPr>
          <w:rFonts w:ascii="Verdana" w:hAnsi="Verdana"/>
          <w:lang w:val="hr-HR"/>
        </w:rPr>
        <w:t>k Hrvatskog kemijskog društva.</w:t>
      </w:r>
    </w:p>
    <w:tbl>
      <w:tblPr>
        <w:tblW w:w="10172" w:type="dxa"/>
        <w:tblLayout w:type="fixed"/>
        <w:tblLook w:val="0000" w:firstRow="0" w:lastRow="0" w:firstColumn="0" w:lastColumn="0" w:noHBand="0" w:noVBand="0"/>
      </w:tblPr>
      <w:tblGrid>
        <w:gridCol w:w="10172"/>
      </w:tblGrid>
      <w:tr w:rsidR="008208FC" w:rsidRPr="006B3FA0" w14:paraId="0FD51A9D" w14:textId="77777777" w:rsidTr="00C866D2">
        <w:tc>
          <w:tcPr>
            <w:tcW w:w="10172" w:type="dxa"/>
            <w:shd w:val="clear" w:color="auto" w:fill="DBE5F1"/>
          </w:tcPr>
          <w:p w14:paraId="5A119431" w14:textId="77777777" w:rsidR="000761FC" w:rsidRPr="008208FC" w:rsidRDefault="000761FC" w:rsidP="000761FC">
            <w:pPr>
              <w:pStyle w:val="Aeeaoaeaa1"/>
              <w:widowControl/>
              <w:rPr>
                <w:rFonts w:ascii="Verdana" w:hAnsi="Verdana"/>
                <w:smallCaps/>
                <w:color w:val="C00000"/>
                <w:lang w:val="hr-HR"/>
              </w:rPr>
            </w:pP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 xml:space="preserve">znanstveni radovi </w:t>
            </w:r>
          </w:p>
          <w:p w14:paraId="6F6EFC61" w14:textId="77777777" w:rsidR="000761FC" w:rsidRPr="008208FC" w:rsidRDefault="000761FC" w:rsidP="000761FC">
            <w:pPr>
              <w:pStyle w:val="Eaoaeaa"/>
              <w:widowControl/>
              <w:jc w:val="right"/>
              <w:rPr>
                <w:rFonts w:ascii="Verdana" w:hAnsi="Verdana"/>
                <w:color w:val="C00000"/>
                <w:lang w:val="hr-HR"/>
              </w:rPr>
            </w:pP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(</w:t>
            </w:r>
            <w:r w:rsidRPr="008208FC">
              <w:rPr>
                <w:rFonts w:ascii="Verdana" w:hAnsi="Verdana"/>
                <w:smallCaps/>
                <w:color w:val="C00000"/>
                <w:sz w:val="16"/>
                <w:szCs w:val="16"/>
                <w:lang w:val="hr-HR"/>
              </w:rPr>
              <w:t>kronološki; znanstvene knjige, domaći i međunarodni znanstveni časopisi, zbornici radova domaćih i međunarodnih  znanstvenih skupova</w:t>
            </w:r>
            <w:r w:rsidRPr="008208FC">
              <w:rPr>
                <w:rFonts w:ascii="Verdana" w:hAnsi="Verdana"/>
                <w:smallCaps/>
                <w:color w:val="C00000"/>
                <w:lang w:val="hr-HR"/>
              </w:rPr>
              <w:t>)</w:t>
            </w:r>
          </w:p>
        </w:tc>
      </w:tr>
      <w:bookmarkEnd w:id="1"/>
      <w:bookmarkEnd w:id="2"/>
      <w:tr w:rsidR="000761FC" w:rsidRPr="00B67A1D" w14:paraId="74F9428E" w14:textId="77777777" w:rsidTr="008A451A">
        <w:trPr>
          <w:trHeight w:val="2552"/>
        </w:trPr>
        <w:tc>
          <w:tcPr>
            <w:tcW w:w="10172" w:type="dxa"/>
            <w:shd w:val="clear" w:color="auto" w:fill="auto"/>
          </w:tcPr>
          <w:p w14:paraId="7D6AB8CC" w14:textId="77474C5F" w:rsidR="00DB7200" w:rsidRPr="00DB7200" w:rsidRDefault="00DB7200" w:rsidP="001A10F0">
            <w:pPr>
              <w:pStyle w:val="Eaoaeaa"/>
              <w:widowControl/>
              <w:spacing w:before="20" w:after="20"/>
              <w:rPr>
                <w:rFonts w:ascii="Verdana" w:hAnsi="Verdana"/>
                <w:b/>
                <w:u w:val="single"/>
                <w:lang w:val="hr-HR"/>
              </w:rPr>
            </w:pPr>
            <w:r w:rsidRPr="00DB7200">
              <w:rPr>
                <w:rFonts w:ascii="Verdana" w:hAnsi="Verdana"/>
                <w:b/>
                <w:u w:val="single"/>
                <w:lang w:val="hr-HR"/>
              </w:rPr>
              <w:t xml:space="preserve">Osnovni podaci: </w:t>
            </w:r>
          </w:p>
          <w:p w14:paraId="1D5A8263" w14:textId="325D9157" w:rsidR="0088474C" w:rsidRDefault="0082285A" w:rsidP="001A10F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82285A">
              <w:rPr>
                <w:rFonts w:ascii="Verdana" w:hAnsi="Verdana"/>
                <w:lang w:val="hr-HR"/>
              </w:rPr>
              <w:t xml:space="preserve">U razdoblju od </w:t>
            </w:r>
            <w:r w:rsidRPr="0082285A">
              <w:rPr>
                <w:rFonts w:ascii="Verdana" w:hAnsi="Verdana"/>
                <w:b/>
                <w:lang w:val="hr-HR"/>
              </w:rPr>
              <w:t>1996-danas</w:t>
            </w:r>
            <w:r w:rsidRPr="0082285A">
              <w:rPr>
                <w:rFonts w:ascii="Verdana" w:hAnsi="Verdana"/>
                <w:lang w:val="hr-HR"/>
              </w:rPr>
              <w:t xml:space="preserve"> koautor </w:t>
            </w:r>
            <w:r w:rsidR="00D03863">
              <w:rPr>
                <w:rFonts w:ascii="Verdana" w:hAnsi="Verdana"/>
                <w:lang w:val="hr-HR"/>
              </w:rPr>
              <w:t>1</w:t>
            </w:r>
            <w:r w:rsidR="00D233CA">
              <w:rPr>
                <w:rFonts w:ascii="Verdana" w:hAnsi="Verdana"/>
                <w:lang w:val="hr-HR"/>
              </w:rPr>
              <w:t>75</w:t>
            </w:r>
            <w:r w:rsidRPr="0082285A">
              <w:rPr>
                <w:rFonts w:ascii="Verdana" w:hAnsi="Verdana"/>
                <w:lang w:val="hr-HR"/>
              </w:rPr>
              <w:t xml:space="preserve"> znanstvenih članaka u časopisima indeksiranim u CC-u i WoS</w:t>
            </w:r>
            <w:r w:rsidR="00DE58CD">
              <w:rPr>
                <w:rFonts w:ascii="Verdana" w:hAnsi="Verdana"/>
                <w:lang w:val="hr-HR"/>
              </w:rPr>
              <w:t>CC</w:t>
            </w:r>
            <w:r w:rsidRPr="0082285A">
              <w:rPr>
                <w:rFonts w:ascii="Verdana" w:hAnsi="Verdana"/>
                <w:lang w:val="hr-HR"/>
              </w:rPr>
              <w:t xml:space="preserve"> baza</w:t>
            </w:r>
            <w:r w:rsidR="000B2C76">
              <w:rPr>
                <w:rFonts w:ascii="Verdana" w:hAnsi="Verdana"/>
                <w:lang w:val="hr-HR"/>
              </w:rPr>
              <w:t>ma</w:t>
            </w:r>
            <w:r w:rsidRPr="0082285A">
              <w:rPr>
                <w:rFonts w:ascii="Verdana" w:hAnsi="Verdana"/>
                <w:lang w:val="hr-HR"/>
              </w:rPr>
              <w:t xml:space="preserve"> (polje kemija, </w:t>
            </w:r>
            <w:r w:rsidR="000B2C76">
              <w:rPr>
                <w:rFonts w:ascii="Verdana" w:hAnsi="Verdana"/>
                <w:lang w:val="hr-HR"/>
              </w:rPr>
              <w:t>medicinska</w:t>
            </w:r>
            <w:r w:rsidRPr="0082285A">
              <w:rPr>
                <w:rFonts w:ascii="Verdana" w:hAnsi="Verdana"/>
                <w:lang w:val="hr-HR"/>
              </w:rPr>
              <w:t xml:space="preserve"> kemija), do sada </w:t>
            </w:r>
            <w:r w:rsidR="00DE58CD">
              <w:rPr>
                <w:rFonts w:ascii="Verdana" w:hAnsi="Verdana"/>
                <w:lang w:val="hr-HR"/>
              </w:rPr>
              <w:t>&gt;</w:t>
            </w:r>
            <w:r w:rsidRPr="0082285A">
              <w:rPr>
                <w:rFonts w:ascii="Verdana" w:hAnsi="Verdana"/>
                <w:lang w:val="hr-HR"/>
              </w:rPr>
              <w:t xml:space="preserve"> </w:t>
            </w:r>
            <w:r w:rsidR="008A451A">
              <w:rPr>
                <w:rFonts w:ascii="Verdana" w:hAnsi="Verdana"/>
                <w:lang w:val="hr-HR"/>
              </w:rPr>
              <w:t>3</w:t>
            </w:r>
            <w:r w:rsidR="00D233CA">
              <w:rPr>
                <w:rFonts w:ascii="Verdana" w:hAnsi="Verdana"/>
                <w:lang w:val="hr-HR"/>
              </w:rPr>
              <w:t>5</w:t>
            </w:r>
            <w:r w:rsidR="00674C3A">
              <w:rPr>
                <w:rFonts w:ascii="Verdana" w:hAnsi="Verdana"/>
                <w:lang w:val="hr-HR"/>
              </w:rPr>
              <w:t>0</w:t>
            </w:r>
            <w:r w:rsidRPr="0082285A">
              <w:rPr>
                <w:rFonts w:ascii="Verdana" w:hAnsi="Verdana"/>
                <w:lang w:val="hr-HR"/>
              </w:rPr>
              <w:t>0 puta citiran</w:t>
            </w:r>
            <w:r w:rsidR="000B2C76">
              <w:rPr>
                <w:rFonts w:ascii="Verdana" w:hAnsi="Verdana"/>
                <w:lang w:val="hr-HR"/>
              </w:rPr>
              <w:t>i</w:t>
            </w:r>
            <w:r w:rsidRPr="0082285A">
              <w:rPr>
                <w:rFonts w:ascii="Verdana" w:hAnsi="Verdana"/>
                <w:lang w:val="hr-HR"/>
              </w:rPr>
              <w:t xml:space="preserve"> (</w:t>
            </w:r>
            <w:r w:rsidR="003F20DE">
              <w:rPr>
                <w:rFonts w:ascii="Verdana" w:hAnsi="Verdana"/>
                <w:lang w:val="hr-HR"/>
              </w:rPr>
              <w:t>&gt;</w:t>
            </w:r>
            <w:r w:rsidR="008A451A">
              <w:rPr>
                <w:rFonts w:ascii="Verdana" w:hAnsi="Verdana"/>
                <w:lang w:val="hr-HR"/>
              </w:rPr>
              <w:t>20</w:t>
            </w:r>
            <w:r w:rsidRPr="0082285A">
              <w:rPr>
                <w:rFonts w:ascii="Verdana" w:hAnsi="Verdana"/>
                <w:lang w:val="hr-HR"/>
              </w:rPr>
              <w:t xml:space="preserve"> citata po radu), H = faktor </w:t>
            </w:r>
            <w:r w:rsidR="006E66BF">
              <w:rPr>
                <w:rFonts w:ascii="Verdana" w:hAnsi="Verdana"/>
                <w:lang w:val="hr-HR"/>
              </w:rPr>
              <w:t>3</w:t>
            </w:r>
            <w:r w:rsidR="00D233CA">
              <w:rPr>
                <w:rFonts w:ascii="Verdana" w:hAnsi="Verdana"/>
                <w:lang w:val="hr-HR"/>
              </w:rPr>
              <w:t>2</w:t>
            </w:r>
            <w:r w:rsidR="002C7821" w:rsidRPr="002C7821">
              <w:rPr>
                <w:rFonts w:ascii="Verdana" w:hAnsi="Verdana"/>
                <w:lang w:val="hr-HR"/>
              </w:rPr>
              <w:t xml:space="preserve"> (Wos</w:t>
            </w:r>
            <w:r w:rsidR="00DE58CD">
              <w:rPr>
                <w:rFonts w:ascii="Verdana" w:hAnsi="Verdana"/>
                <w:lang w:val="hr-HR"/>
              </w:rPr>
              <w:t>CC</w:t>
            </w:r>
            <w:r w:rsidR="002C7821" w:rsidRPr="002C7821">
              <w:rPr>
                <w:rFonts w:ascii="Verdana" w:hAnsi="Verdana"/>
                <w:lang w:val="hr-HR"/>
              </w:rPr>
              <w:t xml:space="preserve">) / </w:t>
            </w:r>
            <w:r w:rsidR="006E66BF">
              <w:rPr>
                <w:rFonts w:ascii="Verdana" w:hAnsi="Verdana"/>
                <w:lang w:val="hr-HR"/>
              </w:rPr>
              <w:t>3</w:t>
            </w:r>
            <w:r w:rsidR="00364BD4">
              <w:rPr>
                <w:rFonts w:ascii="Verdana" w:hAnsi="Verdana"/>
                <w:lang w:val="hr-HR"/>
              </w:rPr>
              <w:t>2</w:t>
            </w:r>
            <w:r w:rsidR="002C7821" w:rsidRPr="002C7821">
              <w:rPr>
                <w:rFonts w:ascii="Verdana" w:hAnsi="Verdana"/>
                <w:lang w:val="hr-HR"/>
              </w:rPr>
              <w:t xml:space="preserve"> (Scopus)</w:t>
            </w:r>
            <w:r w:rsidRPr="0082285A">
              <w:rPr>
                <w:rFonts w:ascii="Verdana" w:hAnsi="Verdana"/>
                <w:lang w:val="hr-HR"/>
              </w:rPr>
              <w:t xml:space="preserve">. Autor za </w:t>
            </w:r>
            <w:r w:rsidR="000B2C76">
              <w:rPr>
                <w:rFonts w:ascii="Verdana" w:hAnsi="Verdana"/>
                <w:lang w:val="hr-HR"/>
              </w:rPr>
              <w:t>kontakt</w:t>
            </w:r>
            <w:r w:rsidRPr="0082285A">
              <w:rPr>
                <w:rFonts w:ascii="Verdana" w:hAnsi="Verdana"/>
                <w:lang w:val="hr-HR"/>
              </w:rPr>
              <w:t xml:space="preserve"> na </w:t>
            </w:r>
            <w:r w:rsidR="00D03863">
              <w:rPr>
                <w:rFonts w:ascii="Verdana" w:hAnsi="Verdana"/>
                <w:lang w:val="hr-HR"/>
              </w:rPr>
              <w:t>&gt;</w:t>
            </w:r>
            <w:r w:rsidR="008A451A">
              <w:rPr>
                <w:rFonts w:ascii="Verdana" w:hAnsi="Verdana"/>
                <w:lang w:val="hr-HR"/>
              </w:rPr>
              <w:t>10</w:t>
            </w:r>
            <w:r w:rsidR="00D03863">
              <w:rPr>
                <w:rFonts w:ascii="Verdana" w:hAnsi="Verdana"/>
                <w:lang w:val="hr-HR"/>
              </w:rPr>
              <w:t>0</w:t>
            </w:r>
            <w:r w:rsidRPr="0082285A">
              <w:rPr>
                <w:rFonts w:ascii="Verdana" w:hAnsi="Verdana"/>
                <w:lang w:val="hr-HR"/>
              </w:rPr>
              <w:t xml:space="preserve"> znanstvenih članaka</w:t>
            </w:r>
            <w:r w:rsidR="00B72284">
              <w:rPr>
                <w:rFonts w:ascii="Verdana" w:hAnsi="Verdana"/>
                <w:lang w:val="hr-HR"/>
              </w:rPr>
              <w:t>,</w:t>
            </w:r>
            <w:r w:rsidRPr="0082285A">
              <w:rPr>
                <w:rFonts w:ascii="Verdana" w:hAnsi="Verdana"/>
                <w:lang w:val="hr-HR"/>
              </w:rPr>
              <w:t xml:space="preserve"> </w:t>
            </w:r>
            <w:r w:rsidR="00F40F5B">
              <w:rPr>
                <w:rFonts w:ascii="Verdana" w:hAnsi="Verdana"/>
                <w:lang w:val="hr-HR"/>
              </w:rPr>
              <w:t xml:space="preserve">&gt; </w:t>
            </w:r>
            <w:r w:rsidR="008A451A">
              <w:rPr>
                <w:rFonts w:ascii="Verdana" w:hAnsi="Verdana"/>
                <w:lang w:val="hr-HR"/>
              </w:rPr>
              <w:t>5</w:t>
            </w:r>
            <w:r w:rsidR="00D03863">
              <w:rPr>
                <w:rFonts w:ascii="Verdana" w:hAnsi="Verdana"/>
                <w:lang w:val="hr-HR"/>
              </w:rPr>
              <w:t>0</w:t>
            </w:r>
            <w:r w:rsidRPr="0082285A">
              <w:rPr>
                <w:rFonts w:ascii="Verdana" w:hAnsi="Verdana"/>
                <w:lang w:val="hr-HR"/>
              </w:rPr>
              <w:t xml:space="preserve"> članaka objavljenih u </w:t>
            </w:r>
            <w:r w:rsidR="000B2C76" w:rsidRPr="0082285A">
              <w:rPr>
                <w:rFonts w:ascii="Verdana" w:hAnsi="Verdana"/>
                <w:lang w:val="hr-HR"/>
              </w:rPr>
              <w:t xml:space="preserve">časopisima </w:t>
            </w:r>
            <w:r w:rsidR="000B2C76">
              <w:rPr>
                <w:rFonts w:ascii="Verdana" w:hAnsi="Verdana"/>
                <w:lang w:val="hr-HR"/>
              </w:rPr>
              <w:t>gornjih</w:t>
            </w:r>
            <w:r w:rsidRPr="0082285A">
              <w:rPr>
                <w:rFonts w:ascii="Verdana" w:hAnsi="Verdana"/>
                <w:lang w:val="hr-HR"/>
              </w:rPr>
              <w:t xml:space="preserve"> </w:t>
            </w:r>
            <w:r w:rsidR="00364BD4">
              <w:rPr>
                <w:rFonts w:ascii="Verdana" w:hAnsi="Verdana"/>
                <w:lang w:val="hr-HR"/>
              </w:rPr>
              <w:t>10</w:t>
            </w:r>
            <w:r w:rsidRPr="0082285A">
              <w:rPr>
                <w:rFonts w:ascii="Verdana" w:hAnsi="Verdana"/>
                <w:lang w:val="hr-HR"/>
              </w:rPr>
              <w:t xml:space="preserve">% </w:t>
            </w:r>
            <w:r w:rsidR="000B2C76">
              <w:rPr>
                <w:rFonts w:ascii="Verdana" w:hAnsi="Verdana"/>
                <w:lang w:val="hr-HR"/>
              </w:rPr>
              <w:t xml:space="preserve">područja </w:t>
            </w:r>
            <w:r w:rsidRPr="0082285A">
              <w:rPr>
                <w:rFonts w:ascii="Verdana" w:hAnsi="Verdana"/>
                <w:lang w:val="hr-HR"/>
              </w:rPr>
              <w:t xml:space="preserve">kemije, </w:t>
            </w:r>
            <w:r w:rsidR="00D03863">
              <w:rPr>
                <w:rFonts w:ascii="Verdana" w:hAnsi="Verdana"/>
                <w:lang w:val="hr-HR"/>
              </w:rPr>
              <w:t>&gt;</w:t>
            </w:r>
            <w:r w:rsidR="00744AE6">
              <w:rPr>
                <w:rFonts w:ascii="Verdana" w:hAnsi="Verdana"/>
                <w:lang w:val="hr-HR"/>
              </w:rPr>
              <w:t>100</w:t>
            </w:r>
            <w:r w:rsidRPr="0082285A">
              <w:rPr>
                <w:rFonts w:ascii="Verdana" w:hAnsi="Verdana"/>
                <w:lang w:val="hr-HR"/>
              </w:rPr>
              <w:t xml:space="preserve"> članka u </w:t>
            </w:r>
            <w:r w:rsidR="00F40F5B">
              <w:rPr>
                <w:rFonts w:ascii="Verdana" w:hAnsi="Verdana"/>
                <w:lang w:val="hr-HR"/>
              </w:rPr>
              <w:t>natprosječnim</w:t>
            </w:r>
            <w:r w:rsidRPr="0082285A">
              <w:rPr>
                <w:rFonts w:ascii="Verdana" w:hAnsi="Verdana"/>
                <w:lang w:val="hr-HR"/>
              </w:rPr>
              <w:t xml:space="preserve"> </w:t>
            </w:r>
            <w:r w:rsidR="000B2C76" w:rsidRPr="0082285A">
              <w:rPr>
                <w:rFonts w:ascii="Verdana" w:hAnsi="Verdana"/>
                <w:lang w:val="hr-HR"/>
              </w:rPr>
              <w:t xml:space="preserve">časopisima </w:t>
            </w:r>
            <w:r w:rsidRPr="0082285A">
              <w:rPr>
                <w:rFonts w:ascii="Verdana" w:hAnsi="Verdana"/>
                <w:lang w:val="hr-HR"/>
              </w:rPr>
              <w:t>kemije (</w:t>
            </w:r>
            <w:r w:rsidR="000B2C76" w:rsidRPr="0082285A">
              <w:rPr>
                <w:rFonts w:ascii="Verdana" w:hAnsi="Verdana"/>
                <w:lang w:val="hr-HR"/>
              </w:rPr>
              <w:t>Q1</w:t>
            </w:r>
            <w:r w:rsidR="00F40F5B">
              <w:rPr>
                <w:rFonts w:ascii="Verdana" w:hAnsi="Verdana"/>
                <w:lang w:val="hr-HR"/>
              </w:rPr>
              <w:t>/Q2</w:t>
            </w:r>
            <w:r w:rsidR="000B2C76" w:rsidRPr="0082285A">
              <w:rPr>
                <w:rFonts w:ascii="Verdana" w:hAnsi="Verdana"/>
                <w:lang w:val="hr-HR"/>
              </w:rPr>
              <w:t xml:space="preserve"> </w:t>
            </w:r>
            <w:r w:rsidR="000B2C76">
              <w:rPr>
                <w:rFonts w:ascii="Verdana" w:hAnsi="Verdana"/>
                <w:lang w:val="hr-HR"/>
              </w:rPr>
              <w:t>po</w:t>
            </w:r>
            <w:r w:rsidRPr="0082285A">
              <w:rPr>
                <w:rFonts w:ascii="Verdana" w:hAnsi="Verdana"/>
                <w:lang w:val="hr-HR"/>
              </w:rPr>
              <w:t xml:space="preserve"> WoS</w:t>
            </w:r>
            <w:r w:rsidR="00F40F5B">
              <w:rPr>
                <w:rFonts w:ascii="Verdana" w:hAnsi="Verdana"/>
                <w:lang w:val="hr-HR"/>
              </w:rPr>
              <w:t xml:space="preserve"> CC</w:t>
            </w:r>
            <w:r w:rsidRPr="0082285A">
              <w:rPr>
                <w:rFonts w:ascii="Verdana" w:hAnsi="Verdana"/>
                <w:lang w:val="hr-HR"/>
              </w:rPr>
              <w:t xml:space="preserve"> baz</w:t>
            </w:r>
            <w:r w:rsidR="000B2C76">
              <w:rPr>
                <w:rFonts w:ascii="Verdana" w:hAnsi="Verdana"/>
                <w:lang w:val="hr-HR"/>
              </w:rPr>
              <w:t>i</w:t>
            </w:r>
            <w:r w:rsidR="00674C3A">
              <w:rPr>
                <w:rFonts w:ascii="Verdana" w:hAnsi="Verdana"/>
                <w:lang w:val="hr-HR"/>
              </w:rPr>
              <w:t>)</w:t>
            </w:r>
            <w:r w:rsidRPr="0082285A">
              <w:rPr>
                <w:rFonts w:ascii="Verdana" w:hAnsi="Verdana"/>
                <w:lang w:val="hr-HR"/>
              </w:rPr>
              <w:t xml:space="preserve">. </w:t>
            </w:r>
          </w:p>
          <w:p w14:paraId="02405A0E" w14:textId="3448C05F" w:rsidR="00CF2A1A" w:rsidRDefault="00D03863" w:rsidP="001A10F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 w:rsidRPr="0088474C">
              <w:rPr>
                <w:rFonts w:ascii="Verdana" w:hAnsi="Verdana"/>
                <w:b/>
                <w:lang w:val="hr-HR"/>
              </w:rPr>
              <w:t>P</w:t>
            </w:r>
            <w:r w:rsidR="00AA4CA8" w:rsidRPr="0088474C">
              <w:rPr>
                <w:rFonts w:ascii="Verdana" w:hAnsi="Verdana"/>
                <w:b/>
                <w:lang w:val="hr-HR"/>
              </w:rPr>
              <w:t>oglavlje knjige</w:t>
            </w:r>
            <w:r w:rsidR="00AA4CA8">
              <w:rPr>
                <w:rFonts w:ascii="Verdana" w:hAnsi="Verdana"/>
                <w:lang w:val="hr-HR"/>
              </w:rPr>
              <w:t xml:space="preserve">: </w:t>
            </w:r>
            <w:r w:rsidR="00AA4CA8" w:rsidRPr="00AA4CA8">
              <w:rPr>
                <w:rFonts w:ascii="Verdana" w:hAnsi="Verdana"/>
                <w:lang w:val="hr-HR"/>
              </w:rPr>
              <w:t>Book Series: Monographs in Supramolecular Chemistry</w:t>
            </w:r>
            <w:r w:rsidR="00AA4CA8">
              <w:rPr>
                <w:rFonts w:ascii="Verdana" w:hAnsi="Verdana"/>
                <w:lang w:val="hr-HR"/>
              </w:rPr>
              <w:t xml:space="preserve"> </w:t>
            </w:r>
            <w:r w:rsidR="00AA4CA8" w:rsidRPr="00AA4CA8">
              <w:rPr>
                <w:rFonts w:ascii="Verdana" w:hAnsi="Verdana"/>
                <w:lang w:val="hr-HR"/>
              </w:rPr>
              <w:t xml:space="preserve">13, Supramolecular systems in biomedical fields / Chapter 8: Nucleic acids as supramolecular targets; Hans-Jörg Schneider (Ed.).; Royal Society of Chemistry, 2013. </w:t>
            </w:r>
            <w:r w:rsidR="00AA4CA8">
              <w:rPr>
                <w:rFonts w:ascii="Verdana" w:hAnsi="Verdana"/>
                <w:lang w:val="hr-HR"/>
              </w:rPr>
              <w:t>s</w:t>
            </w:r>
            <w:r w:rsidR="00AA4CA8" w:rsidRPr="00AA4CA8">
              <w:rPr>
                <w:rFonts w:ascii="Verdana" w:hAnsi="Verdana"/>
                <w:lang w:val="hr-HR"/>
              </w:rPr>
              <w:t>tr. 213.</w:t>
            </w:r>
          </w:p>
          <w:p w14:paraId="79CB8CF2" w14:textId="77777777" w:rsidR="0082285A" w:rsidRDefault="00D03863" w:rsidP="001A10F0">
            <w:pPr>
              <w:pStyle w:val="Eaoaeaa"/>
              <w:widowControl/>
              <w:spacing w:before="20" w:after="20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>Više od 20</w:t>
            </w:r>
            <w:r w:rsidR="0082285A" w:rsidRPr="0082285A">
              <w:rPr>
                <w:rFonts w:ascii="Verdana" w:hAnsi="Verdana"/>
                <w:lang w:val="hr-HR"/>
              </w:rPr>
              <w:t xml:space="preserve"> pozvan</w:t>
            </w:r>
            <w:r w:rsidR="000B2C76">
              <w:rPr>
                <w:rFonts w:ascii="Verdana" w:hAnsi="Verdana"/>
                <w:lang w:val="hr-HR"/>
              </w:rPr>
              <w:t>ih</w:t>
            </w:r>
            <w:r w:rsidR="0082285A" w:rsidRPr="0082285A">
              <w:rPr>
                <w:rFonts w:ascii="Verdana" w:hAnsi="Verdana"/>
                <w:lang w:val="hr-HR"/>
              </w:rPr>
              <w:t xml:space="preserve"> predavanja </w:t>
            </w:r>
            <w:r w:rsidR="00CF2A1A" w:rsidRPr="0082285A">
              <w:rPr>
                <w:rFonts w:ascii="Verdana" w:hAnsi="Verdana"/>
                <w:lang w:val="hr-HR"/>
              </w:rPr>
              <w:t>izvan Hrvatsk</w:t>
            </w:r>
            <w:r w:rsidR="00CF2A1A">
              <w:rPr>
                <w:rFonts w:ascii="Verdana" w:hAnsi="Verdana"/>
                <w:lang w:val="hr-HR"/>
              </w:rPr>
              <w:t>e</w:t>
            </w:r>
            <w:r w:rsidR="00CF2A1A" w:rsidRPr="0082285A">
              <w:rPr>
                <w:rFonts w:ascii="Verdana" w:hAnsi="Verdana"/>
                <w:lang w:val="hr-HR"/>
              </w:rPr>
              <w:t xml:space="preserve"> </w:t>
            </w:r>
            <w:r w:rsidR="0082285A" w:rsidRPr="0082285A">
              <w:rPr>
                <w:rFonts w:ascii="Verdana" w:hAnsi="Verdana"/>
                <w:lang w:val="hr-HR"/>
              </w:rPr>
              <w:t xml:space="preserve">na visokoškolskim institucijama i </w:t>
            </w:r>
            <w:r w:rsidR="00CF2A1A">
              <w:rPr>
                <w:rFonts w:ascii="Verdana" w:hAnsi="Verdana"/>
                <w:lang w:val="hr-HR"/>
              </w:rPr>
              <w:t xml:space="preserve">međunarodnim </w:t>
            </w:r>
            <w:r w:rsidR="0082285A" w:rsidRPr="0082285A">
              <w:rPr>
                <w:rFonts w:ascii="Verdana" w:hAnsi="Verdana"/>
                <w:lang w:val="hr-HR"/>
              </w:rPr>
              <w:t>skupovima. Dv</w:t>
            </w:r>
            <w:r w:rsidR="000B2C76">
              <w:rPr>
                <w:rFonts w:ascii="Verdana" w:hAnsi="Verdana"/>
                <w:lang w:val="hr-HR"/>
              </w:rPr>
              <w:t>ije patentne</w:t>
            </w:r>
            <w:r w:rsidR="0082285A" w:rsidRPr="0082285A">
              <w:rPr>
                <w:rFonts w:ascii="Verdana" w:hAnsi="Verdana"/>
                <w:lang w:val="hr-HR"/>
              </w:rPr>
              <w:t xml:space="preserve"> </w:t>
            </w:r>
            <w:r w:rsidR="000B2C76">
              <w:rPr>
                <w:rFonts w:ascii="Verdana" w:hAnsi="Verdana"/>
                <w:lang w:val="hr-HR"/>
              </w:rPr>
              <w:t>prijave</w:t>
            </w:r>
            <w:r w:rsidR="0082285A" w:rsidRPr="0082285A">
              <w:rPr>
                <w:rFonts w:ascii="Verdana" w:hAnsi="Verdana"/>
                <w:lang w:val="hr-HR"/>
              </w:rPr>
              <w:t>.</w:t>
            </w:r>
          </w:p>
          <w:p w14:paraId="254ABE06" w14:textId="1FB24459" w:rsidR="000761FC" w:rsidRPr="00DB7200" w:rsidRDefault="001A10F0" w:rsidP="001A10F0">
            <w:pPr>
              <w:pStyle w:val="Eaoaeaa"/>
              <w:widowControl/>
              <w:spacing w:before="20" w:after="20"/>
              <w:rPr>
                <w:rFonts w:ascii="Verdana" w:hAnsi="Verdana"/>
                <w:b/>
                <w:u w:val="single"/>
                <w:lang w:val="hr-HR"/>
              </w:rPr>
            </w:pPr>
            <w:r w:rsidRPr="00DB7200">
              <w:rPr>
                <w:rFonts w:ascii="Verdana" w:hAnsi="Verdana"/>
                <w:b/>
                <w:u w:val="single"/>
                <w:lang w:val="hr-HR"/>
              </w:rPr>
              <w:t>Odabrani radovi</w:t>
            </w:r>
            <w:r w:rsidR="004836A5">
              <w:rPr>
                <w:rFonts w:ascii="Verdana" w:hAnsi="Verdana"/>
                <w:b/>
                <w:u w:val="single"/>
                <w:lang w:val="hr-HR"/>
              </w:rPr>
              <w:t xml:space="preserve"> koji najbolje predstavljaju područje istraživanja</w:t>
            </w:r>
            <w:r w:rsidRPr="00DB7200">
              <w:rPr>
                <w:rFonts w:ascii="Verdana" w:hAnsi="Verdana"/>
                <w:b/>
                <w:u w:val="single"/>
                <w:lang w:val="hr-HR"/>
              </w:rPr>
              <w:t>:</w:t>
            </w:r>
          </w:p>
          <w:p w14:paraId="03258EC3" w14:textId="77777777" w:rsidR="005249BB" w:rsidRDefault="005249BB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</w:p>
          <w:p w14:paraId="09ED3EB1" w14:textId="7D10A8B8" w:rsidR="008A451A" w:rsidRDefault="008A451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8A451A">
              <w:rPr>
                <w:rFonts w:ascii="Verdana" w:hAnsi="Verdana"/>
                <w:lang w:val="hr-HR"/>
              </w:rPr>
              <w:t xml:space="preserve">- M. Ferger, Ž. Ban, I. Krošl, S. Tomić, L. Dietrich, S. Lorenzen, F. Rauch, D. Sieh, A. Friedrich, S. Griesbeck, A. Kenđel, S. Miljanić, I. Piantanida, T. B. Marder Chem. Eur. J. 27 (2021), 5142, doi.org/10.1002/chem.202005141 </w:t>
            </w:r>
            <w:r w:rsidR="00364BD4">
              <w:rPr>
                <w:rFonts w:ascii="Verdana" w:hAnsi="Verdana"/>
                <w:lang w:val="hr-HR"/>
              </w:rPr>
              <w:t xml:space="preserve">PREDNJA </w:t>
            </w:r>
            <w:r>
              <w:rPr>
                <w:rFonts w:ascii="Verdana" w:hAnsi="Verdana"/>
                <w:lang w:val="hr-HR"/>
              </w:rPr>
              <w:t>NASLOVNA STRANICA</w:t>
            </w:r>
          </w:p>
          <w:p w14:paraId="1F8E679D" w14:textId="5142C786" w:rsid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 xml:space="preserve">- </w:t>
            </w:r>
            <w:r w:rsidR="00B72284" w:rsidRPr="00B72284">
              <w:rPr>
                <w:rFonts w:ascii="Verdana" w:hAnsi="Verdana"/>
                <w:lang w:val="hr-HR"/>
              </w:rPr>
              <w:t>Ž. Ban, S. Griesbeck, S. Tomić, J. Nitsch, T. Marder, I Piantanida</w:t>
            </w:r>
            <w:r w:rsidR="00B72284">
              <w:rPr>
                <w:rFonts w:ascii="Verdana" w:hAnsi="Verdana"/>
                <w:lang w:val="hr-HR"/>
              </w:rPr>
              <w:t>,</w:t>
            </w:r>
            <w:r w:rsidR="00B72284" w:rsidRPr="00B72284">
              <w:rPr>
                <w:rFonts w:ascii="Verdana" w:hAnsi="Verdana"/>
                <w:lang w:val="hr-HR"/>
              </w:rPr>
              <w:t xml:space="preserve"> </w:t>
            </w:r>
            <w:r w:rsidR="00744AE6" w:rsidRPr="006E66BF">
              <w:rPr>
                <w:rFonts w:ascii="Verdana" w:hAnsi="Verdana"/>
              </w:rPr>
              <w:t>Chem. Eur. J.</w:t>
            </w:r>
            <w:r w:rsidR="006E66BF">
              <w:rPr>
                <w:rFonts w:ascii="Verdana" w:hAnsi="Verdana"/>
              </w:rPr>
              <w:t xml:space="preserve"> 26 (2020) 2195-2203</w:t>
            </w:r>
            <w:r w:rsidR="00B72284">
              <w:rPr>
                <w:rFonts w:ascii="Verdana" w:hAnsi="Verdana"/>
                <w:lang w:val="hr-HR"/>
              </w:rPr>
              <w:t>.</w:t>
            </w:r>
            <w:r w:rsidR="006E66BF">
              <w:rPr>
                <w:rFonts w:ascii="Verdana" w:hAnsi="Verdana"/>
                <w:lang w:val="hr-HR"/>
              </w:rPr>
              <w:t xml:space="preserve"> NASLOVNA STRANICA i „</w:t>
            </w:r>
            <w:r w:rsidR="006E66BF" w:rsidRPr="006E66BF">
              <w:rPr>
                <w:rFonts w:ascii="Verdana" w:hAnsi="Verdana"/>
                <w:lang w:val="hr-HR"/>
              </w:rPr>
              <w:t>Cover Profile</w:t>
            </w:r>
            <w:r w:rsidR="006E66BF">
              <w:rPr>
                <w:rFonts w:ascii="Verdana" w:hAnsi="Verdana"/>
                <w:lang w:val="hr-HR"/>
              </w:rPr>
              <w:t xml:space="preserve">“ </w:t>
            </w:r>
            <w:r w:rsidR="006E66BF" w:rsidRPr="006E66BF">
              <w:rPr>
                <w:rFonts w:ascii="Verdana" w:hAnsi="Verdana"/>
                <w:lang w:val="hr-HR"/>
              </w:rPr>
              <w:t>DOI: 10.1002/chem.201905568</w:t>
            </w:r>
          </w:p>
          <w:p w14:paraId="493AC86F" w14:textId="443F45DD" w:rsidR="003F20DE" w:rsidRDefault="003F20DE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 xml:space="preserve">- </w:t>
            </w:r>
            <w:r w:rsidRPr="003F20DE">
              <w:rPr>
                <w:rFonts w:ascii="Verdana" w:hAnsi="Verdana"/>
                <w:lang w:val="hr-HR"/>
              </w:rPr>
              <w:t>T. Šmidlehner, M. Badovinac, I. Piantanida, New J. Chem. 42, (2018), 6655-6663</w:t>
            </w:r>
            <w:r w:rsidR="006E66BF">
              <w:rPr>
                <w:rFonts w:ascii="Verdana" w:hAnsi="Verdana"/>
                <w:lang w:val="hr-HR"/>
              </w:rPr>
              <w:t>. NASLOVNA STRANICA</w:t>
            </w:r>
          </w:p>
          <w:p w14:paraId="2EBB7F6F" w14:textId="3E17A114" w:rsidR="00B25423" w:rsidRPr="003F20DE" w:rsidRDefault="003F20DE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>
              <w:rPr>
                <w:rFonts w:ascii="Verdana" w:hAnsi="Verdana"/>
                <w:lang w:val="hr-HR"/>
              </w:rPr>
              <w:t xml:space="preserve">- </w:t>
            </w:r>
            <w:r w:rsidR="00B25423" w:rsidRPr="003F20DE">
              <w:rPr>
                <w:rFonts w:ascii="Verdana" w:hAnsi="Verdana"/>
                <w:lang w:val="hr-HR"/>
              </w:rPr>
              <w:t>M. Li, M. Radić Stojković, M. Ehlers, E. Zellermann, I. Piantanida, C. Schmuck, Angew. Chem. Int. Ed. 55 (2016) 13015–13018.</w:t>
            </w:r>
            <w:r w:rsidR="00F80882" w:rsidRPr="003F20DE">
              <w:rPr>
                <w:rFonts w:ascii="Verdana" w:hAnsi="Verdana"/>
                <w:lang w:val="hr-HR"/>
              </w:rPr>
              <w:t xml:space="preserve"> </w:t>
            </w:r>
          </w:p>
          <w:p w14:paraId="6A148CCE" w14:textId="2A98184E" w:rsidR="00B25423" w:rsidRPr="003F20DE" w:rsidRDefault="0073188D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 I. Crnolatac, I. Rogan, B. Majić, S. Tomić, T. Deligeorgiev, G. Horvat, D. Makuc, J. Plavec, G. Pescitelli, I Piantanida Anal. Chim. Acta 940 (2016) 128–135.</w:t>
            </w:r>
            <w:r w:rsidR="00F80882" w:rsidRPr="003F20DE">
              <w:rPr>
                <w:rFonts w:ascii="Verdana" w:hAnsi="Verdana"/>
                <w:lang w:val="hr-HR"/>
              </w:rPr>
              <w:t xml:space="preserve"> </w:t>
            </w:r>
          </w:p>
          <w:p w14:paraId="316A9F9E" w14:textId="27E942A0" w:rsidR="00674C3A" w:rsidRPr="003F20DE" w:rsidRDefault="00B25423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 xml:space="preserve">- </w:t>
            </w:r>
            <w:r w:rsidR="00674C3A" w:rsidRPr="003F20DE">
              <w:rPr>
                <w:rFonts w:ascii="Verdana" w:hAnsi="Verdana"/>
                <w:lang w:val="hr-HR"/>
              </w:rPr>
              <w:t xml:space="preserve">J. Gershberg, M. Radić Stojković, M. Škugor, S. Tomić, T.H. Rehm, S. Rehm, </w:t>
            </w:r>
            <w:r w:rsidR="00C45E7F" w:rsidRPr="003F20DE">
              <w:rPr>
                <w:rFonts w:ascii="Verdana" w:hAnsi="Verdana"/>
                <w:lang w:val="hr-HR"/>
              </w:rPr>
              <w:t>C.R. Saha-Möller, I. Piantanida</w:t>
            </w:r>
            <w:r w:rsidR="00674C3A" w:rsidRPr="003F20DE">
              <w:rPr>
                <w:rFonts w:ascii="Verdana" w:hAnsi="Verdana"/>
                <w:lang w:val="hr-HR"/>
              </w:rPr>
              <w:t xml:space="preserve">, F. Würthner, Chem. Eur. J. 21 (2015) 7886–7895. </w:t>
            </w:r>
          </w:p>
          <w:p w14:paraId="627A2FA3" w14:textId="6781B307" w:rsidR="00674C3A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 xml:space="preserve">- </w:t>
            </w:r>
            <w:r w:rsidR="00C45E7F" w:rsidRPr="003F20DE">
              <w:rPr>
                <w:rFonts w:ascii="Verdana" w:hAnsi="Verdana"/>
                <w:lang w:val="hr-HR"/>
              </w:rPr>
              <w:t xml:space="preserve">M. Bončina, Č. Podlipnik, I. Piantanida, J. Eilmes, M.-P. Teulade-Fichou, G. Vesnaver, J. Lah, Nucl. Ac. Res. 43 (2015) 10376-10386. </w:t>
            </w:r>
          </w:p>
          <w:p w14:paraId="048265BF" w14:textId="75BE1025" w:rsidR="007E1BA8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1A10F0" w:rsidRPr="003F20DE">
              <w:rPr>
                <w:rFonts w:ascii="Verdana" w:hAnsi="Verdana"/>
                <w:lang w:val="hr-HR"/>
              </w:rPr>
              <w:t xml:space="preserve"> </w:t>
            </w:r>
            <w:r w:rsidR="007E1BA8" w:rsidRPr="003F20DE">
              <w:rPr>
                <w:rFonts w:ascii="Verdana" w:hAnsi="Verdana"/>
                <w:lang w:val="hr-HR"/>
              </w:rPr>
              <w:t xml:space="preserve">J. Wu, Y. Zou, W. Sicking, I. Piantanida, T. Yi, C. Schmuck, J. Am. Chem. Soc. , </w:t>
            </w:r>
            <w:r w:rsidR="007A6BD0" w:rsidRPr="003F20DE">
              <w:rPr>
                <w:rFonts w:ascii="Verdana" w:hAnsi="Verdana"/>
                <w:lang w:val="hr-HR"/>
              </w:rPr>
              <w:t>134 (2012), 1958–1961</w:t>
            </w:r>
            <w:r w:rsidR="007E1BA8" w:rsidRPr="003F20DE">
              <w:rPr>
                <w:rFonts w:ascii="Verdana" w:hAnsi="Verdana"/>
                <w:lang w:val="hr-HR"/>
              </w:rPr>
              <w:t xml:space="preserve">. </w:t>
            </w:r>
          </w:p>
          <w:p w14:paraId="19860896" w14:textId="65F3363C" w:rsidR="007E1BA8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7E1BA8" w:rsidRPr="003F20DE">
              <w:rPr>
                <w:rFonts w:ascii="Verdana" w:hAnsi="Verdana"/>
                <w:lang w:val="hr-HR"/>
              </w:rPr>
              <w:t xml:space="preserve"> L.-M. Tumir, I. Crnolatac, T. Deligeorgiev, A. Vasilev, S. Kaloyanova, M. Grabar Branilović, S. Tomić, I. Piantanida, Chemistry, Eur. J., </w:t>
            </w:r>
            <w:r w:rsidR="007A6BD0" w:rsidRPr="003F20DE">
              <w:rPr>
                <w:rFonts w:ascii="Verdana" w:hAnsi="Verdana"/>
                <w:lang w:val="hr-HR"/>
              </w:rPr>
              <w:t>18 (2012), 3859–3864</w:t>
            </w:r>
            <w:r w:rsidR="007E1BA8" w:rsidRPr="003F20DE">
              <w:rPr>
                <w:rFonts w:ascii="Verdana" w:hAnsi="Verdana"/>
                <w:lang w:val="hr-HR"/>
              </w:rPr>
              <w:t xml:space="preserve">. </w:t>
            </w:r>
          </w:p>
          <w:p w14:paraId="46041ECF" w14:textId="3E748C57" w:rsidR="007A6BD0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7A6BD0" w:rsidRPr="003F20DE">
              <w:rPr>
                <w:rFonts w:ascii="Verdana" w:hAnsi="Verdana"/>
                <w:lang w:val="hr-HR"/>
              </w:rPr>
              <w:t xml:space="preserve"> T. H. Rehm, M. Radić Stojković, S. Rehm, M. Škugor, I. Piantanida, F. Würthner, Chem. Sci., 3, (2012), 3393–3397. </w:t>
            </w:r>
          </w:p>
          <w:p w14:paraId="271ECD82" w14:textId="531295B9" w:rsidR="001A10F0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7E1BA8" w:rsidRPr="003F20DE">
              <w:rPr>
                <w:rFonts w:ascii="Verdana" w:hAnsi="Verdana"/>
                <w:lang w:val="hr-HR"/>
              </w:rPr>
              <w:t xml:space="preserve"> </w:t>
            </w:r>
            <w:r w:rsidR="001A10F0" w:rsidRPr="003F20DE">
              <w:rPr>
                <w:rFonts w:ascii="Verdana" w:hAnsi="Verdana"/>
                <w:lang w:val="hr-HR"/>
              </w:rPr>
              <w:t xml:space="preserve">K. Klemm, M. Radić Stojković, G. Horvat, V. Tomišić, I. Piantanida, C. Schmuck; Chemistry, Eur. J., </w:t>
            </w:r>
            <w:r w:rsidR="007A6BD0" w:rsidRPr="003F20DE">
              <w:rPr>
                <w:rFonts w:ascii="Verdana" w:hAnsi="Verdana"/>
                <w:lang w:val="hr-HR"/>
              </w:rPr>
              <w:t>18 (2012) 1352–1363</w:t>
            </w:r>
            <w:r w:rsidR="001A10F0" w:rsidRPr="003F20DE">
              <w:rPr>
                <w:rFonts w:ascii="Verdana" w:hAnsi="Verdana"/>
                <w:lang w:val="hr-HR"/>
              </w:rPr>
              <w:t>.</w:t>
            </w:r>
            <w:r w:rsidR="0002281D" w:rsidRPr="003F20DE">
              <w:rPr>
                <w:rFonts w:ascii="Verdana" w:hAnsi="Verdana"/>
                <w:lang w:val="hr-HR"/>
              </w:rPr>
              <w:t xml:space="preserve"> </w:t>
            </w:r>
          </w:p>
          <w:p w14:paraId="63BEB3B0" w14:textId="0B06CD3A" w:rsidR="001A10F0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1A10F0" w:rsidRPr="003F20DE">
              <w:rPr>
                <w:rFonts w:ascii="Verdana" w:hAnsi="Verdana"/>
                <w:lang w:val="hr-HR"/>
              </w:rPr>
              <w:t xml:space="preserve"> L. Hernandez-Folg</w:t>
            </w:r>
            <w:r w:rsidR="00F471C1" w:rsidRPr="003F20DE">
              <w:rPr>
                <w:rFonts w:ascii="Verdana" w:hAnsi="Verdana"/>
                <w:lang w:val="hr-HR"/>
              </w:rPr>
              <w:t>ado, D. Baretić, I. Piantanida,</w:t>
            </w:r>
            <w:r w:rsidR="001A10F0" w:rsidRPr="003F20DE">
              <w:rPr>
                <w:rFonts w:ascii="Verdana" w:hAnsi="Verdana"/>
                <w:lang w:val="hr-HR"/>
              </w:rPr>
              <w:t xml:space="preserve"> M. Marjanović, M. Kralj, T. Rehm, C. Schmuck; Chemistry, Eur. J., 16 (2010), 3036-3056. </w:t>
            </w:r>
          </w:p>
          <w:p w14:paraId="2600615F" w14:textId="23DD54F3" w:rsidR="001A10F0" w:rsidRPr="003F20DE" w:rsidRDefault="00674C3A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>-</w:t>
            </w:r>
            <w:r w:rsidR="0001592F" w:rsidRPr="003F20DE">
              <w:rPr>
                <w:rFonts w:ascii="Verdana" w:hAnsi="Verdana"/>
                <w:lang w:val="hr-HR"/>
              </w:rPr>
              <w:t xml:space="preserve"> </w:t>
            </w:r>
            <w:r w:rsidR="00F471C1" w:rsidRPr="003F20DE">
              <w:rPr>
                <w:rFonts w:ascii="Verdana" w:hAnsi="Verdana"/>
                <w:lang w:val="hr-HR"/>
              </w:rPr>
              <w:tab/>
              <w:t>M. Hranjec, I. Piantanida,</w:t>
            </w:r>
            <w:r w:rsidR="001A10F0" w:rsidRPr="003F20DE">
              <w:rPr>
                <w:rFonts w:ascii="Verdana" w:hAnsi="Verdana"/>
                <w:lang w:val="hr-HR"/>
              </w:rPr>
              <w:t xml:space="preserve"> M. Kralj, L. Šuman, K. Pavelić, G. Karminski-Zamola</w:t>
            </w:r>
            <w:r w:rsidR="0088474C">
              <w:rPr>
                <w:rFonts w:ascii="Verdana" w:hAnsi="Verdana"/>
                <w:lang w:val="hr-HR"/>
              </w:rPr>
              <w:t xml:space="preserve">, </w:t>
            </w:r>
            <w:r w:rsidR="001A10F0" w:rsidRPr="003F20DE">
              <w:rPr>
                <w:rFonts w:ascii="Verdana" w:hAnsi="Verdana"/>
                <w:lang w:val="hr-HR"/>
              </w:rPr>
              <w:t>J. Med. Chem., 51 (2008) 4899–4910</w:t>
            </w:r>
            <w:r w:rsidR="003F20DE">
              <w:rPr>
                <w:rFonts w:ascii="Verdana" w:hAnsi="Verdana"/>
                <w:lang w:val="hr-HR"/>
              </w:rPr>
              <w:t>.</w:t>
            </w:r>
            <w:r w:rsidR="006E66BF" w:rsidRPr="003F20DE">
              <w:rPr>
                <w:rFonts w:ascii="Verdana" w:hAnsi="Verdana"/>
                <w:szCs w:val="22"/>
                <w:lang w:val="hr-HR"/>
              </w:rPr>
              <w:t xml:space="preserve"> </w:t>
            </w:r>
            <w:r w:rsidR="006E66BF" w:rsidRPr="008B45C4">
              <w:rPr>
                <w:rFonts w:ascii="Verdana" w:hAnsi="Verdana"/>
                <w:b/>
                <w:szCs w:val="22"/>
                <w:lang w:val="hr-HR"/>
              </w:rPr>
              <w:t>&gt;1</w:t>
            </w:r>
            <w:r w:rsidR="005249BB">
              <w:rPr>
                <w:rFonts w:ascii="Verdana" w:hAnsi="Verdana"/>
                <w:b/>
                <w:szCs w:val="22"/>
                <w:lang w:val="hr-HR"/>
              </w:rPr>
              <w:t>5</w:t>
            </w:r>
            <w:r w:rsidR="006E66BF" w:rsidRPr="008B45C4">
              <w:rPr>
                <w:rFonts w:ascii="Verdana" w:hAnsi="Verdana"/>
                <w:b/>
                <w:szCs w:val="22"/>
                <w:lang w:val="hr-HR"/>
              </w:rPr>
              <w:t>0 citata</w:t>
            </w:r>
          </w:p>
          <w:p w14:paraId="0DC5C5F0" w14:textId="74E1FC76" w:rsidR="001A10F0" w:rsidRPr="003F20DE" w:rsidRDefault="00C45E7F" w:rsidP="003F20DE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szCs w:val="22"/>
                <w:lang w:val="hr-HR"/>
              </w:rPr>
            </w:pPr>
            <w:r w:rsidRPr="003F20DE">
              <w:rPr>
                <w:rFonts w:ascii="Verdana" w:hAnsi="Verdana"/>
                <w:szCs w:val="22"/>
                <w:lang w:val="hr-HR"/>
              </w:rPr>
              <w:t xml:space="preserve">- </w:t>
            </w:r>
            <w:r w:rsidRPr="007E6876">
              <w:rPr>
                <w:rFonts w:ascii="Verdana" w:hAnsi="Verdana"/>
                <w:szCs w:val="22"/>
                <w:lang w:val="hr-HR"/>
              </w:rPr>
              <w:t xml:space="preserve">M. Hranjec, M. Kralj, I. Piantanida, M. Sedić, L. Šuman, K. Pavelić and G. Karminski-Zamola; J. Med. </w:t>
            </w:r>
            <w:r w:rsidRPr="0088474C">
              <w:rPr>
                <w:rFonts w:ascii="Verdana" w:hAnsi="Verdana"/>
                <w:szCs w:val="22"/>
                <w:lang w:val="en-GB"/>
              </w:rPr>
              <w:t>Chem.</w:t>
            </w:r>
            <w:r w:rsidRPr="003F20DE">
              <w:rPr>
                <w:rFonts w:ascii="Verdana" w:hAnsi="Verdana"/>
                <w:szCs w:val="22"/>
                <w:lang w:val="en-GB"/>
              </w:rPr>
              <w:t xml:space="preserve">, 50 (2007) 5696-5711 </w:t>
            </w:r>
            <w:r w:rsidRPr="008B45C4">
              <w:rPr>
                <w:rFonts w:ascii="Verdana" w:hAnsi="Verdana"/>
                <w:b/>
                <w:szCs w:val="22"/>
                <w:lang w:val="hr-HR"/>
              </w:rPr>
              <w:t>&gt;</w:t>
            </w:r>
            <w:r w:rsidR="005249BB">
              <w:rPr>
                <w:rFonts w:ascii="Verdana" w:hAnsi="Verdana"/>
                <w:b/>
                <w:szCs w:val="22"/>
                <w:lang w:val="hr-HR"/>
              </w:rPr>
              <w:t>200</w:t>
            </w:r>
            <w:r w:rsidRPr="008B45C4">
              <w:rPr>
                <w:rFonts w:ascii="Verdana" w:hAnsi="Verdana"/>
                <w:b/>
                <w:szCs w:val="22"/>
                <w:lang w:val="hr-HR"/>
              </w:rPr>
              <w:t xml:space="preserve"> citata</w:t>
            </w:r>
          </w:p>
          <w:p w14:paraId="77A44BB4" w14:textId="573C9150" w:rsidR="00C45E7F" w:rsidRPr="003B6C8A" w:rsidRDefault="00C45E7F" w:rsidP="0088474C">
            <w:pPr>
              <w:pStyle w:val="Eaoaeaa"/>
              <w:widowControl/>
              <w:spacing w:before="20" w:after="20"/>
              <w:jc w:val="both"/>
              <w:rPr>
                <w:rFonts w:ascii="Verdana" w:hAnsi="Verdana"/>
                <w:lang w:val="hr-HR"/>
              </w:rPr>
            </w:pPr>
            <w:r w:rsidRPr="003F20DE">
              <w:rPr>
                <w:rFonts w:ascii="Verdana" w:hAnsi="Verdana"/>
                <w:lang w:val="hr-HR"/>
              </w:rPr>
              <w:t xml:space="preserve">- K. Starčević, G. </w:t>
            </w:r>
            <w:r w:rsidR="00F471C1" w:rsidRPr="003F20DE">
              <w:rPr>
                <w:rFonts w:ascii="Verdana" w:hAnsi="Verdana"/>
                <w:lang w:val="hr-HR"/>
              </w:rPr>
              <w:t>Karminski-Zamola, I. Piantanida</w:t>
            </w:r>
            <w:r w:rsidRPr="003F20DE">
              <w:rPr>
                <w:rFonts w:ascii="Verdana" w:hAnsi="Verdana"/>
                <w:lang w:val="hr-HR"/>
              </w:rPr>
              <w:t>, M.</w:t>
            </w:r>
            <w:r w:rsidR="0088474C">
              <w:rPr>
                <w:rFonts w:ascii="Verdana" w:hAnsi="Verdana"/>
                <w:lang w:val="hr-HR"/>
              </w:rPr>
              <w:t xml:space="preserve"> Žinić, L. Šuman and M. Kralj;</w:t>
            </w:r>
            <w:r w:rsidRPr="003F20DE">
              <w:rPr>
                <w:rFonts w:ascii="Verdana" w:hAnsi="Verdana"/>
                <w:lang w:val="hr-HR"/>
              </w:rPr>
              <w:t xml:space="preserve"> </w:t>
            </w:r>
            <w:r w:rsidRPr="0088474C">
              <w:rPr>
                <w:rFonts w:ascii="Verdana" w:hAnsi="Verdana"/>
                <w:lang w:val="hr-HR"/>
              </w:rPr>
              <w:t>J. Am. Chem</w:t>
            </w:r>
            <w:r w:rsidRPr="003F20DE">
              <w:rPr>
                <w:rFonts w:ascii="Verdana" w:hAnsi="Verdana"/>
                <w:i/>
                <w:lang w:val="hr-HR"/>
              </w:rPr>
              <w:t xml:space="preserve">. </w:t>
            </w:r>
            <w:r w:rsidRPr="0088474C">
              <w:rPr>
                <w:rFonts w:ascii="Verdana" w:hAnsi="Verdana"/>
                <w:lang w:val="hr-HR"/>
              </w:rPr>
              <w:t>Soc</w:t>
            </w:r>
            <w:r w:rsidRPr="003F20DE">
              <w:rPr>
                <w:rFonts w:ascii="Verdana" w:hAnsi="Verdana"/>
                <w:lang w:val="hr-HR"/>
              </w:rPr>
              <w:t xml:space="preserve">., 127 (2005) 1074-1075. </w:t>
            </w:r>
          </w:p>
        </w:tc>
      </w:tr>
    </w:tbl>
    <w:p w14:paraId="0748A424" w14:textId="336291D7" w:rsidR="001815D2" w:rsidRPr="00B67A1D" w:rsidRDefault="001815D2" w:rsidP="00744AE6">
      <w:pPr>
        <w:pStyle w:val="Aaoeeu"/>
        <w:widowControl/>
        <w:rPr>
          <w:rFonts w:ascii="Verdana" w:hAnsi="Verdana"/>
          <w:lang w:val="hr-HR"/>
        </w:rPr>
      </w:pPr>
    </w:p>
    <w:sectPr w:rsidR="001815D2" w:rsidRPr="00B67A1D">
      <w:footerReference w:type="even" r:id="rId9"/>
      <w:endnotePr>
        <w:numFmt w:val="decimal"/>
      </w:endnotePr>
      <w:pgSz w:w="11907" w:h="16840" w:code="9"/>
      <w:pgMar w:top="851" w:right="1797" w:bottom="851" w:left="851" w:header="0" w:footer="4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4A6365" w14:textId="77777777" w:rsidR="00274E2E" w:rsidRDefault="00274E2E">
      <w:r>
        <w:separator/>
      </w:r>
    </w:p>
  </w:endnote>
  <w:endnote w:type="continuationSeparator" w:id="0">
    <w:p w14:paraId="5B80C4A0" w14:textId="77777777" w:rsidR="00274E2E" w:rsidRDefault="00274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0E954" w14:textId="77777777" w:rsidR="00C45E7F" w:rsidRDefault="00C45E7F" w:rsidP="000B04B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13FC54" w14:textId="77777777" w:rsidR="00C45E7F" w:rsidRDefault="00C45E7F" w:rsidP="00D47D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71778" w14:textId="77777777" w:rsidR="00274E2E" w:rsidRDefault="00274E2E">
      <w:r>
        <w:separator/>
      </w:r>
    </w:p>
  </w:footnote>
  <w:footnote w:type="continuationSeparator" w:id="0">
    <w:p w14:paraId="76F8F8A1" w14:textId="77777777" w:rsidR="00274E2E" w:rsidRDefault="00274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7970C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TQ1t7SwMDA1NzIzNzJR0lEKTi0uzszPAykwNKsFACZ9dvEtAAAA"/>
  </w:docVars>
  <w:rsids>
    <w:rsidRoot w:val="001815D2"/>
    <w:rsid w:val="00004437"/>
    <w:rsid w:val="0001592F"/>
    <w:rsid w:val="00021B8A"/>
    <w:rsid w:val="0002281D"/>
    <w:rsid w:val="00036254"/>
    <w:rsid w:val="000673B1"/>
    <w:rsid w:val="00067508"/>
    <w:rsid w:val="0007230C"/>
    <w:rsid w:val="000761FC"/>
    <w:rsid w:val="00076259"/>
    <w:rsid w:val="000819C2"/>
    <w:rsid w:val="00082209"/>
    <w:rsid w:val="00086394"/>
    <w:rsid w:val="00094CF0"/>
    <w:rsid w:val="000952D0"/>
    <w:rsid w:val="0009754A"/>
    <w:rsid w:val="000B04B6"/>
    <w:rsid w:val="000B2C76"/>
    <w:rsid w:val="000C2BCC"/>
    <w:rsid w:val="000C45F6"/>
    <w:rsid w:val="000C68E7"/>
    <w:rsid w:val="000D1BE3"/>
    <w:rsid w:val="000E1A89"/>
    <w:rsid w:val="000E7D14"/>
    <w:rsid w:val="000F1244"/>
    <w:rsid w:val="001038A9"/>
    <w:rsid w:val="001054DE"/>
    <w:rsid w:val="001101A3"/>
    <w:rsid w:val="00115608"/>
    <w:rsid w:val="00126481"/>
    <w:rsid w:val="00144B92"/>
    <w:rsid w:val="001659C1"/>
    <w:rsid w:val="001666B2"/>
    <w:rsid w:val="001714AF"/>
    <w:rsid w:val="001757D5"/>
    <w:rsid w:val="001764A1"/>
    <w:rsid w:val="001815D2"/>
    <w:rsid w:val="00184706"/>
    <w:rsid w:val="00194010"/>
    <w:rsid w:val="001A10F0"/>
    <w:rsid w:val="001A18FA"/>
    <w:rsid w:val="001A7942"/>
    <w:rsid w:val="001D5A4B"/>
    <w:rsid w:val="001E4659"/>
    <w:rsid w:val="001E466C"/>
    <w:rsid w:val="002032DC"/>
    <w:rsid w:val="002051C6"/>
    <w:rsid w:val="00227F3A"/>
    <w:rsid w:val="00251E64"/>
    <w:rsid w:val="00274E2E"/>
    <w:rsid w:val="00284CB0"/>
    <w:rsid w:val="002C7821"/>
    <w:rsid w:val="002D107C"/>
    <w:rsid w:val="002F728E"/>
    <w:rsid w:val="00300315"/>
    <w:rsid w:val="003061D2"/>
    <w:rsid w:val="00326D55"/>
    <w:rsid w:val="0034511D"/>
    <w:rsid w:val="00347E6F"/>
    <w:rsid w:val="00361B29"/>
    <w:rsid w:val="0036483D"/>
    <w:rsid w:val="00364BD4"/>
    <w:rsid w:val="00374E25"/>
    <w:rsid w:val="003B6C8A"/>
    <w:rsid w:val="003C0D36"/>
    <w:rsid w:val="003C48A3"/>
    <w:rsid w:val="003D07A9"/>
    <w:rsid w:val="003E36DE"/>
    <w:rsid w:val="003F20DE"/>
    <w:rsid w:val="00423375"/>
    <w:rsid w:val="004258CE"/>
    <w:rsid w:val="0046484B"/>
    <w:rsid w:val="004836A5"/>
    <w:rsid w:val="00495834"/>
    <w:rsid w:val="004A016F"/>
    <w:rsid w:val="004A3D82"/>
    <w:rsid w:val="004B0725"/>
    <w:rsid w:val="004C1789"/>
    <w:rsid w:val="004C3AD6"/>
    <w:rsid w:val="004C4DF4"/>
    <w:rsid w:val="004D0769"/>
    <w:rsid w:val="004D2609"/>
    <w:rsid w:val="004D4E5E"/>
    <w:rsid w:val="004D55E9"/>
    <w:rsid w:val="004D617D"/>
    <w:rsid w:val="004F0B9C"/>
    <w:rsid w:val="004F68EF"/>
    <w:rsid w:val="005028DD"/>
    <w:rsid w:val="005137AF"/>
    <w:rsid w:val="00520376"/>
    <w:rsid w:val="00521DDA"/>
    <w:rsid w:val="005249BB"/>
    <w:rsid w:val="00540B7B"/>
    <w:rsid w:val="00555221"/>
    <w:rsid w:val="0056704D"/>
    <w:rsid w:val="00570C23"/>
    <w:rsid w:val="00580B23"/>
    <w:rsid w:val="005A416E"/>
    <w:rsid w:val="005B4E71"/>
    <w:rsid w:val="005C2B87"/>
    <w:rsid w:val="005E7C24"/>
    <w:rsid w:val="00633B19"/>
    <w:rsid w:val="006375AC"/>
    <w:rsid w:val="00643606"/>
    <w:rsid w:val="00654119"/>
    <w:rsid w:val="0066168C"/>
    <w:rsid w:val="00674C3A"/>
    <w:rsid w:val="00675D88"/>
    <w:rsid w:val="00680564"/>
    <w:rsid w:val="00685364"/>
    <w:rsid w:val="006B2EDC"/>
    <w:rsid w:val="006B3FA0"/>
    <w:rsid w:val="006C2A63"/>
    <w:rsid w:val="006C5F95"/>
    <w:rsid w:val="006D3D23"/>
    <w:rsid w:val="006D7408"/>
    <w:rsid w:val="006E0958"/>
    <w:rsid w:val="006E4637"/>
    <w:rsid w:val="006E66BF"/>
    <w:rsid w:val="006F222B"/>
    <w:rsid w:val="007033AD"/>
    <w:rsid w:val="00712711"/>
    <w:rsid w:val="00715057"/>
    <w:rsid w:val="00726717"/>
    <w:rsid w:val="00730359"/>
    <w:rsid w:val="0073188D"/>
    <w:rsid w:val="00744AE6"/>
    <w:rsid w:val="0075325F"/>
    <w:rsid w:val="00760103"/>
    <w:rsid w:val="007608F5"/>
    <w:rsid w:val="00790389"/>
    <w:rsid w:val="00794655"/>
    <w:rsid w:val="007963E3"/>
    <w:rsid w:val="007A0354"/>
    <w:rsid w:val="007A0966"/>
    <w:rsid w:val="007A6BD0"/>
    <w:rsid w:val="007A7BAB"/>
    <w:rsid w:val="007E1BA8"/>
    <w:rsid w:val="007E6876"/>
    <w:rsid w:val="007F3C73"/>
    <w:rsid w:val="00806B20"/>
    <w:rsid w:val="008208FC"/>
    <w:rsid w:val="0082138C"/>
    <w:rsid w:val="0082285A"/>
    <w:rsid w:val="008331B5"/>
    <w:rsid w:val="00840CAD"/>
    <w:rsid w:val="00843893"/>
    <w:rsid w:val="008519F0"/>
    <w:rsid w:val="0085451B"/>
    <w:rsid w:val="008615F1"/>
    <w:rsid w:val="00870406"/>
    <w:rsid w:val="0088474C"/>
    <w:rsid w:val="008961FD"/>
    <w:rsid w:val="008A451A"/>
    <w:rsid w:val="008B334E"/>
    <w:rsid w:val="008B3CD9"/>
    <w:rsid w:val="008B45C4"/>
    <w:rsid w:val="008C65E0"/>
    <w:rsid w:val="008F33F6"/>
    <w:rsid w:val="00906598"/>
    <w:rsid w:val="00934165"/>
    <w:rsid w:val="00936E97"/>
    <w:rsid w:val="009573EA"/>
    <w:rsid w:val="009601D1"/>
    <w:rsid w:val="00971978"/>
    <w:rsid w:val="00972BF5"/>
    <w:rsid w:val="0097638D"/>
    <w:rsid w:val="0098155D"/>
    <w:rsid w:val="009B32A6"/>
    <w:rsid w:val="009B39E7"/>
    <w:rsid w:val="009B70F8"/>
    <w:rsid w:val="009C31A2"/>
    <w:rsid w:val="009C6E31"/>
    <w:rsid w:val="009D011D"/>
    <w:rsid w:val="009D3803"/>
    <w:rsid w:val="009D658A"/>
    <w:rsid w:val="009F39C5"/>
    <w:rsid w:val="009F7981"/>
    <w:rsid w:val="009F7C57"/>
    <w:rsid w:val="00A103EF"/>
    <w:rsid w:val="00A26FE6"/>
    <w:rsid w:val="00A33780"/>
    <w:rsid w:val="00A44A48"/>
    <w:rsid w:val="00A535D4"/>
    <w:rsid w:val="00A758AE"/>
    <w:rsid w:val="00A92EDD"/>
    <w:rsid w:val="00AA4087"/>
    <w:rsid w:val="00AA4CA8"/>
    <w:rsid w:val="00AC4368"/>
    <w:rsid w:val="00AC65D0"/>
    <w:rsid w:val="00AD1FAA"/>
    <w:rsid w:val="00AF7F14"/>
    <w:rsid w:val="00B030FB"/>
    <w:rsid w:val="00B07A6F"/>
    <w:rsid w:val="00B21426"/>
    <w:rsid w:val="00B25423"/>
    <w:rsid w:val="00B374A5"/>
    <w:rsid w:val="00B4055B"/>
    <w:rsid w:val="00B452D1"/>
    <w:rsid w:val="00B560C2"/>
    <w:rsid w:val="00B56103"/>
    <w:rsid w:val="00B677EE"/>
    <w:rsid w:val="00B67A1D"/>
    <w:rsid w:val="00B72284"/>
    <w:rsid w:val="00B86CB0"/>
    <w:rsid w:val="00B96BA4"/>
    <w:rsid w:val="00BC6F97"/>
    <w:rsid w:val="00BE19D2"/>
    <w:rsid w:val="00C0072B"/>
    <w:rsid w:val="00C1717A"/>
    <w:rsid w:val="00C25BBE"/>
    <w:rsid w:val="00C34C9E"/>
    <w:rsid w:val="00C36BCF"/>
    <w:rsid w:val="00C36FCE"/>
    <w:rsid w:val="00C430CD"/>
    <w:rsid w:val="00C45E7F"/>
    <w:rsid w:val="00C558F1"/>
    <w:rsid w:val="00C62F0C"/>
    <w:rsid w:val="00C64190"/>
    <w:rsid w:val="00C75CEB"/>
    <w:rsid w:val="00C77FBB"/>
    <w:rsid w:val="00C811ED"/>
    <w:rsid w:val="00C866D2"/>
    <w:rsid w:val="00C87A8A"/>
    <w:rsid w:val="00C955FD"/>
    <w:rsid w:val="00CB47BA"/>
    <w:rsid w:val="00CB5AA7"/>
    <w:rsid w:val="00CC45FA"/>
    <w:rsid w:val="00CC597B"/>
    <w:rsid w:val="00CF2378"/>
    <w:rsid w:val="00CF2A1A"/>
    <w:rsid w:val="00CF6BA4"/>
    <w:rsid w:val="00CF743A"/>
    <w:rsid w:val="00D03863"/>
    <w:rsid w:val="00D233CA"/>
    <w:rsid w:val="00D234B8"/>
    <w:rsid w:val="00D24A2F"/>
    <w:rsid w:val="00D47D99"/>
    <w:rsid w:val="00D50D20"/>
    <w:rsid w:val="00D71779"/>
    <w:rsid w:val="00DA42A7"/>
    <w:rsid w:val="00DA6E0F"/>
    <w:rsid w:val="00DB7200"/>
    <w:rsid w:val="00DC7CF2"/>
    <w:rsid w:val="00DE58CD"/>
    <w:rsid w:val="00DF21C8"/>
    <w:rsid w:val="00E15355"/>
    <w:rsid w:val="00E52C12"/>
    <w:rsid w:val="00E5595D"/>
    <w:rsid w:val="00E66987"/>
    <w:rsid w:val="00E74137"/>
    <w:rsid w:val="00E80D54"/>
    <w:rsid w:val="00E9534A"/>
    <w:rsid w:val="00EC0BDF"/>
    <w:rsid w:val="00EC2E4E"/>
    <w:rsid w:val="00EE378F"/>
    <w:rsid w:val="00F24C7F"/>
    <w:rsid w:val="00F368D4"/>
    <w:rsid w:val="00F40F5B"/>
    <w:rsid w:val="00F4311D"/>
    <w:rsid w:val="00F471C1"/>
    <w:rsid w:val="00F50419"/>
    <w:rsid w:val="00F54E3D"/>
    <w:rsid w:val="00F56C84"/>
    <w:rsid w:val="00F5711C"/>
    <w:rsid w:val="00F622E3"/>
    <w:rsid w:val="00F67937"/>
    <w:rsid w:val="00F72004"/>
    <w:rsid w:val="00F80882"/>
    <w:rsid w:val="00F84883"/>
    <w:rsid w:val="00F93BBC"/>
    <w:rsid w:val="00FA2636"/>
    <w:rsid w:val="00FB3FCA"/>
    <w:rsid w:val="00FB706B"/>
    <w:rsid w:val="00FB781C"/>
    <w:rsid w:val="00FD01A4"/>
    <w:rsid w:val="00FD07E6"/>
    <w:rsid w:val="00FE4967"/>
    <w:rsid w:val="00FF1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752F4E1B"/>
  <w15:docId w15:val="{21092876-35B3-4948-9DE2-EE712EB78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oeeu">
    <w:name w:val="Aaoeeu"/>
    <w:pPr>
      <w:widowControl w:val="0"/>
    </w:pPr>
    <w:rPr>
      <w:lang w:eastAsia="ko-KR"/>
    </w:rPr>
  </w:style>
  <w:style w:type="paragraph" w:customStyle="1" w:styleId="Aeeaoaeaa1">
    <w:name w:val="A?eeaoae?aa 1"/>
    <w:basedOn w:val="Aaoeeu"/>
    <w:next w:val="Aaoeeu"/>
    <w:pPr>
      <w:keepNext/>
      <w:jc w:val="right"/>
    </w:pPr>
    <w:rPr>
      <w:b/>
      <w:bCs/>
    </w:rPr>
  </w:style>
  <w:style w:type="paragraph" w:customStyle="1" w:styleId="Aeeaoaeaa2">
    <w:name w:val="A?eeaoae?aa 2"/>
    <w:basedOn w:val="Aaoeeu"/>
    <w:next w:val="Aaoeeu"/>
    <w:pPr>
      <w:keepNext/>
      <w:jc w:val="right"/>
    </w:pPr>
    <w:rPr>
      <w:i/>
      <w:iCs/>
    </w:rPr>
  </w:style>
  <w:style w:type="character" w:customStyle="1" w:styleId="niaeeaaiYicanaiiaoioaenU">
    <w:name w:val="?nia?eeaaiYic anaiiaoioaenU"/>
    <w:rPr>
      <w:sz w:val="20"/>
    </w:rPr>
  </w:style>
  <w:style w:type="paragraph" w:customStyle="1" w:styleId="Eaoaeaa">
    <w:name w:val="Eaoae?aa"/>
    <w:basedOn w:val="Aaoeeu"/>
    <w:pPr>
      <w:tabs>
        <w:tab w:val="center" w:pos="4153"/>
        <w:tab w:val="right" w:pos="8306"/>
      </w:tabs>
    </w:pPr>
  </w:style>
  <w:style w:type="paragraph" w:customStyle="1" w:styleId="OioYeeai">
    <w:name w:val="O?ioYeeai"/>
    <w:basedOn w:val="Aaoeeu"/>
    <w:pPr>
      <w:tabs>
        <w:tab w:val="center" w:pos="4153"/>
        <w:tab w:val="right" w:pos="8306"/>
      </w:tabs>
    </w:pPr>
  </w:style>
  <w:style w:type="character" w:customStyle="1" w:styleId="Aneeiuooaeaao">
    <w:name w:val="Aneeiuo oae?aao"/>
    <w:rPr>
      <w:rFonts w:cs="Times New Roman"/>
      <w:sz w:val="20"/>
      <w:szCs w:val="20"/>
    </w:rPr>
  </w:style>
  <w:style w:type="paragraph" w:customStyle="1" w:styleId="OiaeaeiYiio">
    <w:name w:val="O?ia eaeiYiio"/>
    <w:basedOn w:val="Aaoeeu"/>
    <w:pPr>
      <w:jc w:val="right"/>
    </w:pPr>
  </w:style>
  <w:style w:type="paragraph" w:customStyle="1" w:styleId="OiaeaeiYiio2">
    <w:name w:val="O?ia eaeiYiio 2"/>
    <w:basedOn w:val="Aaoeeu"/>
    <w:pPr>
      <w:jc w:val="right"/>
    </w:pPr>
    <w:rPr>
      <w:i/>
      <w:iCs/>
      <w:sz w:val="16"/>
      <w:szCs w:val="16"/>
    </w:rPr>
  </w:style>
  <w:style w:type="paragraph" w:customStyle="1" w:styleId="OiaeaeiYiio3">
    <w:name w:val="O?ia eaeiYiio 3"/>
    <w:basedOn w:val="Aaoeeu"/>
    <w:pPr>
      <w:jc w:val="right"/>
    </w:pPr>
    <w:rPr>
      <w:b/>
      <w:bCs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rFonts w:cs="Times New Roman"/>
      <w:color w:val="0000FF"/>
      <w:sz w:val="20"/>
      <w:szCs w:val="20"/>
      <w:u w:val="single"/>
    </w:rPr>
  </w:style>
  <w:style w:type="character" w:styleId="FollowedHyperlink">
    <w:name w:val="FollowedHyperlink"/>
    <w:rPr>
      <w:rFonts w:cs="Times New Roman"/>
      <w:color w:val="800080"/>
      <w:sz w:val="20"/>
      <w:szCs w:val="20"/>
      <w:u w:val="single"/>
    </w:rPr>
  </w:style>
  <w:style w:type="paragraph" w:customStyle="1" w:styleId="a">
    <w:name w:val="Êåöáëßäá"/>
    <w:basedOn w:val="Normal"/>
    <w:pPr>
      <w:tabs>
        <w:tab w:val="center" w:pos="4153"/>
        <w:tab w:val="right" w:pos="8306"/>
      </w:tabs>
    </w:pPr>
    <w:rPr>
      <w:lang w:val="el-GR"/>
    </w:rPr>
  </w:style>
  <w:style w:type="paragraph" w:customStyle="1" w:styleId="a0">
    <w:name w:val="ÕðïóÝëéäï"/>
    <w:basedOn w:val="Normal"/>
    <w:pPr>
      <w:tabs>
        <w:tab w:val="center" w:pos="4153"/>
        <w:tab w:val="right" w:pos="8306"/>
      </w:tabs>
    </w:pPr>
    <w:rPr>
      <w:lang w:val="el-GR"/>
    </w:rPr>
  </w:style>
  <w:style w:type="character" w:customStyle="1" w:styleId="a1">
    <w:name w:val="Áñéèìüò óåëßäáò"/>
    <w:rPr>
      <w:rFonts w:cs="Times New Roman"/>
      <w:sz w:val="20"/>
      <w:szCs w:val="20"/>
    </w:rPr>
  </w:style>
  <w:style w:type="paragraph" w:customStyle="1" w:styleId="a2">
    <w:name w:val="Âáóéêü"/>
    <w:pPr>
      <w:widowControl w:val="0"/>
    </w:pPr>
    <w:rPr>
      <w:lang w:val="el-GR" w:eastAsia="ko-KR"/>
    </w:rPr>
  </w:style>
  <w:style w:type="paragraph" w:styleId="BodyTextIndent">
    <w:name w:val="Body Text Indent"/>
    <w:basedOn w:val="Normal"/>
    <w:pPr>
      <w:ind w:left="34"/>
    </w:pPr>
    <w:rPr>
      <w:rFonts w:ascii="Arial" w:hAnsi="Arial"/>
      <w:sz w:val="16"/>
      <w:szCs w:val="16"/>
    </w:rPr>
  </w:style>
  <w:style w:type="character" w:styleId="PageNumber">
    <w:name w:val="page number"/>
    <w:rPr>
      <w:rFonts w:cs="Times New Roman"/>
    </w:rPr>
  </w:style>
  <w:style w:type="paragraph" w:customStyle="1" w:styleId="napomena">
    <w:name w:val="napomena"/>
    <w:basedOn w:val="Normal"/>
    <w:rsid w:val="001E466C"/>
    <w:pPr>
      <w:widowControl/>
      <w:spacing w:before="100" w:beforeAutospacing="1" w:after="100" w:afterAutospacing="1"/>
    </w:pPr>
    <w:rPr>
      <w:sz w:val="24"/>
      <w:szCs w:val="24"/>
      <w:lang w:val="hr-HR" w:eastAsia="hr-HR"/>
    </w:rPr>
  </w:style>
  <w:style w:type="character" w:styleId="CommentReference">
    <w:name w:val="annotation reference"/>
    <w:semiHidden/>
    <w:rsid w:val="00555221"/>
    <w:rPr>
      <w:sz w:val="16"/>
      <w:szCs w:val="16"/>
    </w:rPr>
  </w:style>
  <w:style w:type="paragraph" w:styleId="CommentText">
    <w:name w:val="annotation text"/>
    <w:basedOn w:val="Normal"/>
    <w:semiHidden/>
    <w:rsid w:val="00555221"/>
  </w:style>
  <w:style w:type="paragraph" w:styleId="CommentSubject">
    <w:name w:val="annotation subject"/>
    <w:basedOn w:val="CommentText"/>
    <w:next w:val="CommentText"/>
    <w:semiHidden/>
    <w:rsid w:val="00555221"/>
    <w:rPr>
      <w:b/>
      <w:bCs/>
    </w:rPr>
  </w:style>
  <w:style w:type="paragraph" w:styleId="BalloonText">
    <w:name w:val="Balloon Text"/>
    <w:basedOn w:val="Normal"/>
    <w:semiHidden/>
    <w:rsid w:val="0055522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rsid w:val="001038A9"/>
  </w:style>
  <w:style w:type="character" w:styleId="FootnoteReference">
    <w:name w:val="footnote reference"/>
    <w:semiHidden/>
    <w:rsid w:val="001038A9"/>
    <w:rPr>
      <w:vertAlign w:val="superscript"/>
    </w:rPr>
  </w:style>
  <w:style w:type="character" w:customStyle="1" w:styleId="FootnoteTextChar">
    <w:name w:val="Footnote Text Char"/>
    <w:link w:val="FootnoteText"/>
    <w:semiHidden/>
    <w:rsid w:val="00F72004"/>
    <w:rPr>
      <w:lang w:val="en-US" w:eastAsia="ko-KR"/>
    </w:rPr>
  </w:style>
  <w:style w:type="paragraph" w:styleId="BodyText">
    <w:name w:val="Body Text"/>
    <w:basedOn w:val="Normal"/>
    <w:link w:val="BodyTextChar"/>
    <w:uiPriority w:val="99"/>
    <w:semiHidden/>
    <w:unhideWhenUsed/>
    <w:rsid w:val="00674C3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674C3A"/>
    <w:rPr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1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eilstein-journals.org/bjoc/series/10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dpi.com/journal/molecules/sectioneditors/bioorganic_chemist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5</Pages>
  <Words>2220</Words>
  <Characters>1266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* NOTE</vt:lpstr>
    </vt:vector>
  </TitlesOfParts>
  <Company>SOLIDARIO</Company>
  <LinksUpToDate>false</LinksUpToDate>
  <CharactersWithSpaces>14851</CharactersWithSpaces>
  <SharedDoc>false</SharedDoc>
  <HLinks>
    <vt:vector size="6" baseType="variant">
      <vt:variant>
        <vt:i4>3735576</vt:i4>
      </vt:variant>
      <vt:variant>
        <vt:i4>0</vt:i4>
      </vt:variant>
      <vt:variant>
        <vt:i4>0</vt:i4>
      </vt:variant>
      <vt:variant>
        <vt:i4>5</vt:i4>
      </vt:variant>
      <vt:variant>
        <vt:lpwstr>http://www.irb.hr/hr/str/zokb/labs/09_Piantanid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 NOTE</dc:title>
  <dc:creator>Christopher ADAM</dc:creator>
  <cp:lastModifiedBy> </cp:lastModifiedBy>
  <cp:revision>85</cp:revision>
  <cp:lastPrinted>2007-10-18T08:25:00Z</cp:lastPrinted>
  <dcterms:created xsi:type="dcterms:W3CDTF">2013-04-25T08:52:00Z</dcterms:created>
  <dcterms:modified xsi:type="dcterms:W3CDTF">2023-09-21T06:15:00Z</dcterms:modified>
</cp:coreProperties>
</file>